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67CCB" w14:textId="64AD4C91" w:rsidR="00C87980" w:rsidRPr="009A0358" w:rsidRDefault="00C87980" w:rsidP="00C87980">
      <w:pPr>
        <w:pStyle w:val="Beschriftung"/>
        <w:keepNext/>
        <w:tabs>
          <w:tab w:val="left" w:pos="3912"/>
        </w:tabs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</w:pPr>
      <w:r w:rsidRPr="009A035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lang w:val="en-US"/>
        </w:rPr>
        <w:t>Supplementary Table 1</w:t>
      </w:r>
      <w:r w:rsidRPr="009A0358"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  <w:sz w:val="24"/>
          <w:szCs w:val="24"/>
          <w:lang w:val="en-US"/>
        </w:rPr>
        <w:t>.</w:t>
      </w:r>
      <w:r w:rsidRPr="009A035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 Univariate analys</w:t>
      </w:r>
      <w:r w:rsidR="00364F3F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>i</w:t>
      </w:r>
      <w:r w:rsidRPr="009A035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>s regarding preeclampsia</w:t>
      </w:r>
      <w:r w:rsidR="00F934ED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>.</w:t>
      </w:r>
      <w:r w:rsidRPr="009A035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ab/>
      </w:r>
    </w:p>
    <w:tbl>
      <w:tblPr>
        <w:tblW w:w="4872" w:type="pct"/>
        <w:tblBorders>
          <w:top w:val="single" w:sz="8" w:space="0" w:color="000000"/>
          <w:bottom w:val="single" w:sz="8" w:space="0" w:color="000000"/>
          <w:insideH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99"/>
        <w:gridCol w:w="778"/>
        <w:gridCol w:w="2313"/>
        <w:gridCol w:w="3189"/>
        <w:gridCol w:w="2024"/>
      </w:tblGrid>
      <w:tr w:rsidR="00364F3F" w:rsidRPr="009A0358" w14:paraId="40C2C6B8" w14:textId="77777777" w:rsidTr="00364F3F">
        <w:trPr>
          <w:trHeight w:val="398"/>
        </w:trPr>
        <w:tc>
          <w:tcPr>
            <w:tcW w:w="2234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29E4107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bookmarkStart w:id="0" w:name="_Hlk124347502"/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 </w:t>
            </w:r>
          </w:p>
        </w:tc>
        <w:tc>
          <w:tcPr>
            <w:tcW w:w="2766" w:type="pct"/>
            <w:gridSpan w:val="3"/>
            <w:tcBorders>
              <w:top w:val="single" w:sz="8" w:space="0" w:color="000000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C3175BF" w14:textId="77777777" w:rsidR="00364F3F" w:rsidRPr="00A006B5" w:rsidRDefault="00364F3F" w:rsidP="00146AF8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  <w:lang w:val="en-US" w:bidi="ar-SA"/>
              </w:rPr>
            </w:pPr>
            <w:r w:rsidRPr="00A006B5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  <w:lang w:val="en-GB" w:bidi="ar-SA"/>
              </w:rPr>
              <w:t>Univariate analysis</w:t>
            </w:r>
          </w:p>
        </w:tc>
      </w:tr>
      <w:tr w:rsidR="00364F3F" w:rsidRPr="009A0358" w14:paraId="51A33D1E" w14:textId="77777777" w:rsidTr="00F934ED">
        <w:trPr>
          <w:trHeight w:val="302"/>
        </w:trPr>
        <w:tc>
          <w:tcPr>
            <w:tcW w:w="2234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B4E579D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Variables</w:t>
            </w:r>
          </w:p>
        </w:tc>
        <w:tc>
          <w:tcPr>
            <w:tcW w:w="8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783E28C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OR</w:t>
            </w:r>
          </w:p>
        </w:tc>
        <w:tc>
          <w:tcPr>
            <w:tcW w:w="117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996FDC1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95% CI</w:t>
            </w:r>
          </w:p>
        </w:tc>
        <w:tc>
          <w:tcPr>
            <w:tcW w:w="744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091E0B5" w14:textId="0BE46823" w:rsidR="00364F3F" w:rsidRPr="009A0358" w:rsidRDefault="00F934ED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p-V</w:t>
            </w:r>
            <w:r w:rsidR="00364F3F"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alue</w:t>
            </w:r>
          </w:p>
        </w:tc>
      </w:tr>
      <w:tr w:rsidR="00364F3F" w:rsidRPr="009A0358" w14:paraId="563C3E6A" w14:textId="77777777" w:rsidTr="00F934ED">
        <w:trPr>
          <w:trHeight w:val="337"/>
        </w:trPr>
        <w:tc>
          <w:tcPr>
            <w:tcW w:w="2234" w:type="pct"/>
            <w:gridSpan w:val="2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E6C7E23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Maternal age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 xml:space="preserve"> (years) </w:t>
            </w:r>
          </w:p>
        </w:tc>
        <w:tc>
          <w:tcPr>
            <w:tcW w:w="850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330078B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.065   </w:t>
            </w:r>
          </w:p>
        </w:tc>
        <w:tc>
          <w:tcPr>
            <w:tcW w:w="1172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49E18AC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4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5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1.085</w:t>
            </w:r>
          </w:p>
        </w:tc>
        <w:tc>
          <w:tcPr>
            <w:tcW w:w="744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025224D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  <w:t>0.00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  <w:tr w:rsidR="00364F3F" w:rsidRPr="009A0358" w14:paraId="161605C1" w14:textId="77777777" w:rsidTr="00F934ED">
        <w:trPr>
          <w:trHeight w:val="332"/>
        </w:trPr>
        <w:tc>
          <w:tcPr>
            <w:tcW w:w="2234" w:type="pct"/>
            <w:gridSpan w:val="2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0333E4D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  <w:t xml:space="preserve">ΒΜΙ 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(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kg/m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2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)</w:t>
            </w:r>
          </w:p>
        </w:tc>
        <w:tc>
          <w:tcPr>
            <w:tcW w:w="850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8E9E8FD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1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2</w:t>
            </w:r>
          </w:p>
        </w:tc>
        <w:tc>
          <w:tcPr>
            <w:tcW w:w="1172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09C03A8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9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5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1.130</w:t>
            </w:r>
          </w:p>
        </w:tc>
        <w:tc>
          <w:tcPr>
            <w:tcW w:w="744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C452463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  <w:t>0.00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  <w:tr w:rsidR="00364F3F" w:rsidRPr="009A0358" w14:paraId="708F692B" w14:textId="77777777" w:rsidTr="00F934ED">
        <w:trPr>
          <w:trHeight w:val="310"/>
        </w:trPr>
        <w:tc>
          <w:tcPr>
            <w:tcW w:w="1948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5E76D84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No smoking</w:t>
            </w:r>
          </w:p>
        </w:tc>
        <w:tc>
          <w:tcPr>
            <w:tcW w:w="3052" w:type="pct"/>
            <w:gridSpan w:val="4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A6147D4" w14:textId="608EE338" w:rsidR="00364F3F" w:rsidRPr="006D325E" w:rsidRDefault="00364F3F" w:rsidP="00C155ED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ref</w:t>
            </w:r>
          </w:p>
        </w:tc>
      </w:tr>
      <w:tr w:rsidR="00364F3F" w:rsidRPr="009A0358" w14:paraId="403615A2" w14:textId="77777777" w:rsidTr="00F934ED">
        <w:trPr>
          <w:trHeight w:val="436"/>
        </w:trPr>
        <w:tc>
          <w:tcPr>
            <w:tcW w:w="2234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8C29CBE" w14:textId="77777777" w:rsidR="00364F3F" w:rsidRPr="009A0358" w:rsidRDefault="00364F3F" w:rsidP="00146AF8">
            <w:pPr>
              <w:spacing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bookmarkStart w:id="1" w:name="_Hlk126001706"/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 xml:space="preserve">    Quit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 xml:space="preserve"> smoking</w:t>
            </w:r>
          </w:p>
        </w:tc>
        <w:tc>
          <w:tcPr>
            <w:tcW w:w="8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D040441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71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17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E242CA5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93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1.81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5</w:t>
            </w:r>
          </w:p>
        </w:tc>
        <w:tc>
          <w:tcPr>
            <w:tcW w:w="744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CD199AB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  <w:t>0.00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  <w:tr w:rsidR="00364F3F" w:rsidRPr="009A0358" w14:paraId="022D0887" w14:textId="77777777" w:rsidTr="00F934ED">
        <w:trPr>
          <w:trHeight w:val="303"/>
        </w:trPr>
        <w:tc>
          <w:tcPr>
            <w:tcW w:w="2234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5E8BAA5" w14:textId="77777777" w:rsidR="00364F3F" w:rsidRPr="009A0358" w:rsidRDefault="00364F3F" w:rsidP="00146AF8">
            <w:pPr>
              <w:spacing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bookmarkStart w:id="2" w:name="_Hlk126001655"/>
            <w:bookmarkEnd w:id="1"/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 xml:space="preserve">    Current s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moking</w:t>
            </w:r>
          </w:p>
        </w:tc>
        <w:tc>
          <w:tcPr>
            <w:tcW w:w="8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C4D4120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.747   </w:t>
            </w:r>
          </w:p>
        </w:tc>
        <w:tc>
          <w:tcPr>
            <w:tcW w:w="117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AC86C20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28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, 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299</w:t>
            </w:r>
          </w:p>
        </w:tc>
        <w:tc>
          <w:tcPr>
            <w:tcW w:w="744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5E8D913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  <w:t>0.00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  <w:bookmarkEnd w:id="2"/>
      <w:tr w:rsidR="00364F3F" w:rsidRPr="009A0358" w14:paraId="694B8A8E" w14:textId="77777777" w:rsidTr="00F934ED">
        <w:trPr>
          <w:trHeight w:val="286"/>
        </w:trPr>
        <w:tc>
          <w:tcPr>
            <w:tcW w:w="2234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4ACCEA7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Multiparity</w:t>
            </w:r>
          </w:p>
        </w:tc>
        <w:tc>
          <w:tcPr>
            <w:tcW w:w="8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480AB92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.013   </w:t>
            </w:r>
          </w:p>
        </w:tc>
        <w:tc>
          <w:tcPr>
            <w:tcW w:w="117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742D4C9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838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1.223</w:t>
            </w:r>
          </w:p>
        </w:tc>
        <w:tc>
          <w:tcPr>
            <w:tcW w:w="744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9E9E733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  <w:t>0.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896</w:t>
            </w:r>
          </w:p>
        </w:tc>
      </w:tr>
      <w:tr w:rsidR="00364F3F" w:rsidRPr="009A0358" w14:paraId="46E128D8" w14:textId="77777777" w:rsidTr="00F934ED">
        <w:trPr>
          <w:trHeight w:val="270"/>
        </w:trPr>
        <w:tc>
          <w:tcPr>
            <w:tcW w:w="2234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20F64EC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bookmarkStart w:id="3" w:name="_Hlk126883113"/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ART</w:t>
            </w:r>
          </w:p>
        </w:tc>
        <w:tc>
          <w:tcPr>
            <w:tcW w:w="8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39F6475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2.181   </w:t>
            </w:r>
          </w:p>
        </w:tc>
        <w:tc>
          <w:tcPr>
            <w:tcW w:w="117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4DDDB95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62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3.044</w:t>
            </w:r>
          </w:p>
        </w:tc>
        <w:tc>
          <w:tcPr>
            <w:tcW w:w="744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E3DBF5E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0.00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  <w:tr w:rsidR="00364F3F" w:rsidRPr="009A0358" w14:paraId="6E480EB8" w14:textId="77777777" w:rsidTr="00F934ED">
        <w:trPr>
          <w:trHeight w:val="368"/>
        </w:trPr>
        <w:tc>
          <w:tcPr>
            <w:tcW w:w="2234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6E8CD7F" w14:textId="7663D25F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bookmarkStart w:id="4" w:name="_Hlk129259326"/>
            <w:bookmarkEnd w:id="3"/>
            <w:proofErr w:type="spellStart"/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UtA</w:t>
            </w:r>
            <w:proofErr w:type="spellEnd"/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 xml:space="preserve"> PI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 xml:space="preserve"> z-score</w:t>
            </w:r>
          </w:p>
        </w:tc>
        <w:tc>
          <w:tcPr>
            <w:tcW w:w="8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C20519B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.095   </w:t>
            </w:r>
          </w:p>
        </w:tc>
        <w:tc>
          <w:tcPr>
            <w:tcW w:w="117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EE7AAA9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08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1.190</w:t>
            </w:r>
          </w:p>
        </w:tc>
        <w:tc>
          <w:tcPr>
            <w:tcW w:w="744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88AD8E9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  <w:t>0.0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32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  <w:tr w:rsidR="00364F3F" w:rsidRPr="009A0358" w14:paraId="1E480C50" w14:textId="77777777" w:rsidTr="00F934ED">
        <w:trPr>
          <w:trHeight w:val="449"/>
        </w:trPr>
        <w:tc>
          <w:tcPr>
            <w:tcW w:w="2234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D699D6E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</w:pPr>
            <w:bookmarkStart w:id="5" w:name="_Hlk126883136"/>
            <w:bookmarkEnd w:id="4"/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Bleeding in 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GB" w:bidi="ar-SA"/>
              </w:rPr>
              <w:t>st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 xml:space="preserve"> trim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ester</w:t>
            </w:r>
          </w:p>
        </w:tc>
        <w:tc>
          <w:tcPr>
            <w:tcW w:w="8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7C97714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.933   </w:t>
            </w:r>
          </w:p>
        </w:tc>
        <w:tc>
          <w:tcPr>
            <w:tcW w:w="117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6EA063E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78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2.712</w:t>
            </w:r>
          </w:p>
        </w:tc>
        <w:tc>
          <w:tcPr>
            <w:tcW w:w="744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AFE5969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0.00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  <w:bookmarkEnd w:id="5"/>
      <w:tr w:rsidR="00364F3F" w:rsidRPr="009A0358" w14:paraId="3F7A48BA" w14:textId="77777777" w:rsidTr="00F934ED">
        <w:trPr>
          <w:trHeight w:val="371"/>
        </w:trPr>
        <w:tc>
          <w:tcPr>
            <w:tcW w:w="2234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D0D124F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Previous h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istory of 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st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 xml:space="preserve"> trim miscarriage</w:t>
            </w:r>
          </w:p>
        </w:tc>
        <w:tc>
          <w:tcPr>
            <w:tcW w:w="8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98448DA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48</w:t>
            </w:r>
          </w:p>
        </w:tc>
        <w:tc>
          <w:tcPr>
            <w:tcW w:w="117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2EB991B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66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1.705</w:t>
            </w:r>
          </w:p>
        </w:tc>
        <w:tc>
          <w:tcPr>
            <w:tcW w:w="744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35D6658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0.013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  <w:tr w:rsidR="00364F3F" w:rsidRPr="009A0358" w14:paraId="550754A6" w14:textId="77777777" w:rsidTr="00F934ED">
        <w:trPr>
          <w:trHeight w:val="330"/>
        </w:trPr>
        <w:tc>
          <w:tcPr>
            <w:tcW w:w="2234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144D130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Previous h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istory of PTD</w:t>
            </w:r>
          </w:p>
        </w:tc>
        <w:tc>
          <w:tcPr>
            <w:tcW w:w="8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819F6DA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.452   </w:t>
            </w:r>
          </w:p>
        </w:tc>
        <w:tc>
          <w:tcPr>
            <w:tcW w:w="117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71FEFEB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858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2.457</w:t>
            </w:r>
          </w:p>
        </w:tc>
        <w:tc>
          <w:tcPr>
            <w:tcW w:w="744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F440BB3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  <w:t>0.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165</w:t>
            </w:r>
          </w:p>
        </w:tc>
      </w:tr>
      <w:tr w:rsidR="00364F3F" w:rsidRPr="009A0358" w14:paraId="6B94551F" w14:textId="77777777" w:rsidTr="00F934ED">
        <w:trPr>
          <w:trHeight w:val="195"/>
        </w:trPr>
        <w:tc>
          <w:tcPr>
            <w:tcW w:w="2234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5474D6F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Abnormal cord insertion</w:t>
            </w:r>
          </w:p>
        </w:tc>
        <w:tc>
          <w:tcPr>
            <w:tcW w:w="8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B7248BA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.166   </w:t>
            </w:r>
          </w:p>
        </w:tc>
        <w:tc>
          <w:tcPr>
            <w:tcW w:w="117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A5D0A9F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869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1.563</w:t>
            </w:r>
          </w:p>
        </w:tc>
        <w:tc>
          <w:tcPr>
            <w:tcW w:w="744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E6D43C2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0.306</w:t>
            </w:r>
          </w:p>
        </w:tc>
      </w:tr>
      <w:tr w:rsidR="00364F3F" w:rsidRPr="009A0358" w14:paraId="2D7B1BDB" w14:textId="77777777" w:rsidTr="00F934ED">
        <w:trPr>
          <w:trHeight w:val="178"/>
        </w:trPr>
        <w:tc>
          <w:tcPr>
            <w:tcW w:w="2234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492736F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bookmarkStart w:id="6" w:name="_Hlk126067685"/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Bilobate placenta</w:t>
            </w:r>
          </w:p>
        </w:tc>
        <w:tc>
          <w:tcPr>
            <w:tcW w:w="8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16335D3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.922   </w:t>
            </w:r>
          </w:p>
        </w:tc>
        <w:tc>
          <w:tcPr>
            <w:tcW w:w="117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614CAF4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44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3.229</w:t>
            </w:r>
          </w:p>
        </w:tc>
        <w:tc>
          <w:tcPr>
            <w:tcW w:w="744" w:type="pct"/>
            <w:tcBorders>
              <w:top w:val="single" w:sz="4" w:space="0" w:color="auto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6BAAA4F" w14:textId="77777777" w:rsidR="00364F3F" w:rsidRPr="009A0358" w:rsidRDefault="00364F3F" w:rsidP="00146AF8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0.014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</w:tbl>
    <w:bookmarkEnd w:id="0"/>
    <w:bookmarkEnd w:id="6"/>
    <w:p w14:paraId="68CB2BA4" w14:textId="36A0A266" w:rsidR="00D80562" w:rsidRDefault="00C87980" w:rsidP="00F934ED">
      <w:pPr>
        <w:pStyle w:val="Beschriftung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</w:pPr>
      <w:proofErr w:type="spellStart"/>
      <w:r w:rsidRPr="00F934ED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>aOR</w:t>
      </w:r>
      <w:proofErr w:type="spellEnd"/>
      <w:r w:rsidRPr="00F934ED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, adjusted Odds Ratio; ART, assisted reproductive technology; CI, confidence intervals; </w:t>
      </w:r>
      <w:proofErr w:type="gramStart"/>
      <w:r w:rsidRPr="00F934ED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>OR,</w:t>
      </w:r>
      <w:proofErr w:type="gramEnd"/>
      <w:r w:rsidRPr="00F934ED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 Odds Ratio; PTD, preterm delivery; </w:t>
      </w:r>
      <w:proofErr w:type="spellStart"/>
      <w:r w:rsidRPr="00F934ED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>UtA</w:t>
      </w:r>
      <w:proofErr w:type="spellEnd"/>
      <w:r w:rsidR="00947A44" w:rsidRPr="00F934ED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 PI</w:t>
      </w:r>
      <w:r w:rsidRPr="00F934ED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>, uterine artery</w:t>
      </w:r>
      <w:r w:rsidR="00947A44" w:rsidRPr="00F934ED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947A44" w:rsidRPr="00F934ED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>pulsatility</w:t>
      </w:r>
      <w:proofErr w:type="spellEnd"/>
      <w:r w:rsidR="00947A44" w:rsidRPr="00F934ED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 index</w:t>
      </w:r>
      <w:r w:rsidR="00F934ED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vertAlign w:val="superscript"/>
          <w:lang w:val="en-US"/>
        </w:rPr>
        <w:t xml:space="preserve">. </w:t>
      </w:r>
      <w:r w:rsidRPr="00F934ED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vertAlign w:val="superscript"/>
          <w:lang w:val="en-US"/>
        </w:rPr>
        <w:t>a</w:t>
      </w:r>
      <w:r w:rsidRPr="00F934ED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 Denotes statistical significance</w:t>
      </w:r>
      <w:r w:rsidR="00F934ED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>.</w:t>
      </w:r>
    </w:p>
    <w:p w14:paraId="3E6F6B98" w14:textId="77777777" w:rsidR="00F934ED" w:rsidRPr="009A0358" w:rsidRDefault="00F934ED" w:rsidP="00F934ED">
      <w:pPr>
        <w:pStyle w:val="Beschriftung"/>
        <w:keepNext/>
        <w:tabs>
          <w:tab w:val="left" w:pos="3912"/>
        </w:tabs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</w:pPr>
      <w:r w:rsidRPr="009A035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lang w:val="en-US"/>
        </w:rPr>
        <w:lastRenderedPageBreak/>
        <w:t>Supplementary Table 2</w:t>
      </w:r>
      <w:r w:rsidRPr="009A0358"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  <w:sz w:val="24"/>
          <w:szCs w:val="24"/>
          <w:lang w:val="en-US"/>
        </w:rPr>
        <w:t>.</w:t>
      </w:r>
      <w:r w:rsidRPr="009A035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  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Univariate </w:t>
      </w:r>
      <w:r w:rsidRPr="009A035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>analys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>i</w:t>
      </w:r>
      <w:r w:rsidRPr="009A035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s regarding 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>small for gestational age neonates.</w:t>
      </w:r>
    </w:p>
    <w:tbl>
      <w:tblPr>
        <w:tblW w:w="5378" w:type="pct"/>
        <w:tblBorders>
          <w:top w:val="single" w:sz="8" w:space="0" w:color="000000"/>
          <w:bottom w:val="single" w:sz="8" w:space="0" w:color="000000"/>
          <w:insideH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12"/>
        <w:gridCol w:w="39"/>
        <w:gridCol w:w="1766"/>
        <w:gridCol w:w="3532"/>
        <w:gridCol w:w="2066"/>
      </w:tblGrid>
      <w:tr w:rsidR="00F934ED" w:rsidRPr="009A0358" w14:paraId="3326FBEC" w14:textId="77777777" w:rsidTr="00D604CF">
        <w:trPr>
          <w:trHeight w:val="821"/>
        </w:trPr>
        <w:tc>
          <w:tcPr>
            <w:tcW w:w="253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37F86BA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bookmarkStart w:id="7" w:name="_Hlk124250480"/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 </w:t>
            </w:r>
          </w:p>
        </w:tc>
        <w:tc>
          <w:tcPr>
            <w:tcW w:w="2465" w:type="pct"/>
            <w:gridSpan w:val="4"/>
            <w:tcBorders>
              <w:top w:val="single" w:sz="8" w:space="0" w:color="000000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E60659C" w14:textId="77777777" w:rsidR="00F934ED" w:rsidRPr="00A006B5" w:rsidRDefault="00F934ED" w:rsidP="00D604CF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  <w:lang w:val="en-US" w:bidi="ar-SA"/>
              </w:rPr>
            </w:pPr>
            <w:r w:rsidRPr="00A006B5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  <w:lang w:val="en-GB" w:bidi="ar-SA"/>
              </w:rPr>
              <w:t>Univariate analysis</w:t>
            </w:r>
          </w:p>
        </w:tc>
      </w:tr>
      <w:tr w:rsidR="00F934ED" w:rsidRPr="009A0358" w14:paraId="12DD6DCC" w14:textId="77777777" w:rsidTr="00D604CF">
        <w:trPr>
          <w:trHeight w:val="446"/>
        </w:trPr>
        <w:tc>
          <w:tcPr>
            <w:tcW w:w="253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99B55F0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Variables</w:t>
            </w:r>
          </w:p>
        </w:tc>
        <w:tc>
          <w:tcPr>
            <w:tcW w:w="601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73CC3C9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OR</w:t>
            </w:r>
          </w:p>
        </w:tc>
        <w:tc>
          <w:tcPr>
            <w:tcW w:w="117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12FC990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95% CI</w:t>
            </w:r>
          </w:p>
        </w:tc>
        <w:tc>
          <w:tcPr>
            <w:tcW w:w="688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1548775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p-V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alue</w:t>
            </w:r>
          </w:p>
        </w:tc>
      </w:tr>
      <w:tr w:rsidR="00F934ED" w:rsidRPr="002062DD" w14:paraId="4CDC77E8" w14:textId="77777777" w:rsidTr="00D604CF">
        <w:trPr>
          <w:trHeight w:val="581"/>
        </w:trPr>
        <w:tc>
          <w:tcPr>
            <w:tcW w:w="2535" w:type="pct"/>
            <w:vMerge w:val="restar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3C9D9DD" w14:textId="77777777" w:rsidR="00F934ED" w:rsidRPr="0086145E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86145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  <w:t>Maternal age (years)</w:t>
            </w:r>
          </w:p>
        </w:tc>
        <w:tc>
          <w:tcPr>
            <w:tcW w:w="601" w:type="pct"/>
            <w:gridSpan w:val="2"/>
            <w:vMerge w:val="restar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1B7DA51" w14:textId="77777777" w:rsidR="00F934ED" w:rsidRPr="0086145E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86145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  <w:t>0.998</w:t>
            </w:r>
          </w:p>
        </w:tc>
        <w:tc>
          <w:tcPr>
            <w:tcW w:w="1176" w:type="pct"/>
            <w:vMerge w:val="restar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53EFF8A" w14:textId="77777777" w:rsidR="00F934ED" w:rsidRPr="0086145E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86145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  <w:t>0.985, 1.011</w:t>
            </w:r>
          </w:p>
        </w:tc>
        <w:tc>
          <w:tcPr>
            <w:tcW w:w="688" w:type="pct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CDE07C2" w14:textId="77777777" w:rsidR="00F934ED" w:rsidRPr="0086145E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86145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  <w:t>0.785</w:t>
            </w:r>
          </w:p>
        </w:tc>
      </w:tr>
      <w:tr w:rsidR="00F934ED" w:rsidRPr="009A0358" w14:paraId="0ECCE51F" w14:textId="77777777" w:rsidTr="00D604CF">
        <w:trPr>
          <w:trHeight w:val="477"/>
        </w:trPr>
        <w:tc>
          <w:tcPr>
            <w:tcW w:w="2535" w:type="pct"/>
            <w:vMerge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0F0D30D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</w:p>
        </w:tc>
        <w:tc>
          <w:tcPr>
            <w:tcW w:w="601" w:type="pct"/>
            <w:gridSpan w:val="2"/>
            <w:vMerge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1DD7668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</w:p>
        </w:tc>
        <w:tc>
          <w:tcPr>
            <w:tcW w:w="1176" w:type="pct"/>
            <w:vMerge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8146812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</w:p>
        </w:tc>
        <w:tc>
          <w:tcPr>
            <w:tcW w:w="688" w:type="pct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1E950C9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</w:p>
        </w:tc>
      </w:tr>
      <w:tr w:rsidR="00F934ED" w:rsidRPr="009A0358" w14:paraId="1EAC0E4E" w14:textId="77777777" w:rsidTr="00D604CF">
        <w:trPr>
          <w:trHeight w:val="565"/>
        </w:trPr>
        <w:tc>
          <w:tcPr>
            <w:tcW w:w="253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57E8F48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  <w:t xml:space="preserve">ΒΜΙ 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(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kg/m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2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)</w:t>
            </w:r>
          </w:p>
        </w:tc>
        <w:tc>
          <w:tcPr>
            <w:tcW w:w="601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34B9FC3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0.959 </w:t>
            </w:r>
          </w:p>
        </w:tc>
        <w:tc>
          <w:tcPr>
            <w:tcW w:w="117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73CD72D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44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0.974</w:t>
            </w:r>
          </w:p>
        </w:tc>
        <w:tc>
          <w:tcPr>
            <w:tcW w:w="688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417C34D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  <w:t>0.00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  <w:tr w:rsidR="00F934ED" w:rsidRPr="009A0358" w14:paraId="0FDAC939" w14:textId="77777777" w:rsidTr="00D604CF">
        <w:trPr>
          <w:trHeight w:val="460"/>
        </w:trPr>
        <w:tc>
          <w:tcPr>
            <w:tcW w:w="2548" w:type="pct"/>
            <w:gridSpan w:val="2"/>
            <w:tcBorders>
              <w:top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9AD9C0E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bookmarkStart w:id="8" w:name="_Hlk130059692"/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No smoking</w:t>
            </w:r>
          </w:p>
        </w:tc>
        <w:tc>
          <w:tcPr>
            <w:tcW w:w="245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4489722" w14:textId="77777777" w:rsidR="00F934ED" w:rsidRPr="006D325E" w:rsidRDefault="00F934ED" w:rsidP="00D604CF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ref</w:t>
            </w:r>
          </w:p>
        </w:tc>
      </w:tr>
      <w:bookmarkEnd w:id="8"/>
      <w:tr w:rsidR="00F934ED" w:rsidRPr="009A0358" w14:paraId="24BE0D54" w14:textId="77777777" w:rsidTr="00D604CF">
        <w:trPr>
          <w:trHeight w:val="645"/>
        </w:trPr>
        <w:tc>
          <w:tcPr>
            <w:tcW w:w="2535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7664953" w14:textId="77777777" w:rsidR="00F934ED" w:rsidRPr="009A0358" w:rsidRDefault="00F934ED" w:rsidP="00D604CF">
            <w:pPr>
              <w:spacing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 xml:space="preserve">     Quit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 xml:space="preserve"> smoking</w:t>
            </w:r>
          </w:p>
        </w:tc>
        <w:tc>
          <w:tcPr>
            <w:tcW w:w="601" w:type="pct"/>
            <w:gridSpan w:val="2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A17E925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0.944   </w:t>
            </w:r>
          </w:p>
        </w:tc>
        <w:tc>
          <w:tcPr>
            <w:tcW w:w="1176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257EACF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805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1.107</w:t>
            </w:r>
          </w:p>
        </w:tc>
        <w:tc>
          <w:tcPr>
            <w:tcW w:w="688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1D7F426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0.478</w:t>
            </w:r>
          </w:p>
        </w:tc>
      </w:tr>
      <w:tr w:rsidR="00F934ED" w:rsidRPr="009A0358" w14:paraId="4C9D899C" w14:textId="77777777" w:rsidTr="00D604CF">
        <w:trPr>
          <w:trHeight w:val="447"/>
        </w:trPr>
        <w:tc>
          <w:tcPr>
            <w:tcW w:w="253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A1219D9" w14:textId="77777777" w:rsidR="00F934ED" w:rsidRPr="009A0358" w:rsidRDefault="00F934ED" w:rsidP="00D604CF">
            <w:pPr>
              <w:spacing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bookmarkStart w:id="9" w:name="_Hlk125973552"/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 xml:space="preserve">     Current 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Smoking</w:t>
            </w:r>
          </w:p>
        </w:tc>
        <w:tc>
          <w:tcPr>
            <w:tcW w:w="601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3765481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.641   </w:t>
            </w:r>
          </w:p>
        </w:tc>
        <w:tc>
          <w:tcPr>
            <w:tcW w:w="117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D9494F5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49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1.996</w:t>
            </w:r>
          </w:p>
        </w:tc>
        <w:tc>
          <w:tcPr>
            <w:tcW w:w="688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8234869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  <w:t>0.00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  <w:tr w:rsidR="00F934ED" w:rsidRPr="009A0358" w14:paraId="10F937B4" w14:textId="77777777" w:rsidTr="00D604CF">
        <w:trPr>
          <w:trHeight w:val="423"/>
        </w:trPr>
        <w:tc>
          <w:tcPr>
            <w:tcW w:w="253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2B4F89E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bookmarkStart w:id="10" w:name="_Hlk126882871"/>
            <w:bookmarkEnd w:id="9"/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Multiparity</w:t>
            </w:r>
          </w:p>
        </w:tc>
        <w:tc>
          <w:tcPr>
            <w:tcW w:w="601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3B2A22A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0.680   </w:t>
            </w:r>
          </w:p>
        </w:tc>
        <w:tc>
          <w:tcPr>
            <w:tcW w:w="117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703D3C9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591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0.782</w:t>
            </w:r>
          </w:p>
        </w:tc>
        <w:tc>
          <w:tcPr>
            <w:tcW w:w="688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8E0BE81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  <w:t>0.00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  <w:bookmarkEnd w:id="10"/>
      <w:tr w:rsidR="00F934ED" w:rsidRPr="009A0358" w14:paraId="6D1863E7" w14:textId="77777777" w:rsidTr="00D604CF">
        <w:trPr>
          <w:trHeight w:val="397"/>
        </w:trPr>
        <w:tc>
          <w:tcPr>
            <w:tcW w:w="253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3DAA9E4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ART</w:t>
            </w:r>
          </w:p>
        </w:tc>
        <w:tc>
          <w:tcPr>
            <w:tcW w:w="601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6B45DD4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.122   </w:t>
            </w:r>
          </w:p>
        </w:tc>
        <w:tc>
          <w:tcPr>
            <w:tcW w:w="117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0806B3A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832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1.514</w:t>
            </w:r>
          </w:p>
        </w:tc>
        <w:tc>
          <w:tcPr>
            <w:tcW w:w="688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99E686A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  <w:t>0.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451</w:t>
            </w:r>
          </w:p>
        </w:tc>
      </w:tr>
      <w:tr w:rsidR="00F934ED" w:rsidRPr="009A0358" w14:paraId="7A12FD1C" w14:textId="77777777" w:rsidTr="00D604CF">
        <w:trPr>
          <w:trHeight w:val="98"/>
        </w:trPr>
        <w:tc>
          <w:tcPr>
            <w:tcW w:w="253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BBD7400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bookmarkStart w:id="11" w:name="_Hlk125973614"/>
            <w:proofErr w:type="spellStart"/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UtA</w:t>
            </w:r>
            <w:proofErr w:type="spellEnd"/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 xml:space="preserve"> PI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 xml:space="preserve"> z-score</w:t>
            </w:r>
          </w:p>
        </w:tc>
        <w:tc>
          <w:tcPr>
            <w:tcW w:w="601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E18112D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.547   </w:t>
            </w:r>
          </w:p>
        </w:tc>
        <w:tc>
          <w:tcPr>
            <w:tcW w:w="117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C579169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59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1.642</w:t>
            </w:r>
          </w:p>
        </w:tc>
        <w:tc>
          <w:tcPr>
            <w:tcW w:w="688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6724D79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  <w:t>0.00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  <w:bookmarkEnd w:id="11"/>
      <w:tr w:rsidR="00F934ED" w:rsidRPr="009A0358" w14:paraId="62F9B8AE" w14:textId="77777777" w:rsidTr="00D604CF">
        <w:trPr>
          <w:trHeight w:val="664"/>
        </w:trPr>
        <w:tc>
          <w:tcPr>
            <w:tcW w:w="253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585196D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Bleeding in 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GB" w:bidi="ar-SA"/>
              </w:rPr>
              <w:t>st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 xml:space="preserve"> trim.</w:t>
            </w:r>
          </w:p>
        </w:tc>
        <w:tc>
          <w:tcPr>
            <w:tcW w:w="601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E2D46FD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0.956   </w:t>
            </w:r>
          </w:p>
        </w:tc>
        <w:tc>
          <w:tcPr>
            <w:tcW w:w="117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A0909F6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704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1.300</w:t>
            </w:r>
          </w:p>
        </w:tc>
        <w:tc>
          <w:tcPr>
            <w:tcW w:w="688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7D00918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0.775</w:t>
            </w:r>
          </w:p>
        </w:tc>
      </w:tr>
      <w:tr w:rsidR="00F934ED" w:rsidRPr="009A0358" w14:paraId="3187D3FD" w14:textId="77777777" w:rsidTr="00D604CF">
        <w:trPr>
          <w:trHeight w:val="1007"/>
        </w:trPr>
        <w:tc>
          <w:tcPr>
            <w:tcW w:w="253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12ED8AF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Previous h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istory of 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st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 xml:space="preserve"> trim miscarriage</w:t>
            </w:r>
          </w:p>
        </w:tc>
        <w:tc>
          <w:tcPr>
            <w:tcW w:w="601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D3B7383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.087   </w:t>
            </w:r>
          </w:p>
        </w:tc>
        <w:tc>
          <w:tcPr>
            <w:tcW w:w="117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CCB3C70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10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1.298</w:t>
            </w:r>
          </w:p>
        </w:tc>
        <w:tc>
          <w:tcPr>
            <w:tcW w:w="688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BDA51FA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0.359</w:t>
            </w:r>
          </w:p>
        </w:tc>
      </w:tr>
      <w:tr w:rsidR="00F934ED" w:rsidRPr="009A0358" w14:paraId="06D75FF4" w14:textId="77777777" w:rsidTr="00D604CF">
        <w:trPr>
          <w:trHeight w:val="486"/>
        </w:trPr>
        <w:tc>
          <w:tcPr>
            <w:tcW w:w="253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2DC679A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Previous h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istory of PTD</w:t>
            </w:r>
          </w:p>
        </w:tc>
        <w:tc>
          <w:tcPr>
            <w:tcW w:w="601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C7F5EDB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.191 </w:t>
            </w:r>
          </w:p>
        </w:tc>
        <w:tc>
          <w:tcPr>
            <w:tcW w:w="117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D66BE37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791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1.794</w:t>
            </w:r>
          </w:p>
        </w:tc>
        <w:tc>
          <w:tcPr>
            <w:tcW w:w="688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99C28D5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  <w:t>0.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402</w:t>
            </w:r>
          </w:p>
        </w:tc>
      </w:tr>
      <w:tr w:rsidR="00F934ED" w:rsidRPr="009A0358" w14:paraId="3750E876" w14:textId="77777777" w:rsidTr="00D604CF">
        <w:trPr>
          <w:trHeight w:val="289"/>
        </w:trPr>
        <w:tc>
          <w:tcPr>
            <w:tcW w:w="253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F88CEB0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lastRenderedPageBreak/>
              <w:t>Abnormal cord insertion</w:t>
            </w:r>
          </w:p>
        </w:tc>
        <w:tc>
          <w:tcPr>
            <w:tcW w:w="601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E6DEE83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.340   </w:t>
            </w:r>
          </w:p>
        </w:tc>
        <w:tc>
          <w:tcPr>
            <w:tcW w:w="117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A63D063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93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1.643</w:t>
            </w:r>
          </w:p>
        </w:tc>
        <w:tc>
          <w:tcPr>
            <w:tcW w:w="688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23E33AA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0.005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  <w:tr w:rsidR="00F934ED" w:rsidRPr="009A0358" w14:paraId="32A30A58" w14:textId="77777777" w:rsidTr="00D604CF">
        <w:trPr>
          <w:trHeight w:val="264"/>
        </w:trPr>
        <w:tc>
          <w:tcPr>
            <w:tcW w:w="253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5F2B954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bookmarkStart w:id="12" w:name="_Hlk125973695"/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Bilobate placenta</w:t>
            </w:r>
          </w:p>
        </w:tc>
        <w:tc>
          <w:tcPr>
            <w:tcW w:w="601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BBCA9C7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.234   </w:t>
            </w:r>
          </w:p>
        </w:tc>
        <w:tc>
          <w:tcPr>
            <w:tcW w:w="117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FC9FE19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0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794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1.919</w:t>
            </w:r>
          </w:p>
        </w:tc>
        <w:tc>
          <w:tcPr>
            <w:tcW w:w="688" w:type="pct"/>
            <w:tcBorders>
              <w:top w:val="single" w:sz="4" w:space="0" w:color="auto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325F7E0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0.350</w:t>
            </w:r>
          </w:p>
        </w:tc>
      </w:tr>
    </w:tbl>
    <w:bookmarkEnd w:id="7"/>
    <w:bookmarkEnd w:id="12"/>
    <w:p w14:paraId="33D08DC3" w14:textId="50BCC952" w:rsidR="00F934ED" w:rsidRDefault="00F934ED" w:rsidP="00F934ED">
      <w:pPr>
        <w:pStyle w:val="Beschriftung"/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</w:pPr>
      <w:proofErr w:type="spellStart"/>
      <w:r w:rsidRPr="0003055B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aOR</w:t>
      </w:r>
      <w:proofErr w:type="spellEnd"/>
      <w:r w:rsidRPr="0003055B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, adjusted Odds Ratio; ART, assisted reproductive technology; CI, confidence intervals; </w:t>
      </w:r>
      <w:proofErr w:type="gramStart"/>
      <w:r w:rsidRPr="0003055B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OR,</w:t>
      </w:r>
      <w:proofErr w:type="gramEnd"/>
      <w:r w:rsidRPr="0003055B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 Odds Ratio; PTD, preterm delivery; </w:t>
      </w:r>
      <w:proofErr w:type="spellStart"/>
      <w:r w:rsidRPr="0003055B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UtA</w:t>
      </w:r>
      <w:proofErr w:type="spellEnd"/>
      <w:r w:rsidRPr="0003055B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 PI, uterine artery </w:t>
      </w:r>
      <w:proofErr w:type="spellStart"/>
      <w:r w:rsidRPr="0003055B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pulsatility</w:t>
      </w:r>
      <w:proofErr w:type="spellEnd"/>
      <w:r w:rsidRPr="0003055B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 index</w:t>
      </w:r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. </w:t>
      </w:r>
      <w:r w:rsidRPr="0003055B">
        <w:rPr>
          <w:rFonts w:ascii="Times New Roman" w:hAnsi="Times New Roman" w:cs="Times New Roman"/>
          <w:i w:val="0"/>
          <w:color w:val="000000" w:themeColor="text1"/>
          <w:sz w:val="24"/>
          <w:szCs w:val="24"/>
          <w:vertAlign w:val="superscript"/>
          <w:lang w:val="en-US"/>
        </w:rPr>
        <w:t>a</w:t>
      </w:r>
      <w:r w:rsidRPr="0003055B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 Denotes statistical significance</w:t>
      </w:r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.</w:t>
      </w:r>
    </w:p>
    <w:p w14:paraId="7584204F" w14:textId="68D86883" w:rsidR="00F934ED" w:rsidRDefault="00F934ED">
      <w:pPr>
        <w:spacing w:after="0" w:line="240" w:lineRule="auto"/>
        <w:rPr>
          <w:lang w:val="en-US" w:bidi="ar-SA"/>
        </w:rPr>
      </w:pPr>
      <w:r>
        <w:rPr>
          <w:lang w:val="en-US" w:bidi="ar-SA"/>
        </w:rPr>
        <w:br w:type="page"/>
      </w:r>
    </w:p>
    <w:p w14:paraId="7C1EE81B" w14:textId="77777777" w:rsidR="00F934ED" w:rsidRPr="009A0358" w:rsidRDefault="00F934ED" w:rsidP="00F934ED">
      <w:pPr>
        <w:pStyle w:val="Beschriftung"/>
        <w:keepNext/>
        <w:tabs>
          <w:tab w:val="left" w:pos="3912"/>
        </w:tabs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</w:pPr>
      <w:r w:rsidRPr="009A035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lang w:val="en-US"/>
        </w:rPr>
        <w:lastRenderedPageBreak/>
        <w:t>Supplementary Table 3</w:t>
      </w:r>
      <w:r w:rsidRPr="009A0358"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  <w:sz w:val="24"/>
          <w:szCs w:val="24"/>
          <w:lang w:val="en-US"/>
        </w:rPr>
        <w:t>.</w:t>
      </w:r>
      <w:r w:rsidRPr="009A035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  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Univariate </w:t>
      </w:r>
      <w:r w:rsidRPr="009A035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>analys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>i</w:t>
      </w:r>
      <w:r w:rsidRPr="009A035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>s regarding preterm delivery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>.</w:t>
      </w:r>
    </w:p>
    <w:tbl>
      <w:tblPr>
        <w:tblW w:w="5372" w:type="pct"/>
        <w:tblBorders>
          <w:top w:val="single" w:sz="8" w:space="0" w:color="000000"/>
          <w:bottom w:val="single" w:sz="8" w:space="0" w:color="000000"/>
          <w:insideH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10"/>
        <w:gridCol w:w="201"/>
        <w:gridCol w:w="1916"/>
        <w:gridCol w:w="3619"/>
        <w:gridCol w:w="2447"/>
      </w:tblGrid>
      <w:tr w:rsidR="00F934ED" w:rsidRPr="009A0358" w14:paraId="17073611" w14:textId="77777777" w:rsidTr="00D604CF">
        <w:trPr>
          <w:trHeight w:val="664"/>
        </w:trPr>
        <w:tc>
          <w:tcPr>
            <w:tcW w:w="2338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8BB4912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bookmarkStart w:id="13" w:name="_Hlk124199297"/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 </w:t>
            </w:r>
          </w:p>
        </w:tc>
        <w:tc>
          <w:tcPr>
            <w:tcW w:w="2662" w:type="pct"/>
            <w:gridSpan w:val="3"/>
            <w:tcBorders>
              <w:right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3EF1BB8" w14:textId="77777777" w:rsidR="00F934ED" w:rsidRPr="00A006B5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  <w:lang w:val="en-US" w:bidi="ar-SA"/>
              </w:rPr>
            </w:pPr>
            <w:r w:rsidRPr="00A006B5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  <w:lang w:val="en-GB" w:bidi="ar-SA"/>
              </w:rPr>
              <w:t>Univariate analysis</w:t>
            </w:r>
          </w:p>
        </w:tc>
      </w:tr>
      <w:tr w:rsidR="00F934ED" w:rsidRPr="009A0358" w14:paraId="48DF2008" w14:textId="77777777" w:rsidTr="00D604CF">
        <w:trPr>
          <w:trHeight w:val="361"/>
        </w:trPr>
        <w:tc>
          <w:tcPr>
            <w:tcW w:w="2338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AB1E3F3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Variables</w:t>
            </w:r>
          </w:p>
        </w:tc>
        <w:tc>
          <w:tcPr>
            <w:tcW w:w="63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5829679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OR</w:t>
            </w:r>
          </w:p>
        </w:tc>
        <w:tc>
          <w:tcPr>
            <w:tcW w:w="120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DD39ECF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95% CI</w:t>
            </w:r>
          </w:p>
        </w:tc>
        <w:tc>
          <w:tcPr>
            <w:tcW w:w="816" w:type="pct"/>
            <w:tcBorders>
              <w:right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A8058E6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p-V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alue</w:t>
            </w:r>
          </w:p>
        </w:tc>
      </w:tr>
      <w:tr w:rsidR="00F934ED" w:rsidRPr="009A0358" w14:paraId="391ECF27" w14:textId="77777777" w:rsidTr="00D604CF">
        <w:trPr>
          <w:trHeight w:val="333"/>
        </w:trPr>
        <w:tc>
          <w:tcPr>
            <w:tcW w:w="2338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2DCC0C1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Maternal age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 xml:space="preserve"> (years) </w:t>
            </w:r>
          </w:p>
        </w:tc>
        <w:tc>
          <w:tcPr>
            <w:tcW w:w="63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DB6A87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.017   </w:t>
            </w:r>
          </w:p>
        </w:tc>
        <w:tc>
          <w:tcPr>
            <w:tcW w:w="120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192A2A5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99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1.035</w:t>
            </w:r>
          </w:p>
        </w:tc>
        <w:tc>
          <w:tcPr>
            <w:tcW w:w="816" w:type="pct"/>
            <w:tcBorders>
              <w:right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1767979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0.058</w:t>
            </w:r>
          </w:p>
        </w:tc>
      </w:tr>
      <w:tr w:rsidR="00F934ED" w:rsidRPr="009A0358" w14:paraId="5A05B1C9" w14:textId="77777777" w:rsidTr="00D604CF">
        <w:trPr>
          <w:trHeight w:val="395"/>
        </w:trPr>
        <w:tc>
          <w:tcPr>
            <w:tcW w:w="2338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DFDEDD9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  <w:t xml:space="preserve">ΒΜΙ 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(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kg/m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2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)</w:t>
            </w:r>
          </w:p>
        </w:tc>
        <w:tc>
          <w:tcPr>
            <w:tcW w:w="63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19A8B9A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.029   </w:t>
            </w:r>
          </w:p>
        </w:tc>
        <w:tc>
          <w:tcPr>
            <w:tcW w:w="120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0EA70D4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11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1.047</w:t>
            </w:r>
          </w:p>
        </w:tc>
        <w:tc>
          <w:tcPr>
            <w:tcW w:w="816" w:type="pct"/>
            <w:tcBorders>
              <w:right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CF765B6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  <w:t>0.00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  <w:tr w:rsidR="00F934ED" w:rsidRPr="009A0358" w14:paraId="7D766408" w14:textId="77777777" w:rsidTr="00D604CF">
        <w:trPr>
          <w:trHeight w:val="373"/>
        </w:trPr>
        <w:tc>
          <w:tcPr>
            <w:tcW w:w="2271" w:type="pct"/>
            <w:tcBorders>
              <w:top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7824E7A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No smoking</w:t>
            </w:r>
          </w:p>
        </w:tc>
        <w:tc>
          <w:tcPr>
            <w:tcW w:w="2729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096BB9" w14:textId="77777777" w:rsidR="00F934ED" w:rsidRPr="00994356" w:rsidRDefault="00F934ED" w:rsidP="00D604CF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ref</w:t>
            </w:r>
          </w:p>
        </w:tc>
      </w:tr>
      <w:tr w:rsidR="00F934ED" w:rsidRPr="009A0358" w14:paraId="3085CAE3" w14:textId="77777777" w:rsidTr="00D604CF">
        <w:trPr>
          <w:trHeight w:val="522"/>
        </w:trPr>
        <w:tc>
          <w:tcPr>
            <w:tcW w:w="2338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1E88037" w14:textId="77777777" w:rsidR="00F934ED" w:rsidRPr="009A0358" w:rsidRDefault="00F934ED" w:rsidP="00D604CF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Quit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 xml:space="preserve"> smoking</w:t>
            </w:r>
          </w:p>
        </w:tc>
        <w:tc>
          <w:tcPr>
            <w:tcW w:w="63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F8B9AD2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.118   </w:t>
            </w:r>
          </w:p>
        </w:tc>
        <w:tc>
          <w:tcPr>
            <w:tcW w:w="120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9BF1FC9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10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1.374</w:t>
            </w:r>
          </w:p>
        </w:tc>
        <w:tc>
          <w:tcPr>
            <w:tcW w:w="816" w:type="pct"/>
            <w:tcBorders>
              <w:right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4335662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0.287</w:t>
            </w:r>
          </w:p>
        </w:tc>
      </w:tr>
      <w:tr w:rsidR="00F934ED" w:rsidRPr="009A0358" w14:paraId="49DA9A50" w14:textId="77777777" w:rsidTr="00D604CF">
        <w:trPr>
          <w:trHeight w:val="362"/>
        </w:trPr>
        <w:tc>
          <w:tcPr>
            <w:tcW w:w="2338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7C545C7" w14:textId="77777777" w:rsidR="00F934ED" w:rsidRPr="009A0358" w:rsidRDefault="00F934ED" w:rsidP="00D604CF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 xml:space="preserve">     Current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 xml:space="preserve"> smoking</w:t>
            </w:r>
          </w:p>
        </w:tc>
        <w:tc>
          <w:tcPr>
            <w:tcW w:w="63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6129892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.367   </w:t>
            </w:r>
          </w:p>
        </w:tc>
        <w:tc>
          <w:tcPr>
            <w:tcW w:w="120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273D223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43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1.793 </w:t>
            </w:r>
          </w:p>
        </w:tc>
        <w:tc>
          <w:tcPr>
            <w:tcW w:w="816" w:type="pct"/>
            <w:tcBorders>
              <w:right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0514BEE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0.023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  <w:tr w:rsidR="00F934ED" w:rsidRPr="009A0358" w14:paraId="76636044" w14:textId="77777777" w:rsidTr="00D604CF">
        <w:trPr>
          <w:trHeight w:val="342"/>
        </w:trPr>
        <w:tc>
          <w:tcPr>
            <w:tcW w:w="2338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25ED963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Multiparity</w:t>
            </w:r>
          </w:p>
        </w:tc>
        <w:tc>
          <w:tcPr>
            <w:tcW w:w="63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BC68986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.054   </w:t>
            </w:r>
          </w:p>
        </w:tc>
        <w:tc>
          <w:tcPr>
            <w:tcW w:w="120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A96BC5C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881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1.261</w:t>
            </w:r>
          </w:p>
        </w:tc>
        <w:tc>
          <w:tcPr>
            <w:tcW w:w="816" w:type="pct"/>
            <w:tcBorders>
              <w:right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3C4F7CE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0.566</w:t>
            </w:r>
          </w:p>
        </w:tc>
      </w:tr>
      <w:tr w:rsidR="00F934ED" w:rsidRPr="009A0358" w14:paraId="50CDB7AC" w14:textId="77777777" w:rsidTr="00D604CF">
        <w:trPr>
          <w:trHeight w:val="323"/>
        </w:trPr>
        <w:tc>
          <w:tcPr>
            <w:tcW w:w="2338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D710703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bookmarkStart w:id="14" w:name="_Hlk126880069"/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ART</w:t>
            </w:r>
          </w:p>
        </w:tc>
        <w:tc>
          <w:tcPr>
            <w:tcW w:w="63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426F719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2.144   </w:t>
            </w:r>
          </w:p>
        </w:tc>
        <w:tc>
          <w:tcPr>
            <w:tcW w:w="120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5E26155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55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2.958</w:t>
            </w:r>
          </w:p>
        </w:tc>
        <w:tc>
          <w:tcPr>
            <w:tcW w:w="816" w:type="pct"/>
            <w:tcBorders>
              <w:right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8BCDF43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  <w:t>0.00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  <w:tr w:rsidR="00F934ED" w:rsidRPr="009A0358" w14:paraId="520979CC" w14:textId="77777777" w:rsidTr="00D604CF">
        <w:trPr>
          <w:trHeight w:val="534"/>
        </w:trPr>
        <w:tc>
          <w:tcPr>
            <w:tcW w:w="2338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F0C335F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bookmarkStart w:id="15" w:name="_Hlk126880172"/>
            <w:bookmarkEnd w:id="14"/>
            <w:proofErr w:type="spellStart"/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UtA</w:t>
            </w:r>
            <w:proofErr w:type="spellEnd"/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 xml:space="preserve"> PI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 xml:space="preserve"> z-score</w:t>
            </w:r>
          </w:p>
        </w:tc>
        <w:tc>
          <w:tcPr>
            <w:tcW w:w="63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21BC750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73</w:t>
            </w:r>
          </w:p>
        </w:tc>
        <w:tc>
          <w:tcPr>
            <w:tcW w:w="120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EBA0F05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58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1.696</w:t>
            </w:r>
          </w:p>
        </w:tc>
        <w:tc>
          <w:tcPr>
            <w:tcW w:w="816" w:type="pct"/>
            <w:tcBorders>
              <w:right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2DF0D2E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  <w:t>0.00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  <w:bookmarkEnd w:id="15"/>
      <w:tr w:rsidR="00F934ED" w:rsidRPr="009A0358" w14:paraId="4EBD05BC" w14:textId="77777777" w:rsidTr="00D604CF">
        <w:trPr>
          <w:trHeight w:val="537"/>
        </w:trPr>
        <w:tc>
          <w:tcPr>
            <w:tcW w:w="2338" w:type="pct"/>
            <w:gridSpan w:val="2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0926A04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Bleeding in 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GB" w:bidi="ar-SA"/>
              </w:rPr>
              <w:t>st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 xml:space="preserve"> trim.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BF9EC4E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.316   </w:t>
            </w:r>
          </w:p>
        </w:tc>
        <w:tc>
          <w:tcPr>
            <w:tcW w:w="1207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DEB1F6F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12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1.900</w:t>
            </w:r>
          </w:p>
        </w:tc>
        <w:tc>
          <w:tcPr>
            <w:tcW w:w="816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021E0E2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0.142</w:t>
            </w:r>
          </w:p>
        </w:tc>
      </w:tr>
      <w:tr w:rsidR="00F934ED" w:rsidRPr="009A0358" w14:paraId="5DBC98DA" w14:textId="77777777" w:rsidTr="00D604CF">
        <w:trPr>
          <w:trHeight w:val="814"/>
        </w:trPr>
        <w:tc>
          <w:tcPr>
            <w:tcW w:w="2338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491C9A6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bookmarkStart w:id="16" w:name="_Hlk126880219"/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Previous h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istory of 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st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 xml:space="preserve"> trim miscarriage</w:t>
            </w:r>
          </w:p>
        </w:tc>
        <w:tc>
          <w:tcPr>
            <w:tcW w:w="63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7F1C2AB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.391   </w:t>
            </w:r>
          </w:p>
        </w:tc>
        <w:tc>
          <w:tcPr>
            <w:tcW w:w="120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0C5DA0A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13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1.737</w:t>
            </w:r>
          </w:p>
        </w:tc>
        <w:tc>
          <w:tcPr>
            <w:tcW w:w="816" w:type="pct"/>
            <w:tcBorders>
              <w:right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14A62C9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0.004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  <w:tr w:rsidR="00F934ED" w:rsidRPr="009A0358" w14:paraId="6469FA84" w14:textId="77777777" w:rsidTr="00D604CF">
        <w:trPr>
          <w:trHeight w:val="395"/>
        </w:trPr>
        <w:tc>
          <w:tcPr>
            <w:tcW w:w="2338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740D4B7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bookmarkStart w:id="17" w:name="_Hlk126880114"/>
            <w:bookmarkEnd w:id="16"/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Previous h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istory of PTD</w:t>
            </w:r>
          </w:p>
        </w:tc>
        <w:tc>
          <w:tcPr>
            <w:tcW w:w="63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D2D2B12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4.874   </w:t>
            </w:r>
          </w:p>
        </w:tc>
        <w:tc>
          <w:tcPr>
            <w:tcW w:w="120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8DA5364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403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6.980</w:t>
            </w:r>
          </w:p>
        </w:tc>
        <w:tc>
          <w:tcPr>
            <w:tcW w:w="816" w:type="pct"/>
            <w:tcBorders>
              <w:right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ABDF4EC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  <w:t>0.00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  <w:tr w:rsidR="00F934ED" w:rsidRPr="009A0358" w14:paraId="6E830053" w14:textId="77777777" w:rsidTr="00D604CF">
        <w:trPr>
          <w:trHeight w:val="534"/>
        </w:trPr>
        <w:tc>
          <w:tcPr>
            <w:tcW w:w="2338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0BC92A9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bookmarkStart w:id="18" w:name="_Hlk125927987"/>
            <w:bookmarkEnd w:id="17"/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Abnormal cord insertion</w:t>
            </w:r>
          </w:p>
        </w:tc>
        <w:tc>
          <w:tcPr>
            <w:tcW w:w="63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D534F22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.425   </w:t>
            </w:r>
          </w:p>
        </w:tc>
        <w:tc>
          <w:tcPr>
            <w:tcW w:w="120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00FC137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96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1.853</w:t>
            </w:r>
          </w:p>
        </w:tc>
        <w:tc>
          <w:tcPr>
            <w:tcW w:w="816" w:type="pct"/>
            <w:tcBorders>
              <w:right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7742A2D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0.008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  <w:tr w:rsidR="00F934ED" w:rsidRPr="009A0358" w14:paraId="37FA8B06" w14:textId="77777777" w:rsidTr="00D604CF">
        <w:trPr>
          <w:trHeight w:val="214"/>
        </w:trPr>
        <w:tc>
          <w:tcPr>
            <w:tcW w:w="2338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2B05349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bookmarkStart w:id="19" w:name="_Hlk125924091"/>
            <w:bookmarkEnd w:id="18"/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Bilobate placenta</w:t>
            </w:r>
          </w:p>
        </w:tc>
        <w:tc>
          <w:tcPr>
            <w:tcW w:w="63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177D6FC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.814   </w:t>
            </w:r>
          </w:p>
        </w:tc>
        <w:tc>
          <w:tcPr>
            <w:tcW w:w="120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D7F559D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94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3.009</w:t>
            </w:r>
          </w:p>
        </w:tc>
        <w:tc>
          <w:tcPr>
            <w:tcW w:w="816" w:type="pct"/>
            <w:tcBorders>
              <w:right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9046097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0.02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</w:tbl>
    <w:bookmarkEnd w:id="13"/>
    <w:bookmarkEnd w:id="19"/>
    <w:p w14:paraId="6C5E53D3" w14:textId="77777777" w:rsidR="00F934ED" w:rsidRDefault="00F934ED" w:rsidP="00F934ED">
      <w:pPr>
        <w:pStyle w:val="Beschriftung"/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</w:pPr>
      <w:proofErr w:type="spellStart"/>
      <w:r w:rsidRPr="00E243AA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aOR</w:t>
      </w:r>
      <w:proofErr w:type="spellEnd"/>
      <w:r w:rsidRPr="00E243AA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, adjusted Odds Ratio; ART, assisted reproductive technology; CI, confidence intervals; </w:t>
      </w:r>
      <w:proofErr w:type="gramStart"/>
      <w:r w:rsidRPr="00E243AA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OR,</w:t>
      </w:r>
      <w:proofErr w:type="gramEnd"/>
      <w:r w:rsidRPr="00E243AA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 Odds Ratio; PTD, preterm delivery; </w:t>
      </w:r>
      <w:proofErr w:type="spellStart"/>
      <w:r w:rsidRPr="00E243AA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UtA</w:t>
      </w:r>
      <w:proofErr w:type="spellEnd"/>
      <w:r w:rsidRPr="00E243AA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 PI, uterine artery </w:t>
      </w:r>
      <w:proofErr w:type="spellStart"/>
      <w:r w:rsidRPr="00E243AA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pulsatility</w:t>
      </w:r>
      <w:proofErr w:type="spellEnd"/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. </w:t>
      </w:r>
      <w:r w:rsidRPr="00E243AA">
        <w:rPr>
          <w:rFonts w:ascii="Times New Roman" w:hAnsi="Times New Roman" w:cs="Times New Roman"/>
          <w:i w:val="0"/>
          <w:color w:val="000000" w:themeColor="text1"/>
          <w:sz w:val="24"/>
          <w:szCs w:val="24"/>
          <w:vertAlign w:val="superscript"/>
          <w:lang w:val="en-US"/>
        </w:rPr>
        <w:t>a</w:t>
      </w:r>
      <w:r w:rsidRPr="00E243AA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 Denotes statistical significance</w:t>
      </w:r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.</w:t>
      </w:r>
    </w:p>
    <w:p w14:paraId="7AF44156" w14:textId="5DE319B6" w:rsidR="00F934ED" w:rsidRPr="00F934ED" w:rsidRDefault="00F934ED" w:rsidP="00F934ED">
      <w:pPr>
        <w:pStyle w:val="Beschriftung"/>
        <w:rPr>
          <w:rFonts w:ascii="Times New Roman" w:eastAsia="Calibri" w:hAnsi="Times New Roman" w:cs="Times New Roman"/>
          <w:i w:val="0"/>
          <w:color w:val="000000" w:themeColor="text1"/>
          <w:sz w:val="24"/>
          <w:szCs w:val="24"/>
          <w:lang w:val="en-US" w:bidi="ar-SA"/>
        </w:rPr>
      </w:pPr>
      <w:r w:rsidRPr="009A035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lang w:val="en-US"/>
        </w:rPr>
        <w:lastRenderedPageBreak/>
        <w:t>Supplementary Table 4</w:t>
      </w:r>
      <w:r w:rsidRPr="009A0358"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  <w:sz w:val="24"/>
          <w:szCs w:val="24"/>
          <w:lang w:val="en-US"/>
        </w:rPr>
        <w:t>.</w:t>
      </w:r>
      <w:r w:rsidRPr="009A035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Univariate </w:t>
      </w:r>
      <w:r w:rsidRPr="009A035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>analys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>i</w:t>
      </w:r>
      <w:r w:rsidRPr="009A035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>s regarding gestational age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 at delivery.</w:t>
      </w:r>
    </w:p>
    <w:tbl>
      <w:tblPr>
        <w:tblW w:w="5523" w:type="pct"/>
        <w:tblBorders>
          <w:top w:val="single" w:sz="8" w:space="0" w:color="000000"/>
          <w:bottom w:val="single" w:sz="8" w:space="0" w:color="000000"/>
          <w:insideH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28"/>
        <w:gridCol w:w="111"/>
        <w:gridCol w:w="2199"/>
        <w:gridCol w:w="4410"/>
        <w:gridCol w:w="2572"/>
      </w:tblGrid>
      <w:tr w:rsidR="00F934ED" w:rsidRPr="009A0358" w14:paraId="6116F740" w14:textId="77777777" w:rsidTr="00D604CF">
        <w:trPr>
          <w:trHeight w:val="842"/>
        </w:trPr>
        <w:tc>
          <w:tcPr>
            <w:tcW w:w="198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77B7BA7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bookmarkStart w:id="20" w:name="_Hlk129189754"/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 </w:t>
            </w:r>
          </w:p>
        </w:tc>
        <w:tc>
          <w:tcPr>
            <w:tcW w:w="3013" w:type="pct"/>
            <w:gridSpan w:val="4"/>
            <w:tcBorders>
              <w:top w:val="single" w:sz="8" w:space="0" w:color="000000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7436F71" w14:textId="77777777" w:rsidR="00F934ED" w:rsidRPr="00A006B5" w:rsidRDefault="00F934ED" w:rsidP="00D604CF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  <w:lang w:val="en-US" w:bidi="ar-SA"/>
              </w:rPr>
            </w:pPr>
            <w:r w:rsidRPr="00A006B5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  <w:lang w:val="en-GB" w:bidi="ar-SA"/>
              </w:rPr>
              <w:t>Univariate analysis</w:t>
            </w:r>
          </w:p>
        </w:tc>
      </w:tr>
      <w:tr w:rsidR="00F934ED" w:rsidRPr="009A0358" w14:paraId="45DE69D5" w14:textId="77777777" w:rsidTr="00D604CF">
        <w:trPr>
          <w:trHeight w:val="458"/>
        </w:trPr>
        <w:tc>
          <w:tcPr>
            <w:tcW w:w="198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9182ABD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Variables</w:t>
            </w:r>
          </w:p>
        </w:tc>
        <w:tc>
          <w:tcPr>
            <w:tcW w:w="749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F2C825B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  <w:t>β</w:t>
            </w:r>
          </w:p>
        </w:tc>
        <w:tc>
          <w:tcPr>
            <w:tcW w:w="143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991B3E7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95% CI</w:t>
            </w:r>
          </w:p>
        </w:tc>
        <w:tc>
          <w:tcPr>
            <w:tcW w:w="833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5AF6C66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p-V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alue</w:t>
            </w:r>
          </w:p>
        </w:tc>
      </w:tr>
      <w:tr w:rsidR="00F934ED" w:rsidRPr="009A0358" w14:paraId="4A9B5F89" w14:textId="77777777" w:rsidTr="00D604CF">
        <w:trPr>
          <w:trHeight w:val="572"/>
        </w:trPr>
        <w:tc>
          <w:tcPr>
            <w:tcW w:w="1987" w:type="pct"/>
            <w:vMerge w:val="restar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08EF5FC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Maternal age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 xml:space="preserve"> (years) </w:t>
            </w:r>
          </w:p>
        </w:tc>
        <w:tc>
          <w:tcPr>
            <w:tcW w:w="749" w:type="pct"/>
            <w:gridSpan w:val="2"/>
            <w:vMerge w:val="restar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77F83B7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0.023</w:t>
            </w:r>
          </w:p>
        </w:tc>
        <w:tc>
          <w:tcPr>
            <w:tcW w:w="1430" w:type="pct"/>
            <w:vMerge w:val="restar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1ECBBAE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0.031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-0.015</w:t>
            </w:r>
          </w:p>
        </w:tc>
        <w:tc>
          <w:tcPr>
            <w:tcW w:w="833" w:type="pct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1E8CA08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  <w:t>0.00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  <w:tr w:rsidR="00F934ED" w:rsidRPr="009A0358" w14:paraId="7050B1D2" w14:textId="77777777" w:rsidTr="00D604CF">
        <w:trPr>
          <w:trHeight w:val="477"/>
        </w:trPr>
        <w:tc>
          <w:tcPr>
            <w:tcW w:w="1987" w:type="pct"/>
            <w:vMerge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5ACE150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</w:p>
        </w:tc>
        <w:tc>
          <w:tcPr>
            <w:tcW w:w="749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44C8C09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</w:p>
        </w:tc>
        <w:tc>
          <w:tcPr>
            <w:tcW w:w="1430" w:type="pct"/>
            <w:vMerge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7A5042B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</w:p>
        </w:tc>
        <w:tc>
          <w:tcPr>
            <w:tcW w:w="833" w:type="pct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09DC9B9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</w:p>
        </w:tc>
      </w:tr>
      <w:tr w:rsidR="00F934ED" w:rsidRPr="009A0358" w14:paraId="3F209780" w14:textId="77777777" w:rsidTr="00D604CF">
        <w:trPr>
          <w:trHeight w:val="383"/>
        </w:trPr>
        <w:tc>
          <w:tcPr>
            <w:tcW w:w="1987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2C2A99E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  <w:t xml:space="preserve">ΒΜΙ 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(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kg/m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2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)</w:t>
            </w:r>
          </w:p>
        </w:tc>
        <w:tc>
          <w:tcPr>
            <w:tcW w:w="749" w:type="pct"/>
            <w:gridSpan w:val="2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0F1F4A1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.029   </w:t>
            </w:r>
          </w:p>
        </w:tc>
        <w:tc>
          <w:tcPr>
            <w:tcW w:w="1430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D42A359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11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1.047</w:t>
            </w:r>
          </w:p>
        </w:tc>
        <w:tc>
          <w:tcPr>
            <w:tcW w:w="833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0816586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  <w:t>0.00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  <w:tr w:rsidR="00F934ED" w:rsidRPr="009A0358" w14:paraId="6429BB80" w14:textId="77777777" w:rsidTr="00D604CF">
        <w:trPr>
          <w:trHeight w:val="473"/>
        </w:trPr>
        <w:tc>
          <w:tcPr>
            <w:tcW w:w="2023" w:type="pct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060F0D3" w14:textId="77777777" w:rsidR="00F934ED" w:rsidRPr="00C61CC6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6D325E">
              <w:rPr>
                <w:rFonts w:ascii="Times New Roman" w:hAnsi="Times New Roman" w:cs="Times New Roman"/>
                <w:sz w:val="24"/>
                <w:szCs w:val="24"/>
              </w:rPr>
              <w:t>No smoking</w:t>
            </w:r>
          </w:p>
        </w:tc>
        <w:tc>
          <w:tcPr>
            <w:tcW w:w="297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203BB01" w14:textId="77777777" w:rsidR="00F934ED" w:rsidRPr="00C61CC6" w:rsidRDefault="00F934ED" w:rsidP="00D604CF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6D325E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</w:tr>
      <w:tr w:rsidR="00F934ED" w:rsidRPr="009A0358" w14:paraId="7E1470F2" w14:textId="77777777" w:rsidTr="00D604CF">
        <w:trPr>
          <w:trHeight w:val="662"/>
        </w:trPr>
        <w:tc>
          <w:tcPr>
            <w:tcW w:w="198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00B08CD" w14:textId="77777777" w:rsidR="00F934ED" w:rsidRPr="009A0358" w:rsidRDefault="00F934ED" w:rsidP="00D604CF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Quit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 xml:space="preserve"> smoking</w:t>
            </w:r>
          </w:p>
        </w:tc>
        <w:tc>
          <w:tcPr>
            <w:tcW w:w="749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25D6F26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-0.117 </w:t>
            </w:r>
          </w:p>
        </w:tc>
        <w:tc>
          <w:tcPr>
            <w:tcW w:w="143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57DD401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0.212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-0.023</w:t>
            </w:r>
          </w:p>
        </w:tc>
        <w:tc>
          <w:tcPr>
            <w:tcW w:w="833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73B03FB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  <w:t>0.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015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  <w:tr w:rsidR="00F934ED" w:rsidRPr="009A0358" w14:paraId="76A85B06" w14:textId="77777777" w:rsidTr="00D604CF">
        <w:trPr>
          <w:trHeight w:val="459"/>
        </w:trPr>
        <w:tc>
          <w:tcPr>
            <w:tcW w:w="198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13E0007" w14:textId="77777777" w:rsidR="00F934ED" w:rsidRPr="009A0358" w:rsidRDefault="00F934ED" w:rsidP="00D604CF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 xml:space="preserve">     Current s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moking</w:t>
            </w:r>
          </w:p>
        </w:tc>
        <w:tc>
          <w:tcPr>
            <w:tcW w:w="749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2940028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-0.237 </w:t>
            </w:r>
          </w:p>
        </w:tc>
        <w:tc>
          <w:tcPr>
            <w:tcW w:w="143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2D6E2DD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0.371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-0.103 </w:t>
            </w:r>
          </w:p>
        </w:tc>
        <w:tc>
          <w:tcPr>
            <w:tcW w:w="833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8C9F426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  <w:t>0.00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  <w:tr w:rsidR="00F934ED" w:rsidRPr="009A0358" w14:paraId="510A8E87" w14:textId="77777777" w:rsidTr="00D604CF">
        <w:trPr>
          <w:trHeight w:val="434"/>
        </w:trPr>
        <w:tc>
          <w:tcPr>
            <w:tcW w:w="198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3B8F3E2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Multiparity</w:t>
            </w:r>
          </w:p>
        </w:tc>
        <w:tc>
          <w:tcPr>
            <w:tcW w:w="749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97104EF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0.208</w:t>
            </w:r>
          </w:p>
        </w:tc>
        <w:tc>
          <w:tcPr>
            <w:tcW w:w="143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FD72AE0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0.291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-0.126 </w:t>
            </w:r>
          </w:p>
        </w:tc>
        <w:tc>
          <w:tcPr>
            <w:tcW w:w="833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C94BC59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  <w:t>0.00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  <w:tr w:rsidR="00F934ED" w:rsidRPr="009A0358" w14:paraId="730741D0" w14:textId="77777777" w:rsidTr="00D604CF">
        <w:trPr>
          <w:trHeight w:val="409"/>
        </w:trPr>
        <w:tc>
          <w:tcPr>
            <w:tcW w:w="198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D0AB5F9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ART</w:t>
            </w:r>
          </w:p>
        </w:tc>
        <w:tc>
          <w:tcPr>
            <w:tcW w:w="749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EF3DEA2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0.817</w:t>
            </w:r>
          </w:p>
        </w:tc>
        <w:tc>
          <w:tcPr>
            <w:tcW w:w="143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CB0CA24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1.006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-0.628</w:t>
            </w:r>
          </w:p>
        </w:tc>
        <w:tc>
          <w:tcPr>
            <w:tcW w:w="833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5478007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0.00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  <w:tr w:rsidR="00F934ED" w:rsidRPr="009A0358" w14:paraId="34F135AF" w14:textId="77777777" w:rsidTr="00D604CF">
        <w:trPr>
          <w:trHeight w:val="584"/>
        </w:trPr>
        <w:tc>
          <w:tcPr>
            <w:tcW w:w="198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874CE62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proofErr w:type="spellStart"/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UtA</w:t>
            </w:r>
            <w:proofErr w:type="spellEnd"/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 xml:space="preserve">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 xml:space="preserve">PI 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z-score</w:t>
            </w:r>
          </w:p>
        </w:tc>
        <w:tc>
          <w:tcPr>
            <w:tcW w:w="749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41E6F54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0.213</w:t>
            </w:r>
          </w:p>
        </w:tc>
        <w:tc>
          <w:tcPr>
            <w:tcW w:w="143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EA1A862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0.250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-0.177</w:t>
            </w:r>
          </w:p>
        </w:tc>
        <w:tc>
          <w:tcPr>
            <w:tcW w:w="833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AC57A49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0.00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  <w:tr w:rsidR="00F934ED" w:rsidRPr="009A0358" w14:paraId="3196D3CB" w14:textId="77777777" w:rsidTr="00D604CF">
        <w:trPr>
          <w:trHeight w:val="681"/>
        </w:trPr>
        <w:tc>
          <w:tcPr>
            <w:tcW w:w="198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4A55B75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>Bleeding in 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GB" w:bidi="ar-SA"/>
              </w:rPr>
              <w:t>st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  <w:t xml:space="preserve"> trim.</w:t>
            </w:r>
          </w:p>
        </w:tc>
        <w:tc>
          <w:tcPr>
            <w:tcW w:w="749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6B26C05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-0.378 </w:t>
            </w:r>
          </w:p>
        </w:tc>
        <w:tc>
          <w:tcPr>
            <w:tcW w:w="143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5E6F7D3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0.563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-0.193</w:t>
            </w:r>
          </w:p>
        </w:tc>
        <w:tc>
          <w:tcPr>
            <w:tcW w:w="833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8BE24CD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0.00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  <w:tr w:rsidR="00F934ED" w:rsidRPr="009A0358" w14:paraId="7D83784F" w14:textId="77777777" w:rsidTr="00D604CF">
        <w:trPr>
          <w:trHeight w:val="1032"/>
        </w:trPr>
        <w:tc>
          <w:tcPr>
            <w:tcW w:w="198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247EE63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Previous h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istory of 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st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 xml:space="preserve"> trim miscarriage</w:t>
            </w:r>
          </w:p>
        </w:tc>
        <w:tc>
          <w:tcPr>
            <w:tcW w:w="749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C910510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-0.234   </w:t>
            </w:r>
          </w:p>
        </w:tc>
        <w:tc>
          <w:tcPr>
            <w:tcW w:w="143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27BFA08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0.345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-0.123</w:t>
            </w:r>
          </w:p>
        </w:tc>
        <w:tc>
          <w:tcPr>
            <w:tcW w:w="833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933A666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0.00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  <w:tr w:rsidR="00F934ED" w:rsidRPr="009A0358" w14:paraId="6A07CB07" w14:textId="77777777" w:rsidTr="00D604CF">
        <w:trPr>
          <w:trHeight w:val="501"/>
        </w:trPr>
        <w:tc>
          <w:tcPr>
            <w:tcW w:w="198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7AB7D10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Previous h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istory of PTD</w:t>
            </w:r>
          </w:p>
        </w:tc>
        <w:tc>
          <w:tcPr>
            <w:tcW w:w="749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8E9AD26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-1.304 </w:t>
            </w:r>
          </w:p>
        </w:tc>
        <w:tc>
          <w:tcPr>
            <w:tcW w:w="143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7A45895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1.567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-1.041</w:t>
            </w:r>
          </w:p>
        </w:tc>
        <w:tc>
          <w:tcPr>
            <w:tcW w:w="833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6E71470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0.00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  <w:tr w:rsidR="00F934ED" w:rsidRPr="009A0358" w14:paraId="00227932" w14:textId="77777777" w:rsidTr="00D604CF">
        <w:trPr>
          <w:trHeight w:val="297"/>
        </w:trPr>
        <w:tc>
          <w:tcPr>
            <w:tcW w:w="198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804AA2D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lastRenderedPageBreak/>
              <w:t>Abnormal cord insertion</w:t>
            </w:r>
          </w:p>
        </w:tc>
        <w:tc>
          <w:tcPr>
            <w:tcW w:w="749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60169FE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0.225</w:t>
            </w:r>
          </w:p>
        </w:tc>
        <w:tc>
          <w:tcPr>
            <w:tcW w:w="143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F4C39D3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0.359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-0.091</w:t>
            </w:r>
          </w:p>
        </w:tc>
        <w:tc>
          <w:tcPr>
            <w:tcW w:w="833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A531392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0.00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  <w:tr w:rsidR="00F934ED" w:rsidRPr="009A0358" w14:paraId="38228F1E" w14:textId="77777777" w:rsidTr="00D604CF">
        <w:trPr>
          <w:trHeight w:val="272"/>
        </w:trPr>
        <w:tc>
          <w:tcPr>
            <w:tcW w:w="198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5902CA2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bookmarkStart w:id="21" w:name="_Hlk129191174"/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Bilobate placenta</w:t>
            </w:r>
          </w:p>
        </w:tc>
        <w:tc>
          <w:tcPr>
            <w:tcW w:w="749" w:type="pct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70D28E8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0.712</w:t>
            </w:r>
          </w:p>
        </w:tc>
        <w:tc>
          <w:tcPr>
            <w:tcW w:w="143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EE71D47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1.001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A03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-0.424</w:t>
            </w:r>
          </w:p>
        </w:tc>
        <w:tc>
          <w:tcPr>
            <w:tcW w:w="833" w:type="pct"/>
            <w:tcBorders>
              <w:top w:val="single" w:sz="4" w:space="0" w:color="auto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35B1431" w14:textId="77777777" w:rsidR="00F934ED" w:rsidRPr="009A0358" w:rsidRDefault="00F934ED" w:rsidP="00D604CF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 w:bidi="ar-SA"/>
              </w:rPr>
            </w:pP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 w:bidi="ar-SA"/>
              </w:rPr>
              <w:t>0.001</w:t>
            </w:r>
            <w:r w:rsidRPr="009A0358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en-US" w:bidi="ar-SA"/>
              </w:rPr>
              <w:t>a</w:t>
            </w:r>
          </w:p>
        </w:tc>
      </w:tr>
    </w:tbl>
    <w:bookmarkEnd w:id="20"/>
    <w:bookmarkEnd w:id="21"/>
    <w:p w14:paraId="20D93A48" w14:textId="77777777" w:rsidR="00F934ED" w:rsidRPr="00436018" w:rsidRDefault="00F934ED" w:rsidP="00F934ED">
      <w:pPr>
        <w:pStyle w:val="Beschriftung"/>
        <w:jc w:val="both"/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</w:pPr>
      <w:r w:rsidRPr="00436018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>β</w:t>
      </w:r>
      <w:r w:rsidRPr="00436018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, regression coefficient; ART, assisted reproductive technology; CI, confidence intervals; PTD, preterm delivery; </w:t>
      </w:r>
      <w:proofErr w:type="spellStart"/>
      <w:r w:rsidRPr="00436018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UtA</w:t>
      </w:r>
      <w:proofErr w:type="spellEnd"/>
      <w:r w:rsidRPr="00436018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 PI, uterine artery </w:t>
      </w:r>
      <w:proofErr w:type="spellStart"/>
      <w:r w:rsidRPr="00436018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pulsatility</w:t>
      </w:r>
      <w:proofErr w:type="spellEnd"/>
      <w:r w:rsidRPr="00436018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. </w:t>
      </w:r>
      <w:r w:rsidRPr="00436018">
        <w:rPr>
          <w:rFonts w:ascii="Times New Roman" w:hAnsi="Times New Roman" w:cs="Times New Roman"/>
          <w:i w:val="0"/>
          <w:color w:val="000000" w:themeColor="text1"/>
          <w:sz w:val="24"/>
          <w:szCs w:val="24"/>
          <w:vertAlign w:val="superscript"/>
        </w:rPr>
        <w:t>a</w:t>
      </w:r>
      <w:r w:rsidRPr="00436018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Denotes statistical significance</w:t>
      </w:r>
      <w:r w:rsidRPr="00436018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.</w:t>
      </w:r>
    </w:p>
    <w:p w14:paraId="489DA177" w14:textId="77777777" w:rsidR="00F934ED" w:rsidRPr="009A0358" w:rsidRDefault="00F934ED" w:rsidP="00F934E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A91F81D" w14:textId="77777777" w:rsidR="00F934ED" w:rsidRDefault="00F934ED" w:rsidP="00F934ED"/>
    <w:p w14:paraId="512E667F" w14:textId="77777777" w:rsidR="00F934ED" w:rsidRPr="00F934ED" w:rsidRDefault="00F934ED" w:rsidP="00F934ED">
      <w:pPr>
        <w:rPr>
          <w:lang w:bidi="ar-SA"/>
        </w:rPr>
      </w:pPr>
    </w:p>
    <w:p w14:paraId="62DB49BB" w14:textId="77777777" w:rsidR="00F934ED" w:rsidRDefault="00F934ED" w:rsidP="00F934ED"/>
    <w:p w14:paraId="553A738B" w14:textId="77777777" w:rsidR="00F934ED" w:rsidRPr="00F934ED" w:rsidRDefault="00F934ED" w:rsidP="00F934ED"/>
    <w:sectPr w:rsidR="00F934ED" w:rsidRPr="00F934ED" w:rsidSect="00F934ED">
      <w:pgSz w:w="16840" w:h="11900" w:orient="landscape"/>
      <w:pgMar w:top="1021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O0NDY3NDAyMTIzNjVW0lEKTi0uzszPAykwqgUAllvCTywAAAA="/>
  </w:docVars>
  <w:rsids>
    <w:rsidRoot w:val="00C87980"/>
    <w:rsid w:val="0000038A"/>
    <w:rsid w:val="000012CF"/>
    <w:rsid w:val="0000287F"/>
    <w:rsid w:val="00003312"/>
    <w:rsid w:val="00003449"/>
    <w:rsid w:val="00003762"/>
    <w:rsid w:val="00004307"/>
    <w:rsid w:val="00004976"/>
    <w:rsid w:val="00004DEF"/>
    <w:rsid w:val="00005449"/>
    <w:rsid w:val="000063E2"/>
    <w:rsid w:val="0000745D"/>
    <w:rsid w:val="00007D41"/>
    <w:rsid w:val="00010F9D"/>
    <w:rsid w:val="00011015"/>
    <w:rsid w:val="00011ABB"/>
    <w:rsid w:val="00012476"/>
    <w:rsid w:val="000128A7"/>
    <w:rsid w:val="00013DD8"/>
    <w:rsid w:val="0001409C"/>
    <w:rsid w:val="00014A0D"/>
    <w:rsid w:val="00014BBA"/>
    <w:rsid w:val="000155E3"/>
    <w:rsid w:val="0001566C"/>
    <w:rsid w:val="00015AE5"/>
    <w:rsid w:val="00016347"/>
    <w:rsid w:val="00017EDB"/>
    <w:rsid w:val="0002196E"/>
    <w:rsid w:val="00023379"/>
    <w:rsid w:val="000239EA"/>
    <w:rsid w:val="00023CA1"/>
    <w:rsid w:val="000240A7"/>
    <w:rsid w:val="00024E50"/>
    <w:rsid w:val="00025EC4"/>
    <w:rsid w:val="00030F6F"/>
    <w:rsid w:val="00031D81"/>
    <w:rsid w:val="000320F4"/>
    <w:rsid w:val="0003341A"/>
    <w:rsid w:val="000335E6"/>
    <w:rsid w:val="0003464C"/>
    <w:rsid w:val="000346B4"/>
    <w:rsid w:val="00035643"/>
    <w:rsid w:val="00035664"/>
    <w:rsid w:val="00036F56"/>
    <w:rsid w:val="00037428"/>
    <w:rsid w:val="000403B4"/>
    <w:rsid w:val="000408CF"/>
    <w:rsid w:val="00040A34"/>
    <w:rsid w:val="0004172F"/>
    <w:rsid w:val="00041BA2"/>
    <w:rsid w:val="00041E14"/>
    <w:rsid w:val="00042298"/>
    <w:rsid w:val="00042CFE"/>
    <w:rsid w:val="00042D0C"/>
    <w:rsid w:val="00042E95"/>
    <w:rsid w:val="00043275"/>
    <w:rsid w:val="00044264"/>
    <w:rsid w:val="00044B5D"/>
    <w:rsid w:val="00045EA0"/>
    <w:rsid w:val="00047556"/>
    <w:rsid w:val="00051E35"/>
    <w:rsid w:val="00052BA9"/>
    <w:rsid w:val="00052C32"/>
    <w:rsid w:val="00053B19"/>
    <w:rsid w:val="000540EA"/>
    <w:rsid w:val="000557B9"/>
    <w:rsid w:val="00055DA6"/>
    <w:rsid w:val="00056421"/>
    <w:rsid w:val="00056A93"/>
    <w:rsid w:val="00056B34"/>
    <w:rsid w:val="00061F06"/>
    <w:rsid w:val="00062C6D"/>
    <w:rsid w:val="00063E61"/>
    <w:rsid w:val="000643CE"/>
    <w:rsid w:val="0006556C"/>
    <w:rsid w:val="0006624F"/>
    <w:rsid w:val="000664DE"/>
    <w:rsid w:val="000675BA"/>
    <w:rsid w:val="000705DF"/>
    <w:rsid w:val="00070BF5"/>
    <w:rsid w:val="000715ED"/>
    <w:rsid w:val="0007162F"/>
    <w:rsid w:val="0007225D"/>
    <w:rsid w:val="000727D1"/>
    <w:rsid w:val="0007431A"/>
    <w:rsid w:val="0007690F"/>
    <w:rsid w:val="00076A13"/>
    <w:rsid w:val="00076B04"/>
    <w:rsid w:val="00077A42"/>
    <w:rsid w:val="00080109"/>
    <w:rsid w:val="000806E3"/>
    <w:rsid w:val="00080825"/>
    <w:rsid w:val="00080E16"/>
    <w:rsid w:val="00081266"/>
    <w:rsid w:val="00081B48"/>
    <w:rsid w:val="000828F1"/>
    <w:rsid w:val="00082AC3"/>
    <w:rsid w:val="00083A30"/>
    <w:rsid w:val="00084026"/>
    <w:rsid w:val="00084923"/>
    <w:rsid w:val="00085A32"/>
    <w:rsid w:val="000863BA"/>
    <w:rsid w:val="00086744"/>
    <w:rsid w:val="00086E3E"/>
    <w:rsid w:val="0008731F"/>
    <w:rsid w:val="00087D78"/>
    <w:rsid w:val="00090164"/>
    <w:rsid w:val="00090712"/>
    <w:rsid w:val="00090A44"/>
    <w:rsid w:val="00092D6A"/>
    <w:rsid w:val="00092FE3"/>
    <w:rsid w:val="00095510"/>
    <w:rsid w:val="0009570B"/>
    <w:rsid w:val="0009652D"/>
    <w:rsid w:val="000A0497"/>
    <w:rsid w:val="000A1A56"/>
    <w:rsid w:val="000A1E43"/>
    <w:rsid w:val="000A28F2"/>
    <w:rsid w:val="000A2B15"/>
    <w:rsid w:val="000A4D20"/>
    <w:rsid w:val="000A4E52"/>
    <w:rsid w:val="000A5227"/>
    <w:rsid w:val="000A7F6E"/>
    <w:rsid w:val="000B06A1"/>
    <w:rsid w:val="000B1353"/>
    <w:rsid w:val="000B2165"/>
    <w:rsid w:val="000B4039"/>
    <w:rsid w:val="000B4319"/>
    <w:rsid w:val="000B5655"/>
    <w:rsid w:val="000B5CB9"/>
    <w:rsid w:val="000B6FEF"/>
    <w:rsid w:val="000B7125"/>
    <w:rsid w:val="000B7828"/>
    <w:rsid w:val="000C01D4"/>
    <w:rsid w:val="000C04D1"/>
    <w:rsid w:val="000C0D0D"/>
    <w:rsid w:val="000C188D"/>
    <w:rsid w:val="000C1FA9"/>
    <w:rsid w:val="000C3C02"/>
    <w:rsid w:val="000C461C"/>
    <w:rsid w:val="000C56C4"/>
    <w:rsid w:val="000C571C"/>
    <w:rsid w:val="000C7280"/>
    <w:rsid w:val="000C73DC"/>
    <w:rsid w:val="000C76EF"/>
    <w:rsid w:val="000C7772"/>
    <w:rsid w:val="000D032E"/>
    <w:rsid w:val="000D155E"/>
    <w:rsid w:val="000D23B5"/>
    <w:rsid w:val="000D2585"/>
    <w:rsid w:val="000D3D1C"/>
    <w:rsid w:val="000D6047"/>
    <w:rsid w:val="000D62AA"/>
    <w:rsid w:val="000D662F"/>
    <w:rsid w:val="000D69AE"/>
    <w:rsid w:val="000D71B9"/>
    <w:rsid w:val="000E10D7"/>
    <w:rsid w:val="000E1893"/>
    <w:rsid w:val="000E2967"/>
    <w:rsid w:val="000E317A"/>
    <w:rsid w:val="000E3F15"/>
    <w:rsid w:val="000E4DE5"/>
    <w:rsid w:val="000E5702"/>
    <w:rsid w:val="000E6D88"/>
    <w:rsid w:val="000F1317"/>
    <w:rsid w:val="000F1CAE"/>
    <w:rsid w:val="000F2A6F"/>
    <w:rsid w:val="000F44C5"/>
    <w:rsid w:val="000F4A17"/>
    <w:rsid w:val="000F4D01"/>
    <w:rsid w:val="000F58E2"/>
    <w:rsid w:val="001006CB"/>
    <w:rsid w:val="0010114B"/>
    <w:rsid w:val="00101376"/>
    <w:rsid w:val="0010173E"/>
    <w:rsid w:val="001018E2"/>
    <w:rsid w:val="001026DA"/>
    <w:rsid w:val="001030EE"/>
    <w:rsid w:val="001034A1"/>
    <w:rsid w:val="00103859"/>
    <w:rsid w:val="001049B3"/>
    <w:rsid w:val="00104B69"/>
    <w:rsid w:val="00104C60"/>
    <w:rsid w:val="00104D5A"/>
    <w:rsid w:val="001055BB"/>
    <w:rsid w:val="001057EC"/>
    <w:rsid w:val="00106463"/>
    <w:rsid w:val="00106942"/>
    <w:rsid w:val="00106DCB"/>
    <w:rsid w:val="00106DF7"/>
    <w:rsid w:val="00106E46"/>
    <w:rsid w:val="001077FE"/>
    <w:rsid w:val="00107DA0"/>
    <w:rsid w:val="001110A1"/>
    <w:rsid w:val="00111133"/>
    <w:rsid w:val="00111AF9"/>
    <w:rsid w:val="001123B4"/>
    <w:rsid w:val="00114E1F"/>
    <w:rsid w:val="00115430"/>
    <w:rsid w:val="00117F35"/>
    <w:rsid w:val="00120DD8"/>
    <w:rsid w:val="00121CEE"/>
    <w:rsid w:val="00121EEC"/>
    <w:rsid w:val="00122F5F"/>
    <w:rsid w:val="001245E8"/>
    <w:rsid w:val="00127ADA"/>
    <w:rsid w:val="00127B15"/>
    <w:rsid w:val="001327EE"/>
    <w:rsid w:val="001335AF"/>
    <w:rsid w:val="00134125"/>
    <w:rsid w:val="0013428A"/>
    <w:rsid w:val="001354EB"/>
    <w:rsid w:val="00135A25"/>
    <w:rsid w:val="001368F4"/>
    <w:rsid w:val="00137D58"/>
    <w:rsid w:val="001412A9"/>
    <w:rsid w:val="00141333"/>
    <w:rsid w:val="001427AA"/>
    <w:rsid w:val="00143007"/>
    <w:rsid w:val="001447F7"/>
    <w:rsid w:val="00145788"/>
    <w:rsid w:val="00145FB8"/>
    <w:rsid w:val="001464F4"/>
    <w:rsid w:val="00147179"/>
    <w:rsid w:val="0014776E"/>
    <w:rsid w:val="00150E23"/>
    <w:rsid w:val="0015174A"/>
    <w:rsid w:val="00151A04"/>
    <w:rsid w:val="00151FD5"/>
    <w:rsid w:val="00153DF1"/>
    <w:rsid w:val="00153FD1"/>
    <w:rsid w:val="0015420C"/>
    <w:rsid w:val="00154DC7"/>
    <w:rsid w:val="001566BB"/>
    <w:rsid w:val="001567F9"/>
    <w:rsid w:val="00156E82"/>
    <w:rsid w:val="00161E0C"/>
    <w:rsid w:val="00164D79"/>
    <w:rsid w:val="00165BBB"/>
    <w:rsid w:val="0016602B"/>
    <w:rsid w:val="00167D0E"/>
    <w:rsid w:val="00170287"/>
    <w:rsid w:val="001703DC"/>
    <w:rsid w:val="00170E11"/>
    <w:rsid w:val="00171111"/>
    <w:rsid w:val="00171557"/>
    <w:rsid w:val="00172377"/>
    <w:rsid w:val="0017237D"/>
    <w:rsid w:val="00172FAF"/>
    <w:rsid w:val="0017348C"/>
    <w:rsid w:val="00173568"/>
    <w:rsid w:val="001736AB"/>
    <w:rsid w:val="001742C1"/>
    <w:rsid w:val="00174E5B"/>
    <w:rsid w:val="00176C85"/>
    <w:rsid w:val="00180125"/>
    <w:rsid w:val="00182446"/>
    <w:rsid w:val="00184424"/>
    <w:rsid w:val="00184ED9"/>
    <w:rsid w:val="001851B5"/>
    <w:rsid w:val="00185BE6"/>
    <w:rsid w:val="00186B1A"/>
    <w:rsid w:val="00186D10"/>
    <w:rsid w:val="00186D5B"/>
    <w:rsid w:val="001876C1"/>
    <w:rsid w:val="001907A3"/>
    <w:rsid w:val="00191D3C"/>
    <w:rsid w:val="00192A53"/>
    <w:rsid w:val="00192E10"/>
    <w:rsid w:val="001935A4"/>
    <w:rsid w:val="001936ED"/>
    <w:rsid w:val="001937F1"/>
    <w:rsid w:val="0019463B"/>
    <w:rsid w:val="00194A43"/>
    <w:rsid w:val="001965F9"/>
    <w:rsid w:val="00196E01"/>
    <w:rsid w:val="00197650"/>
    <w:rsid w:val="001A02D2"/>
    <w:rsid w:val="001A0D59"/>
    <w:rsid w:val="001A106D"/>
    <w:rsid w:val="001A1A4B"/>
    <w:rsid w:val="001A2632"/>
    <w:rsid w:val="001A3292"/>
    <w:rsid w:val="001A3D3D"/>
    <w:rsid w:val="001A3ECA"/>
    <w:rsid w:val="001A4041"/>
    <w:rsid w:val="001A56CC"/>
    <w:rsid w:val="001A56E6"/>
    <w:rsid w:val="001A5D9E"/>
    <w:rsid w:val="001A69CE"/>
    <w:rsid w:val="001A6CE5"/>
    <w:rsid w:val="001A72D7"/>
    <w:rsid w:val="001A731F"/>
    <w:rsid w:val="001A78D7"/>
    <w:rsid w:val="001A7FBC"/>
    <w:rsid w:val="001B175F"/>
    <w:rsid w:val="001B2A00"/>
    <w:rsid w:val="001B2C44"/>
    <w:rsid w:val="001B32F1"/>
    <w:rsid w:val="001B3328"/>
    <w:rsid w:val="001B4AC2"/>
    <w:rsid w:val="001B507B"/>
    <w:rsid w:val="001B5680"/>
    <w:rsid w:val="001B5E1E"/>
    <w:rsid w:val="001B6349"/>
    <w:rsid w:val="001B7869"/>
    <w:rsid w:val="001C02B1"/>
    <w:rsid w:val="001C07B0"/>
    <w:rsid w:val="001C202A"/>
    <w:rsid w:val="001C2E52"/>
    <w:rsid w:val="001C3714"/>
    <w:rsid w:val="001C3729"/>
    <w:rsid w:val="001C65F0"/>
    <w:rsid w:val="001C7646"/>
    <w:rsid w:val="001C7881"/>
    <w:rsid w:val="001C7E96"/>
    <w:rsid w:val="001D05D1"/>
    <w:rsid w:val="001D0A66"/>
    <w:rsid w:val="001D0FE8"/>
    <w:rsid w:val="001D11BF"/>
    <w:rsid w:val="001D1292"/>
    <w:rsid w:val="001D18B1"/>
    <w:rsid w:val="001D2BD7"/>
    <w:rsid w:val="001D3F36"/>
    <w:rsid w:val="001D77C3"/>
    <w:rsid w:val="001E05E6"/>
    <w:rsid w:val="001E05F5"/>
    <w:rsid w:val="001E1E89"/>
    <w:rsid w:val="001E264E"/>
    <w:rsid w:val="001E2E65"/>
    <w:rsid w:val="001E358A"/>
    <w:rsid w:val="001E3B90"/>
    <w:rsid w:val="001E3EE6"/>
    <w:rsid w:val="001E4157"/>
    <w:rsid w:val="001E432B"/>
    <w:rsid w:val="001E462E"/>
    <w:rsid w:val="001E4B30"/>
    <w:rsid w:val="001E7EA3"/>
    <w:rsid w:val="001F0775"/>
    <w:rsid w:val="001F1D4C"/>
    <w:rsid w:val="001F2777"/>
    <w:rsid w:val="001F2C49"/>
    <w:rsid w:val="001F40DA"/>
    <w:rsid w:val="001F43AA"/>
    <w:rsid w:val="001F46A5"/>
    <w:rsid w:val="001F5095"/>
    <w:rsid w:val="001F5439"/>
    <w:rsid w:val="00200369"/>
    <w:rsid w:val="00200BBF"/>
    <w:rsid w:val="00201279"/>
    <w:rsid w:val="00201D93"/>
    <w:rsid w:val="00202520"/>
    <w:rsid w:val="00202A0D"/>
    <w:rsid w:val="00204103"/>
    <w:rsid w:val="00204322"/>
    <w:rsid w:val="002048FC"/>
    <w:rsid w:val="002058A1"/>
    <w:rsid w:val="0020678F"/>
    <w:rsid w:val="00207541"/>
    <w:rsid w:val="002079C9"/>
    <w:rsid w:val="00207EC9"/>
    <w:rsid w:val="0021062F"/>
    <w:rsid w:val="00211105"/>
    <w:rsid w:val="00211A6A"/>
    <w:rsid w:val="00211BB3"/>
    <w:rsid w:val="0021278E"/>
    <w:rsid w:val="00212E37"/>
    <w:rsid w:val="00212FB8"/>
    <w:rsid w:val="0021326D"/>
    <w:rsid w:val="0021393E"/>
    <w:rsid w:val="00214AEC"/>
    <w:rsid w:val="00215267"/>
    <w:rsid w:val="0021590C"/>
    <w:rsid w:val="00215D3B"/>
    <w:rsid w:val="00215E16"/>
    <w:rsid w:val="002160CE"/>
    <w:rsid w:val="0021649F"/>
    <w:rsid w:val="002170F4"/>
    <w:rsid w:val="002217E7"/>
    <w:rsid w:val="00221990"/>
    <w:rsid w:val="00221AD5"/>
    <w:rsid w:val="0022332D"/>
    <w:rsid w:val="0022420C"/>
    <w:rsid w:val="002242DA"/>
    <w:rsid w:val="00225DC8"/>
    <w:rsid w:val="0022648A"/>
    <w:rsid w:val="00227861"/>
    <w:rsid w:val="00227E44"/>
    <w:rsid w:val="00227F61"/>
    <w:rsid w:val="00230BD1"/>
    <w:rsid w:val="0023142E"/>
    <w:rsid w:val="002319AA"/>
    <w:rsid w:val="00234788"/>
    <w:rsid w:val="00234E60"/>
    <w:rsid w:val="00236703"/>
    <w:rsid w:val="002436C9"/>
    <w:rsid w:val="00243CF7"/>
    <w:rsid w:val="00243FF3"/>
    <w:rsid w:val="00244DDB"/>
    <w:rsid w:val="0024540F"/>
    <w:rsid w:val="00246D80"/>
    <w:rsid w:val="00246EA6"/>
    <w:rsid w:val="00247084"/>
    <w:rsid w:val="00250640"/>
    <w:rsid w:val="00250DDD"/>
    <w:rsid w:val="00251D60"/>
    <w:rsid w:val="00251FE5"/>
    <w:rsid w:val="0025209D"/>
    <w:rsid w:val="00252186"/>
    <w:rsid w:val="0025307F"/>
    <w:rsid w:val="00253ABF"/>
    <w:rsid w:val="00254563"/>
    <w:rsid w:val="002556CF"/>
    <w:rsid w:val="00255C3D"/>
    <w:rsid w:val="00255E5A"/>
    <w:rsid w:val="00260BB3"/>
    <w:rsid w:val="00260DD3"/>
    <w:rsid w:val="0026169C"/>
    <w:rsid w:val="002626BB"/>
    <w:rsid w:val="0026270A"/>
    <w:rsid w:val="00262C1A"/>
    <w:rsid w:val="00262F5C"/>
    <w:rsid w:val="002637DA"/>
    <w:rsid w:val="0026410F"/>
    <w:rsid w:val="00264EEE"/>
    <w:rsid w:val="00265D8F"/>
    <w:rsid w:val="002665AE"/>
    <w:rsid w:val="00267C06"/>
    <w:rsid w:val="0027052B"/>
    <w:rsid w:val="00271459"/>
    <w:rsid w:val="00274100"/>
    <w:rsid w:val="00274C3E"/>
    <w:rsid w:val="002750D2"/>
    <w:rsid w:val="00276E6E"/>
    <w:rsid w:val="00277149"/>
    <w:rsid w:val="0027728D"/>
    <w:rsid w:val="002778C5"/>
    <w:rsid w:val="002800A0"/>
    <w:rsid w:val="00281E3B"/>
    <w:rsid w:val="002824FB"/>
    <w:rsid w:val="00284C19"/>
    <w:rsid w:val="00286150"/>
    <w:rsid w:val="00286F7D"/>
    <w:rsid w:val="00287292"/>
    <w:rsid w:val="00290049"/>
    <w:rsid w:val="0029032C"/>
    <w:rsid w:val="002903D8"/>
    <w:rsid w:val="002916F6"/>
    <w:rsid w:val="00291820"/>
    <w:rsid w:val="00292062"/>
    <w:rsid w:val="00292796"/>
    <w:rsid w:val="00292B23"/>
    <w:rsid w:val="00293B3B"/>
    <w:rsid w:val="00293BDD"/>
    <w:rsid w:val="00294664"/>
    <w:rsid w:val="00295186"/>
    <w:rsid w:val="00295188"/>
    <w:rsid w:val="0029650C"/>
    <w:rsid w:val="002A07AF"/>
    <w:rsid w:val="002A1354"/>
    <w:rsid w:val="002A1885"/>
    <w:rsid w:val="002A390B"/>
    <w:rsid w:val="002A4492"/>
    <w:rsid w:val="002A4A4D"/>
    <w:rsid w:val="002A5DF4"/>
    <w:rsid w:val="002A61A7"/>
    <w:rsid w:val="002A71E1"/>
    <w:rsid w:val="002A729F"/>
    <w:rsid w:val="002A7C24"/>
    <w:rsid w:val="002A7FE5"/>
    <w:rsid w:val="002B05B9"/>
    <w:rsid w:val="002B39D8"/>
    <w:rsid w:val="002B6D3B"/>
    <w:rsid w:val="002B7854"/>
    <w:rsid w:val="002C18AC"/>
    <w:rsid w:val="002C18EC"/>
    <w:rsid w:val="002C2C7E"/>
    <w:rsid w:val="002C3EA5"/>
    <w:rsid w:val="002C44AD"/>
    <w:rsid w:val="002C4D62"/>
    <w:rsid w:val="002C4FBC"/>
    <w:rsid w:val="002C525C"/>
    <w:rsid w:val="002C5F41"/>
    <w:rsid w:val="002C64D9"/>
    <w:rsid w:val="002C6709"/>
    <w:rsid w:val="002C6A84"/>
    <w:rsid w:val="002C7332"/>
    <w:rsid w:val="002C7384"/>
    <w:rsid w:val="002C7476"/>
    <w:rsid w:val="002C7C87"/>
    <w:rsid w:val="002C7C9D"/>
    <w:rsid w:val="002D071C"/>
    <w:rsid w:val="002D13BC"/>
    <w:rsid w:val="002D188B"/>
    <w:rsid w:val="002D25E1"/>
    <w:rsid w:val="002D3BD5"/>
    <w:rsid w:val="002D5A44"/>
    <w:rsid w:val="002D5F49"/>
    <w:rsid w:val="002D6109"/>
    <w:rsid w:val="002D63D8"/>
    <w:rsid w:val="002D6CCB"/>
    <w:rsid w:val="002E04D1"/>
    <w:rsid w:val="002E127B"/>
    <w:rsid w:val="002E155F"/>
    <w:rsid w:val="002E2AF7"/>
    <w:rsid w:val="002E2CC8"/>
    <w:rsid w:val="002E4099"/>
    <w:rsid w:val="002E41A8"/>
    <w:rsid w:val="002E430B"/>
    <w:rsid w:val="002E52BB"/>
    <w:rsid w:val="002E5341"/>
    <w:rsid w:val="002E5D3C"/>
    <w:rsid w:val="002E5DD0"/>
    <w:rsid w:val="002E6240"/>
    <w:rsid w:val="002E67BF"/>
    <w:rsid w:val="002E70BF"/>
    <w:rsid w:val="002E71E5"/>
    <w:rsid w:val="002E741D"/>
    <w:rsid w:val="002F0C96"/>
    <w:rsid w:val="002F3FEB"/>
    <w:rsid w:val="002F5184"/>
    <w:rsid w:val="002F7F58"/>
    <w:rsid w:val="0030201E"/>
    <w:rsid w:val="00302FF2"/>
    <w:rsid w:val="00303318"/>
    <w:rsid w:val="003045C1"/>
    <w:rsid w:val="00305B5E"/>
    <w:rsid w:val="00307949"/>
    <w:rsid w:val="00310E6D"/>
    <w:rsid w:val="003112B1"/>
    <w:rsid w:val="00311828"/>
    <w:rsid w:val="0031191C"/>
    <w:rsid w:val="00311DB5"/>
    <w:rsid w:val="00311EC3"/>
    <w:rsid w:val="00312D10"/>
    <w:rsid w:val="00313100"/>
    <w:rsid w:val="00314651"/>
    <w:rsid w:val="0031473D"/>
    <w:rsid w:val="0031698E"/>
    <w:rsid w:val="003169C6"/>
    <w:rsid w:val="00316FDE"/>
    <w:rsid w:val="0031757C"/>
    <w:rsid w:val="00320F22"/>
    <w:rsid w:val="00321521"/>
    <w:rsid w:val="0032167D"/>
    <w:rsid w:val="00321781"/>
    <w:rsid w:val="003218BD"/>
    <w:rsid w:val="00322940"/>
    <w:rsid w:val="00322DD4"/>
    <w:rsid w:val="00325ABF"/>
    <w:rsid w:val="003265AB"/>
    <w:rsid w:val="00327BF9"/>
    <w:rsid w:val="003310E6"/>
    <w:rsid w:val="00331862"/>
    <w:rsid w:val="0033438E"/>
    <w:rsid w:val="00334558"/>
    <w:rsid w:val="003351BF"/>
    <w:rsid w:val="00335E3A"/>
    <w:rsid w:val="00335F70"/>
    <w:rsid w:val="00337F65"/>
    <w:rsid w:val="00340F61"/>
    <w:rsid w:val="00341527"/>
    <w:rsid w:val="0034194C"/>
    <w:rsid w:val="003470CD"/>
    <w:rsid w:val="00347F45"/>
    <w:rsid w:val="00350065"/>
    <w:rsid w:val="00350A39"/>
    <w:rsid w:val="003513BB"/>
    <w:rsid w:val="00352516"/>
    <w:rsid w:val="00352752"/>
    <w:rsid w:val="003529E8"/>
    <w:rsid w:val="00354095"/>
    <w:rsid w:val="00354837"/>
    <w:rsid w:val="003576CD"/>
    <w:rsid w:val="003579A9"/>
    <w:rsid w:val="00360B27"/>
    <w:rsid w:val="0036203F"/>
    <w:rsid w:val="003630C5"/>
    <w:rsid w:val="003635E7"/>
    <w:rsid w:val="00364C95"/>
    <w:rsid w:val="00364F3F"/>
    <w:rsid w:val="00365044"/>
    <w:rsid w:val="00365C11"/>
    <w:rsid w:val="00366B7F"/>
    <w:rsid w:val="003708F6"/>
    <w:rsid w:val="00370E0E"/>
    <w:rsid w:val="00370E6C"/>
    <w:rsid w:val="003718A2"/>
    <w:rsid w:val="00371A7D"/>
    <w:rsid w:val="00372093"/>
    <w:rsid w:val="00374A5A"/>
    <w:rsid w:val="00374F6E"/>
    <w:rsid w:val="003751E5"/>
    <w:rsid w:val="00375E86"/>
    <w:rsid w:val="003777B8"/>
    <w:rsid w:val="0037781F"/>
    <w:rsid w:val="003813AB"/>
    <w:rsid w:val="00382240"/>
    <w:rsid w:val="0038256E"/>
    <w:rsid w:val="003837F2"/>
    <w:rsid w:val="00385A1F"/>
    <w:rsid w:val="00386283"/>
    <w:rsid w:val="00386578"/>
    <w:rsid w:val="00387109"/>
    <w:rsid w:val="003877F6"/>
    <w:rsid w:val="003928FF"/>
    <w:rsid w:val="003930E5"/>
    <w:rsid w:val="00393377"/>
    <w:rsid w:val="00393BA8"/>
    <w:rsid w:val="00394207"/>
    <w:rsid w:val="0039441F"/>
    <w:rsid w:val="00394752"/>
    <w:rsid w:val="0039490B"/>
    <w:rsid w:val="00394F2E"/>
    <w:rsid w:val="003954D9"/>
    <w:rsid w:val="00397A04"/>
    <w:rsid w:val="00397D0F"/>
    <w:rsid w:val="003A05F2"/>
    <w:rsid w:val="003A0812"/>
    <w:rsid w:val="003A10E0"/>
    <w:rsid w:val="003A2DA0"/>
    <w:rsid w:val="003A3015"/>
    <w:rsid w:val="003A43F8"/>
    <w:rsid w:val="003A5990"/>
    <w:rsid w:val="003A63B3"/>
    <w:rsid w:val="003A646F"/>
    <w:rsid w:val="003A7DB9"/>
    <w:rsid w:val="003B0D32"/>
    <w:rsid w:val="003B1985"/>
    <w:rsid w:val="003B1BE5"/>
    <w:rsid w:val="003B2731"/>
    <w:rsid w:val="003B31F6"/>
    <w:rsid w:val="003B4504"/>
    <w:rsid w:val="003B4F46"/>
    <w:rsid w:val="003B4FD4"/>
    <w:rsid w:val="003B50BC"/>
    <w:rsid w:val="003B5996"/>
    <w:rsid w:val="003B6D60"/>
    <w:rsid w:val="003B71F4"/>
    <w:rsid w:val="003B7621"/>
    <w:rsid w:val="003B7C31"/>
    <w:rsid w:val="003C0A6F"/>
    <w:rsid w:val="003C0C28"/>
    <w:rsid w:val="003C0E1F"/>
    <w:rsid w:val="003C1486"/>
    <w:rsid w:val="003C1C68"/>
    <w:rsid w:val="003C1D06"/>
    <w:rsid w:val="003C2F53"/>
    <w:rsid w:val="003C4A8D"/>
    <w:rsid w:val="003C669A"/>
    <w:rsid w:val="003C681F"/>
    <w:rsid w:val="003C6DE2"/>
    <w:rsid w:val="003C7941"/>
    <w:rsid w:val="003C7B08"/>
    <w:rsid w:val="003D054E"/>
    <w:rsid w:val="003D06D3"/>
    <w:rsid w:val="003D0EA5"/>
    <w:rsid w:val="003D1179"/>
    <w:rsid w:val="003D1639"/>
    <w:rsid w:val="003D2A41"/>
    <w:rsid w:val="003D501D"/>
    <w:rsid w:val="003D5A5E"/>
    <w:rsid w:val="003D5F5D"/>
    <w:rsid w:val="003D7EC9"/>
    <w:rsid w:val="003E3E41"/>
    <w:rsid w:val="003E3F7D"/>
    <w:rsid w:val="003E461A"/>
    <w:rsid w:val="003E4AC4"/>
    <w:rsid w:val="003E4C3D"/>
    <w:rsid w:val="003E54C1"/>
    <w:rsid w:val="003E6083"/>
    <w:rsid w:val="003E6218"/>
    <w:rsid w:val="003E6835"/>
    <w:rsid w:val="003E6B4A"/>
    <w:rsid w:val="003F02EE"/>
    <w:rsid w:val="003F054D"/>
    <w:rsid w:val="003F07FD"/>
    <w:rsid w:val="003F1450"/>
    <w:rsid w:val="003F14B7"/>
    <w:rsid w:val="003F14C6"/>
    <w:rsid w:val="003F1CBD"/>
    <w:rsid w:val="003F23A4"/>
    <w:rsid w:val="003F440D"/>
    <w:rsid w:val="003F538C"/>
    <w:rsid w:val="003F5E16"/>
    <w:rsid w:val="003F609E"/>
    <w:rsid w:val="003F7CAF"/>
    <w:rsid w:val="00401918"/>
    <w:rsid w:val="00402C69"/>
    <w:rsid w:val="00402FA1"/>
    <w:rsid w:val="00403C3B"/>
    <w:rsid w:val="00403E40"/>
    <w:rsid w:val="00405B13"/>
    <w:rsid w:val="00405E8C"/>
    <w:rsid w:val="00406441"/>
    <w:rsid w:val="0040775B"/>
    <w:rsid w:val="00411CCD"/>
    <w:rsid w:val="00413F85"/>
    <w:rsid w:val="00413FA9"/>
    <w:rsid w:val="0041523F"/>
    <w:rsid w:val="0041547A"/>
    <w:rsid w:val="00415CA1"/>
    <w:rsid w:val="004173D7"/>
    <w:rsid w:val="00417A43"/>
    <w:rsid w:val="00417E8A"/>
    <w:rsid w:val="004213D9"/>
    <w:rsid w:val="00422942"/>
    <w:rsid w:val="004235C4"/>
    <w:rsid w:val="00423783"/>
    <w:rsid w:val="00423D2F"/>
    <w:rsid w:val="0042534D"/>
    <w:rsid w:val="00426380"/>
    <w:rsid w:val="00426E0E"/>
    <w:rsid w:val="004308B1"/>
    <w:rsid w:val="004310F7"/>
    <w:rsid w:val="004325D0"/>
    <w:rsid w:val="00433CE2"/>
    <w:rsid w:val="00434AF2"/>
    <w:rsid w:val="00435F32"/>
    <w:rsid w:val="004400E5"/>
    <w:rsid w:val="00442A11"/>
    <w:rsid w:val="00444398"/>
    <w:rsid w:val="004449A1"/>
    <w:rsid w:val="00444FEB"/>
    <w:rsid w:val="00445E04"/>
    <w:rsid w:val="004470D2"/>
    <w:rsid w:val="0045024E"/>
    <w:rsid w:val="00450FAB"/>
    <w:rsid w:val="00451C1E"/>
    <w:rsid w:val="00451DF0"/>
    <w:rsid w:val="0045255B"/>
    <w:rsid w:val="00453393"/>
    <w:rsid w:val="00454A1A"/>
    <w:rsid w:val="004559AD"/>
    <w:rsid w:val="00456D76"/>
    <w:rsid w:val="00457432"/>
    <w:rsid w:val="004577F6"/>
    <w:rsid w:val="004605C5"/>
    <w:rsid w:val="00460F6C"/>
    <w:rsid w:val="00461598"/>
    <w:rsid w:val="00461976"/>
    <w:rsid w:val="00461F9B"/>
    <w:rsid w:val="00462276"/>
    <w:rsid w:val="0046337D"/>
    <w:rsid w:val="00463BC9"/>
    <w:rsid w:val="00464E5B"/>
    <w:rsid w:val="0046622D"/>
    <w:rsid w:val="00466A72"/>
    <w:rsid w:val="00471A9B"/>
    <w:rsid w:val="00471CCA"/>
    <w:rsid w:val="0047247F"/>
    <w:rsid w:val="00473747"/>
    <w:rsid w:val="004740D7"/>
    <w:rsid w:val="004745CC"/>
    <w:rsid w:val="00474CA7"/>
    <w:rsid w:val="00474EE1"/>
    <w:rsid w:val="00476E84"/>
    <w:rsid w:val="00477093"/>
    <w:rsid w:val="00477681"/>
    <w:rsid w:val="00477717"/>
    <w:rsid w:val="00477930"/>
    <w:rsid w:val="0047799D"/>
    <w:rsid w:val="004811EA"/>
    <w:rsid w:val="00482A22"/>
    <w:rsid w:val="00482D33"/>
    <w:rsid w:val="0048326A"/>
    <w:rsid w:val="00484056"/>
    <w:rsid w:val="00484190"/>
    <w:rsid w:val="004861D0"/>
    <w:rsid w:val="004876A1"/>
    <w:rsid w:val="00487C50"/>
    <w:rsid w:val="00490763"/>
    <w:rsid w:val="004924AC"/>
    <w:rsid w:val="00492E40"/>
    <w:rsid w:val="00493A73"/>
    <w:rsid w:val="00495498"/>
    <w:rsid w:val="00496982"/>
    <w:rsid w:val="00496E43"/>
    <w:rsid w:val="00496F13"/>
    <w:rsid w:val="004A12FA"/>
    <w:rsid w:val="004A1A95"/>
    <w:rsid w:val="004A1E26"/>
    <w:rsid w:val="004A20A5"/>
    <w:rsid w:val="004A2396"/>
    <w:rsid w:val="004A2609"/>
    <w:rsid w:val="004A471C"/>
    <w:rsid w:val="004A4B0C"/>
    <w:rsid w:val="004A4EB1"/>
    <w:rsid w:val="004A5686"/>
    <w:rsid w:val="004A5B18"/>
    <w:rsid w:val="004A5E81"/>
    <w:rsid w:val="004A6797"/>
    <w:rsid w:val="004A6B4E"/>
    <w:rsid w:val="004A6E6C"/>
    <w:rsid w:val="004A71F2"/>
    <w:rsid w:val="004A78ED"/>
    <w:rsid w:val="004B00C7"/>
    <w:rsid w:val="004B017B"/>
    <w:rsid w:val="004B202A"/>
    <w:rsid w:val="004B2286"/>
    <w:rsid w:val="004B2805"/>
    <w:rsid w:val="004B2885"/>
    <w:rsid w:val="004B2DED"/>
    <w:rsid w:val="004B3053"/>
    <w:rsid w:val="004B34F0"/>
    <w:rsid w:val="004B3910"/>
    <w:rsid w:val="004B56CB"/>
    <w:rsid w:val="004B5F57"/>
    <w:rsid w:val="004B7234"/>
    <w:rsid w:val="004B7330"/>
    <w:rsid w:val="004B74FE"/>
    <w:rsid w:val="004B7DA5"/>
    <w:rsid w:val="004C1229"/>
    <w:rsid w:val="004C16A5"/>
    <w:rsid w:val="004C27C6"/>
    <w:rsid w:val="004C2C28"/>
    <w:rsid w:val="004C3619"/>
    <w:rsid w:val="004C3ECA"/>
    <w:rsid w:val="004C3F6C"/>
    <w:rsid w:val="004C4F4F"/>
    <w:rsid w:val="004C5078"/>
    <w:rsid w:val="004C6140"/>
    <w:rsid w:val="004C69E4"/>
    <w:rsid w:val="004C6D32"/>
    <w:rsid w:val="004D095F"/>
    <w:rsid w:val="004D0E48"/>
    <w:rsid w:val="004D13A8"/>
    <w:rsid w:val="004D1760"/>
    <w:rsid w:val="004D2A99"/>
    <w:rsid w:val="004D4C46"/>
    <w:rsid w:val="004D4ED0"/>
    <w:rsid w:val="004D5366"/>
    <w:rsid w:val="004D5D4E"/>
    <w:rsid w:val="004D5E90"/>
    <w:rsid w:val="004D6542"/>
    <w:rsid w:val="004D7C02"/>
    <w:rsid w:val="004E2882"/>
    <w:rsid w:val="004E435F"/>
    <w:rsid w:val="004E4C2C"/>
    <w:rsid w:val="004E5109"/>
    <w:rsid w:val="004E61C8"/>
    <w:rsid w:val="004E6E7E"/>
    <w:rsid w:val="004F2A62"/>
    <w:rsid w:val="004F384E"/>
    <w:rsid w:val="004F46AE"/>
    <w:rsid w:val="004F4B67"/>
    <w:rsid w:val="004F6941"/>
    <w:rsid w:val="004F6D0C"/>
    <w:rsid w:val="004F740D"/>
    <w:rsid w:val="004F7521"/>
    <w:rsid w:val="00500283"/>
    <w:rsid w:val="005009AF"/>
    <w:rsid w:val="00501A1D"/>
    <w:rsid w:val="00501B92"/>
    <w:rsid w:val="00503053"/>
    <w:rsid w:val="005031F5"/>
    <w:rsid w:val="0050356D"/>
    <w:rsid w:val="00503713"/>
    <w:rsid w:val="005058BD"/>
    <w:rsid w:val="005076BF"/>
    <w:rsid w:val="0050790A"/>
    <w:rsid w:val="00507A5C"/>
    <w:rsid w:val="00507FD7"/>
    <w:rsid w:val="00513F77"/>
    <w:rsid w:val="005150E2"/>
    <w:rsid w:val="005159E1"/>
    <w:rsid w:val="00515A70"/>
    <w:rsid w:val="00516636"/>
    <w:rsid w:val="0051709D"/>
    <w:rsid w:val="005172DF"/>
    <w:rsid w:val="00517403"/>
    <w:rsid w:val="00517984"/>
    <w:rsid w:val="0052193C"/>
    <w:rsid w:val="00521B56"/>
    <w:rsid w:val="00521C13"/>
    <w:rsid w:val="00522456"/>
    <w:rsid w:val="00522931"/>
    <w:rsid w:val="0052309F"/>
    <w:rsid w:val="00524D63"/>
    <w:rsid w:val="00525283"/>
    <w:rsid w:val="00525ACE"/>
    <w:rsid w:val="005271B0"/>
    <w:rsid w:val="00527844"/>
    <w:rsid w:val="00531E57"/>
    <w:rsid w:val="00532DBA"/>
    <w:rsid w:val="00533FE5"/>
    <w:rsid w:val="005343FF"/>
    <w:rsid w:val="00535768"/>
    <w:rsid w:val="00537491"/>
    <w:rsid w:val="005375B3"/>
    <w:rsid w:val="00540E9B"/>
    <w:rsid w:val="0054244A"/>
    <w:rsid w:val="00542E0A"/>
    <w:rsid w:val="00543BEE"/>
    <w:rsid w:val="00543FA5"/>
    <w:rsid w:val="00544A5D"/>
    <w:rsid w:val="00544C80"/>
    <w:rsid w:val="00545447"/>
    <w:rsid w:val="00546B1F"/>
    <w:rsid w:val="005471E6"/>
    <w:rsid w:val="00547EF2"/>
    <w:rsid w:val="00552337"/>
    <w:rsid w:val="00553A95"/>
    <w:rsid w:val="00554EE3"/>
    <w:rsid w:val="0055695F"/>
    <w:rsid w:val="005573A2"/>
    <w:rsid w:val="005578B7"/>
    <w:rsid w:val="005608D1"/>
    <w:rsid w:val="00560C3A"/>
    <w:rsid w:val="00561B99"/>
    <w:rsid w:val="00561D5D"/>
    <w:rsid w:val="0056214F"/>
    <w:rsid w:val="005621C8"/>
    <w:rsid w:val="00563549"/>
    <w:rsid w:val="005638C7"/>
    <w:rsid w:val="00564272"/>
    <w:rsid w:val="00564324"/>
    <w:rsid w:val="00566494"/>
    <w:rsid w:val="00567ED2"/>
    <w:rsid w:val="00570CC1"/>
    <w:rsid w:val="00570F23"/>
    <w:rsid w:val="00573941"/>
    <w:rsid w:val="005743D8"/>
    <w:rsid w:val="0057448D"/>
    <w:rsid w:val="005745D5"/>
    <w:rsid w:val="005747EA"/>
    <w:rsid w:val="00574D37"/>
    <w:rsid w:val="00574FA4"/>
    <w:rsid w:val="005768D7"/>
    <w:rsid w:val="00576A94"/>
    <w:rsid w:val="00577342"/>
    <w:rsid w:val="00577D12"/>
    <w:rsid w:val="005800A9"/>
    <w:rsid w:val="0058063F"/>
    <w:rsid w:val="005813F2"/>
    <w:rsid w:val="005819CB"/>
    <w:rsid w:val="00583506"/>
    <w:rsid w:val="0058497F"/>
    <w:rsid w:val="00584F46"/>
    <w:rsid w:val="00585C07"/>
    <w:rsid w:val="0058661E"/>
    <w:rsid w:val="005869ED"/>
    <w:rsid w:val="00586CA3"/>
    <w:rsid w:val="005873A4"/>
    <w:rsid w:val="0058798F"/>
    <w:rsid w:val="00590875"/>
    <w:rsid w:val="00592035"/>
    <w:rsid w:val="00592CF5"/>
    <w:rsid w:val="0059577F"/>
    <w:rsid w:val="0059790D"/>
    <w:rsid w:val="00597F90"/>
    <w:rsid w:val="005A12E2"/>
    <w:rsid w:val="005A13F6"/>
    <w:rsid w:val="005A17F9"/>
    <w:rsid w:val="005A1CD2"/>
    <w:rsid w:val="005A2376"/>
    <w:rsid w:val="005A3AB6"/>
    <w:rsid w:val="005A3C22"/>
    <w:rsid w:val="005A48B5"/>
    <w:rsid w:val="005A4D8A"/>
    <w:rsid w:val="005A4F38"/>
    <w:rsid w:val="005A6312"/>
    <w:rsid w:val="005A6596"/>
    <w:rsid w:val="005A6B3C"/>
    <w:rsid w:val="005A7E44"/>
    <w:rsid w:val="005B0584"/>
    <w:rsid w:val="005B0C26"/>
    <w:rsid w:val="005B304E"/>
    <w:rsid w:val="005B3645"/>
    <w:rsid w:val="005B3837"/>
    <w:rsid w:val="005B49F6"/>
    <w:rsid w:val="005B5B3C"/>
    <w:rsid w:val="005B6CD1"/>
    <w:rsid w:val="005B7477"/>
    <w:rsid w:val="005B74BD"/>
    <w:rsid w:val="005C0BC3"/>
    <w:rsid w:val="005C19A4"/>
    <w:rsid w:val="005C2422"/>
    <w:rsid w:val="005C2DC8"/>
    <w:rsid w:val="005C322D"/>
    <w:rsid w:val="005C3B69"/>
    <w:rsid w:val="005C42D7"/>
    <w:rsid w:val="005C4ECD"/>
    <w:rsid w:val="005C61A7"/>
    <w:rsid w:val="005C6CA9"/>
    <w:rsid w:val="005D02E9"/>
    <w:rsid w:val="005D07D9"/>
    <w:rsid w:val="005D08B1"/>
    <w:rsid w:val="005D0B46"/>
    <w:rsid w:val="005D0C3A"/>
    <w:rsid w:val="005D1B8F"/>
    <w:rsid w:val="005D2576"/>
    <w:rsid w:val="005D4260"/>
    <w:rsid w:val="005D443A"/>
    <w:rsid w:val="005D4B9C"/>
    <w:rsid w:val="005D5180"/>
    <w:rsid w:val="005D5B19"/>
    <w:rsid w:val="005D5B8C"/>
    <w:rsid w:val="005D62FB"/>
    <w:rsid w:val="005D7505"/>
    <w:rsid w:val="005E0672"/>
    <w:rsid w:val="005E08F1"/>
    <w:rsid w:val="005E16CB"/>
    <w:rsid w:val="005E1CA0"/>
    <w:rsid w:val="005E2DAD"/>
    <w:rsid w:val="005E4290"/>
    <w:rsid w:val="005E742E"/>
    <w:rsid w:val="005E77AA"/>
    <w:rsid w:val="005F089B"/>
    <w:rsid w:val="005F11FE"/>
    <w:rsid w:val="005F1423"/>
    <w:rsid w:val="005F1508"/>
    <w:rsid w:val="005F16A6"/>
    <w:rsid w:val="005F3E02"/>
    <w:rsid w:val="005F4867"/>
    <w:rsid w:val="005F4AA7"/>
    <w:rsid w:val="005F61F9"/>
    <w:rsid w:val="005F7940"/>
    <w:rsid w:val="006014A6"/>
    <w:rsid w:val="00601FA6"/>
    <w:rsid w:val="0060222A"/>
    <w:rsid w:val="00602C12"/>
    <w:rsid w:val="00605284"/>
    <w:rsid w:val="00605607"/>
    <w:rsid w:val="00606C2F"/>
    <w:rsid w:val="00606D5A"/>
    <w:rsid w:val="00610BF9"/>
    <w:rsid w:val="00611038"/>
    <w:rsid w:val="00613144"/>
    <w:rsid w:val="00614BDE"/>
    <w:rsid w:val="00614D17"/>
    <w:rsid w:val="00616812"/>
    <w:rsid w:val="00616A56"/>
    <w:rsid w:val="00617379"/>
    <w:rsid w:val="00617C38"/>
    <w:rsid w:val="0062088A"/>
    <w:rsid w:val="00620DED"/>
    <w:rsid w:val="00621A10"/>
    <w:rsid w:val="0062359D"/>
    <w:rsid w:val="00623A30"/>
    <w:rsid w:val="00624B54"/>
    <w:rsid w:val="006267DF"/>
    <w:rsid w:val="00626B03"/>
    <w:rsid w:val="00626D4C"/>
    <w:rsid w:val="00627DDF"/>
    <w:rsid w:val="00630EEF"/>
    <w:rsid w:val="00631086"/>
    <w:rsid w:val="006313A4"/>
    <w:rsid w:val="00631714"/>
    <w:rsid w:val="00632786"/>
    <w:rsid w:val="00632FFA"/>
    <w:rsid w:val="0063381F"/>
    <w:rsid w:val="00633D28"/>
    <w:rsid w:val="00637A7F"/>
    <w:rsid w:val="00640C85"/>
    <w:rsid w:val="006415E5"/>
    <w:rsid w:val="006423F3"/>
    <w:rsid w:val="00642C8F"/>
    <w:rsid w:val="00642DDA"/>
    <w:rsid w:val="006430C2"/>
    <w:rsid w:val="00643FBF"/>
    <w:rsid w:val="006457E2"/>
    <w:rsid w:val="006457EB"/>
    <w:rsid w:val="00645BFA"/>
    <w:rsid w:val="00646FA6"/>
    <w:rsid w:val="00647621"/>
    <w:rsid w:val="0065079F"/>
    <w:rsid w:val="00651D01"/>
    <w:rsid w:val="0065481D"/>
    <w:rsid w:val="0065547C"/>
    <w:rsid w:val="00655BFE"/>
    <w:rsid w:val="00656E59"/>
    <w:rsid w:val="006574B2"/>
    <w:rsid w:val="0066066A"/>
    <w:rsid w:val="00660E3F"/>
    <w:rsid w:val="00661537"/>
    <w:rsid w:val="0066279C"/>
    <w:rsid w:val="006629D3"/>
    <w:rsid w:val="0066376E"/>
    <w:rsid w:val="00664973"/>
    <w:rsid w:val="006668CC"/>
    <w:rsid w:val="00666D44"/>
    <w:rsid w:val="00667F3C"/>
    <w:rsid w:val="006704B4"/>
    <w:rsid w:val="006709BB"/>
    <w:rsid w:val="00670B36"/>
    <w:rsid w:val="006720D2"/>
    <w:rsid w:val="00672640"/>
    <w:rsid w:val="00672EA1"/>
    <w:rsid w:val="00673B8F"/>
    <w:rsid w:val="00673D5C"/>
    <w:rsid w:val="00675B2C"/>
    <w:rsid w:val="0067610C"/>
    <w:rsid w:val="00676251"/>
    <w:rsid w:val="00680957"/>
    <w:rsid w:val="00681352"/>
    <w:rsid w:val="006815B3"/>
    <w:rsid w:val="006816B2"/>
    <w:rsid w:val="00681BB5"/>
    <w:rsid w:val="00683C6A"/>
    <w:rsid w:val="00684A2F"/>
    <w:rsid w:val="00685A04"/>
    <w:rsid w:val="00685E90"/>
    <w:rsid w:val="00686657"/>
    <w:rsid w:val="00686E43"/>
    <w:rsid w:val="006872E5"/>
    <w:rsid w:val="00687330"/>
    <w:rsid w:val="00691724"/>
    <w:rsid w:val="006918BC"/>
    <w:rsid w:val="00692F01"/>
    <w:rsid w:val="00693072"/>
    <w:rsid w:val="00694ACD"/>
    <w:rsid w:val="006963E7"/>
    <w:rsid w:val="006967BC"/>
    <w:rsid w:val="00696DF9"/>
    <w:rsid w:val="0069723B"/>
    <w:rsid w:val="006A1B70"/>
    <w:rsid w:val="006A2400"/>
    <w:rsid w:val="006A2920"/>
    <w:rsid w:val="006A51E0"/>
    <w:rsid w:val="006A7069"/>
    <w:rsid w:val="006A761C"/>
    <w:rsid w:val="006A7B14"/>
    <w:rsid w:val="006B0909"/>
    <w:rsid w:val="006B27A6"/>
    <w:rsid w:val="006B3ED8"/>
    <w:rsid w:val="006B3EE7"/>
    <w:rsid w:val="006B4B4E"/>
    <w:rsid w:val="006B6850"/>
    <w:rsid w:val="006B6883"/>
    <w:rsid w:val="006B70C8"/>
    <w:rsid w:val="006B7687"/>
    <w:rsid w:val="006B7A2C"/>
    <w:rsid w:val="006B7B6B"/>
    <w:rsid w:val="006C01D0"/>
    <w:rsid w:val="006C1A66"/>
    <w:rsid w:val="006C2650"/>
    <w:rsid w:val="006C2FAB"/>
    <w:rsid w:val="006C30DE"/>
    <w:rsid w:val="006C3701"/>
    <w:rsid w:val="006C4E9F"/>
    <w:rsid w:val="006C5415"/>
    <w:rsid w:val="006C577A"/>
    <w:rsid w:val="006D00D2"/>
    <w:rsid w:val="006D05C3"/>
    <w:rsid w:val="006D0BAE"/>
    <w:rsid w:val="006D164B"/>
    <w:rsid w:val="006D2558"/>
    <w:rsid w:val="006D29A3"/>
    <w:rsid w:val="006D2A87"/>
    <w:rsid w:val="006D3910"/>
    <w:rsid w:val="006D3DC7"/>
    <w:rsid w:val="006D5703"/>
    <w:rsid w:val="006D5DDB"/>
    <w:rsid w:val="006D5FB0"/>
    <w:rsid w:val="006D631F"/>
    <w:rsid w:val="006D67F2"/>
    <w:rsid w:val="006D68AA"/>
    <w:rsid w:val="006D6FCD"/>
    <w:rsid w:val="006E02AA"/>
    <w:rsid w:val="006E0A08"/>
    <w:rsid w:val="006E1374"/>
    <w:rsid w:val="006E16E1"/>
    <w:rsid w:val="006E1C29"/>
    <w:rsid w:val="006E1F40"/>
    <w:rsid w:val="006E68E0"/>
    <w:rsid w:val="006F0BC2"/>
    <w:rsid w:val="006F2B5C"/>
    <w:rsid w:val="006F3147"/>
    <w:rsid w:val="006F314E"/>
    <w:rsid w:val="006F3661"/>
    <w:rsid w:val="006F3A78"/>
    <w:rsid w:val="006F4138"/>
    <w:rsid w:val="006F459A"/>
    <w:rsid w:val="007001B6"/>
    <w:rsid w:val="00700503"/>
    <w:rsid w:val="00700DAE"/>
    <w:rsid w:val="0070282D"/>
    <w:rsid w:val="00703881"/>
    <w:rsid w:val="00703E68"/>
    <w:rsid w:val="007040B5"/>
    <w:rsid w:val="00704919"/>
    <w:rsid w:val="00705575"/>
    <w:rsid w:val="0070663D"/>
    <w:rsid w:val="007069BD"/>
    <w:rsid w:val="00707713"/>
    <w:rsid w:val="00712017"/>
    <w:rsid w:val="00714B5E"/>
    <w:rsid w:val="00714F64"/>
    <w:rsid w:val="00715FEB"/>
    <w:rsid w:val="00716372"/>
    <w:rsid w:val="00720FA0"/>
    <w:rsid w:val="00721C01"/>
    <w:rsid w:val="00722CA2"/>
    <w:rsid w:val="007236EA"/>
    <w:rsid w:val="0072390D"/>
    <w:rsid w:val="007245DC"/>
    <w:rsid w:val="007256B9"/>
    <w:rsid w:val="00725FF1"/>
    <w:rsid w:val="00726AD3"/>
    <w:rsid w:val="00727DE9"/>
    <w:rsid w:val="00730D5E"/>
    <w:rsid w:val="00731420"/>
    <w:rsid w:val="007320B0"/>
    <w:rsid w:val="007325E5"/>
    <w:rsid w:val="00732AF2"/>
    <w:rsid w:val="007333F4"/>
    <w:rsid w:val="0073345E"/>
    <w:rsid w:val="00734069"/>
    <w:rsid w:val="00736C4B"/>
    <w:rsid w:val="00736D60"/>
    <w:rsid w:val="00736DA7"/>
    <w:rsid w:val="00737494"/>
    <w:rsid w:val="00737522"/>
    <w:rsid w:val="00741D0D"/>
    <w:rsid w:val="007423E4"/>
    <w:rsid w:val="0074280C"/>
    <w:rsid w:val="00743C5E"/>
    <w:rsid w:val="00745BD1"/>
    <w:rsid w:val="00746CB4"/>
    <w:rsid w:val="00747AE0"/>
    <w:rsid w:val="00750114"/>
    <w:rsid w:val="007506A5"/>
    <w:rsid w:val="0075138F"/>
    <w:rsid w:val="00751CBF"/>
    <w:rsid w:val="007523DB"/>
    <w:rsid w:val="007539CC"/>
    <w:rsid w:val="00754A3A"/>
    <w:rsid w:val="00755033"/>
    <w:rsid w:val="007564D8"/>
    <w:rsid w:val="0075672C"/>
    <w:rsid w:val="00756A83"/>
    <w:rsid w:val="00757DF0"/>
    <w:rsid w:val="00757EE6"/>
    <w:rsid w:val="007655A7"/>
    <w:rsid w:val="007667A5"/>
    <w:rsid w:val="007667B2"/>
    <w:rsid w:val="00766968"/>
    <w:rsid w:val="00771908"/>
    <w:rsid w:val="00772B90"/>
    <w:rsid w:val="00773B0B"/>
    <w:rsid w:val="0077417C"/>
    <w:rsid w:val="00774E2F"/>
    <w:rsid w:val="00775540"/>
    <w:rsid w:val="0077687E"/>
    <w:rsid w:val="00777393"/>
    <w:rsid w:val="00780A73"/>
    <w:rsid w:val="007825FD"/>
    <w:rsid w:val="007827EF"/>
    <w:rsid w:val="007829F2"/>
    <w:rsid w:val="00782F90"/>
    <w:rsid w:val="00784504"/>
    <w:rsid w:val="0078611C"/>
    <w:rsid w:val="0078693F"/>
    <w:rsid w:val="00787ACF"/>
    <w:rsid w:val="00790152"/>
    <w:rsid w:val="007908E9"/>
    <w:rsid w:val="00790F79"/>
    <w:rsid w:val="0079264A"/>
    <w:rsid w:val="00792B81"/>
    <w:rsid w:val="00792EE4"/>
    <w:rsid w:val="00793473"/>
    <w:rsid w:val="00793705"/>
    <w:rsid w:val="0079543F"/>
    <w:rsid w:val="00797F81"/>
    <w:rsid w:val="007A06D8"/>
    <w:rsid w:val="007A0F5B"/>
    <w:rsid w:val="007A1136"/>
    <w:rsid w:val="007A3B6F"/>
    <w:rsid w:val="007A4195"/>
    <w:rsid w:val="007A57EC"/>
    <w:rsid w:val="007A687D"/>
    <w:rsid w:val="007A6E9B"/>
    <w:rsid w:val="007A7BC4"/>
    <w:rsid w:val="007B0387"/>
    <w:rsid w:val="007B2E90"/>
    <w:rsid w:val="007B3664"/>
    <w:rsid w:val="007B4852"/>
    <w:rsid w:val="007B4DA0"/>
    <w:rsid w:val="007B5444"/>
    <w:rsid w:val="007B5685"/>
    <w:rsid w:val="007B6392"/>
    <w:rsid w:val="007B6EC2"/>
    <w:rsid w:val="007B7CC6"/>
    <w:rsid w:val="007B7E68"/>
    <w:rsid w:val="007C0EE4"/>
    <w:rsid w:val="007C12B0"/>
    <w:rsid w:val="007C1D1B"/>
    <w:rsid w:val="007C26BE"/>
    <w:rsid w:val="007C2C94"/>
    <w:rsid w:val="007C2EE4"/>
    <w:rsid w:val="007C3D71"/>
    <w:rsid w:val="007C410B"/>
    <w:rsid w:val="007C41D3"/>
    <w:rsid w:val="007C4433"/>
    <w:rsid w:val="007C4EF5"/>
    <w:rsid w:val="007C5FC1"/>
    <w:rsid w:val="007C6393"/>
    <w:rsid w:val="007C67BC"/>
    <w:rsid w:val="007C7150"/>
    <w:rsid w:val="007D037B"/>
    <w:rsid w:val="007D1047"/>
    <w:rsid w:val="007D206D"/>
    <w:rsid w:val="007D3FDA"/>
    <w:rsid w:val="007D4512"/>
    <w:rsid w:val="007D5F3E"/>
    <w:rsid w:val="007D6163"/>
    <w:rsid w:val="007D649C"/>
    <w:rsid w:val="007D75E8"/>
    <w:rsid w:val="007E1C8C"/>
    <w:rsid w:val="007E2E08"/>
    <w:rsid w:val="007E2FD9"/>
    <w:rsid w:val="007E34AE"/>
    <w:rsid w:val="007E5594"/>
    <w:rsid w:val="007E58BF"/>
    <w:rsid w:val="007E6606"/>
    <w:rsid w:val="007E7A11"/>
    <w:rsid w:val="007F05A9"/>
    <w:rsid w:val="007F10E2"/>
    <w:rsid w:val="007F1A63"/>
    <w:rsid w:val="007F27B9"/>
    <w:rsid w:val="007F332E"/>
    <w:rsid w:val="007F451D"/>
    <w:rsid w:val="007F5AB4"/>
    <w:rsid w:val="007F6DF8"/>
    <w:rsid w:val="007F6E2E"/>
    <w:rsid w:val="007F7475"/>
    <w:rsid w:val="00800DAB"/>
    <w:rsid w:val="00801336"/>
    <w:rsid w:val="00801F0E"/>
    <w:rsid w:val="008023CB"/>
    <w:rsid w:val="008027F5"/>
    <w:rsid w:val="00802837"/>
    <w:rsid w:val="008029C8"/>
    <w:rsid w:val="00802C0D"/>
    <w:rsid w:val="00802C18"/>
    <w:rsid w:val="00802DA9"/>
    <w:rsid w:val="00805665"/>
    <w:rsid w:val="00805BD3"/>
    <w:rsid w:val="00806F91"/>
    <w:rsid w:val="008071C0"/>
    <w:rsid w:val="00813067"/>
    <w:rsid w:val="00814847"/>
    <w:rsid w:val="00814872"/>
    <w:rsid w:val="0081583E"/>
    <w:rsid w:val="00815EAB"/>
    <w:rsid w:val="00816E56"/>
    <w:rsid w:val="00817339"/>
    <w:rsid w:val="00817CFA"/>
    <w:rsid w:val="00821B66"/>
    <w:rsid w:val="00822E25"/>
    <w:rsid w:val="00823301"/>
    <w:rsid w:val="008233C9"/>
    <w:rsid w:val="008238B2"/>
    <w:rsid w:val="0082447C"/>
    <w:rsid w:val="0082455F"/>
    <w:rsid w:val="00824DA4"/>
    <w:rsid w:val="00824E0C"/>
    <w:rsid w:val="00826A4B"/>
    <w:rsid w:val="00827E35"/>
    <w:rsid w:val="00831DF5"/>
    <w:rsid w:val="008324F1"/>
    <w:rsid w:val="0083254C"/>
    <w:rsid w:val="00832E0F"/>
    <w:rsid w:val="008345D9"/>
    <w:rsid w:val="0083650C"/>
    <w:rsid w:val="00836AF9"/>
    <w:rsid w:val="00836D22"/>
    <w:rsid w:val="0083772A"/>
    <w:rsid w:val="0084067A"/>
    <w:rsid w:val="008415BC"/>
    <w:rsid w:val="0084250E"/>
    <w:rsid w:val="00842B62"/>
    <w:rsid w:val="008439B5"/>
    <w:rsid w:val="00844012"/>
    <w:rsid w:val="008446E5"/>
    <w:rsid w:val="00844EF2"/>
    <w:rsid w:val="00845ECE"/>
    <w:rsid w:val="00846683"/>
    <w:rsid w:val="00846905"/>
    <w:rsid w:val="00846FC3"/>
    <w:rsid w:val="008477AA"/>
    <w:rsid w:val="00850C2E"/>
    <w:rsid w:val="00850FE5"/>
    <w:rsid w:val="00853BE4"/>
    <w:rsid w:val="00854FDB"/>
    <w:rsid w:val="00855E3E"/>
    <w:rsid w:val="00857029"/>
    <w:rsid w:val="008571CA"/>
    <w:rsid w:val="00857816"/>
    <w:rsid w:val="00857E6F"/>
    <w:rsid w:val="008601CD"/>
    <w:rsid w:val="00860CC8"/>
    <w:rsid w:val="00861525"/>
    <w:rsid w:val="008667B7"/>
    <w:rsid w:val="00866869"/>
    <w:rsid w:val="00866F0A"/>
    <w:rsid w:val="00867C9A"/>
    <w:rsid w:val="00872794"/>
    <w:rsid w:val="008728C2"/>
    <w:rsid w:val="00872AD0"/>
    <w:rsid w:val="00872AE3"/>
    <w:rsid w:val="00872F9E"/>
    <w:rsid w:val="00873265"/>
    <w:rsid w:val="00874152"/>
    <w:rsid w:val="008741FC"/>
    <w:rsid w:val="008749A8"/>
    <w:rsid w:val="008755DB"/>
    <w:rsid w:val="008763F5"/>
    <w:rsid w:val="00877388"/>
    <w:rsid w:val="008803B6"/>
    <w:rsid w:val="0088079E"/>
    <w:rsid w:val="00883F4F"/>
    <w:rsid w:val="0088457E"/>
    <w:rsid w:val="00884643"/>
    <w:rsid w:val="008854F2"/>
    <w:rsid w:val="00886955"/>
    <w:rsid w:val="008869DB"/>
    <w:rsid w:val="00886C74"/>
    <w:rsid w:val="00886D43"/>
    <w:rsid w:val="0088758F"/>
    <w:rsid w:val="00890521"/>
    <w:rsid w:val="008906F6"/>
    <w:rsid w:val="00890A6D"/>
    <w:rsid w:val="00890DD0"/>
    <w:rsid w:val="00894501"/>
    <w:rsid w:val="0089582F"/>
    <w:rsid w:val="008967F5"/>
    <w:rsid w:val="00896B4A"/>
    <w:rsid w:val="00897310"/>
    <w:rsid w:val="008975FE"/>
    <w:rsid w:val="008A0619"/>
    <w:rsid w:val="008A13C2"/>
    <w:rsid w:val="008A158C"/>
    <w:rsid w:val="008A3E38"/>
    <w:rsid w:val="008A4775"/>
    <w:rsid w:val="008A4882"/>
    <w:rsid w:val="008A520D"/>
    <w:rsid w:val="008A563D"/>
    <w:rsid w:val="008A7EEA"/>
    <w:rsid w:val="008B0B03"/>
    <w:rsid w:val="008B0D50"/>
    <w:rsid w:val="008B0D6D"/>
    <w:rsid w:val="008B1A6B"/>
    <w:rsid w:val="008B30FF"/>
    <w:rsid w:val="008B6058"/>
    <w:rsid w:val="008B64BD"/>
    <w:rsid w:val="008B6615"/>
    <w:rsid w:val="008B7BAA"/>
    <w:rsid w:val="008C0708"/>
    <w:rsid w:val="008C0936"/>
    <w:rsid w:val="008C251A"/>
    <w:rsid w:val="008C3A50"/>
    <w:rsid w:val="008C4A5B"/>
    <w:rsid w:val="008C4E35"/>
    <w:rsid w:val="008C6FB0"/>
    <w:rsid w:val="008C7277"/>
    <w:rsid w:val="008D0005"/>
    <w:rsid w:val="008D0656"/>
    <w:rsid w:val="008D082C"/>
    <w:rsid w:val="008D08AA"/>
    <w:rsid w:val="008D1055"/>
    <w:rsid w:val="008D37D1"/>
    <w:rsid w:val="008D3AAC"/>
    <w:rsid w:val="008D4265"/>
    <w:rsid w:val="008D4608"/>
    <w:rsid w:val="008D4C2E"/>
    <w:rsid w:val="008D6F67"/>
    <w:rsid w:val="008D6FFE"/>
    <w:rsid w:val="008E1108"/>
    <w:rsid w:val="008E1483"/>
    <w:rsid w:val="008E4B8C"/>
    <w:rsid w:val="008E5728"/>
    <w:rsid w:val="008E6206"/>
    <w:rsid w:val="008E674A"/>
    <w:rsid w:val="008E7040"/>
    <w:rsid w:val="008F01E5"/>
    <w:rsid w:val="008F03AF"/>
    <w:rsid w:val="008F15AE"/>
    <w:rsid w:val="008F1643"/>
    <w:rsid w:val="008F17FD"/>
    <w:rsid w:val="008F2749"/>
    <w:rsid w:val="008F2838"/>
    <w:rsid w:val="008F3744"/>
    <w:rsid w:val="008F3CB1"/>
    <w:rsid w:val="008F3F45"/>
    <w:rsid w:val="008F414B"/>
    <w:rsid w:val="008F47BB"/>
    <w:rsid w:val="008F596C"/>
    <w:rsid w:val="008F64D5"/>
    <w:rsid w:val="008F7AA1"/>
    <w:rsid w:val="00900CB2"/>
    <w:rsid w:val="00900F6B"/>
    <w:rsid w:val="00902CC3"/>
    <w:rsid w:val="00902FEB"/>
    <w:rsid w:val="009032CE"/>
    <w:rsid w:val="00903DA0"/>
    <w:rsid w:val="00904EFA"/>
    <w:rsid w:val="009050A0"/>
    <w:rsid w:val="00905E43"/>
    <w:rsid w:val="00906606"/>
    <w:rsid w:val="00906E0A"/>
    <w:rsid w:val="00907DA6"/>
    <w:rsid w:val="00910402"/>
    <w:rsid w:val="00910859"/>
    <w:rsid w:val="0091314C"/>
    <w:rsid w:val="00914CBC"/>
    <w:rsid w:val="00915931"/>
    <w:rsid w:val="009201C7"/>
    <w:rsid w:val="009203CB"/>
    <w:rsid w:val="0092266D"/>
    <w:rsid w:val="0092319B"/>
    <w:rsid w:val="00923DC4"/>
    <w:rsid w:val="00924656"/>
    <w:rsid w:val="00924913"/>
    <w:rsid w:val="00924FD6"/>
    <w:rsid w:val="009255B9"/>
    <w:rsid w:val="00926535"/>
    <w:rsid w:val="00926AC8"/>
    <w:rsid w:val="00927F7A"/>
    <w:rsid w:val="00927FE4"/>
    <w:rsid w:val="00930313"/>
    <w:rsid w:val="00930B71"/>
    <w:rsid w:val="00930E2C"/>
    <w:rsid w:val="00932911"/>
    <w:rsid w:val="0093663C"/>
    <w:rsid w:val="009372BF"/>
    <w:rsid w:val="00940F50"/>
    <w:rsid w:val="00941EEC"/>
    <w:rsid w:val="009444A0"/>
    <w:rsid w:val="009455CE"/>
    <w:rsid w:val="00945E6C"/>
    <w:rsid w:val="00946959"/>
    <w:rsid w:val="00947A44"/>
    <w:rsid w:val="0095046E"/>
    <w:rsid w:val="00950A8D"/>
    <w:rsid w:val="00951438"/>
    <w:rsid w:val="0095173B"/>
    <w:rsid w:val="00952678"/>
    <w:rsid w:val="00952E16"/>
    <w:rsid w:val="00953146"/>
    <w:rsid w:val="00953DD2"/>
    <w:rsid w:val="00954DEA"/>
    <w:rsid w:val="00956FFB"/>
    <w:rsid w:val="00957FDA"/>
    <w:rsid w:val="009611E1"/>
    <w:rsid w:val="00962DA3"/>
    <w:rsid w:val="00963CC6"/>
    <w:rsid w:val="00963DC4"/>
    <w:rsid w:val="009646CD"/>
    <w:rsid w:val="00964EB4"/>
    <w:rsid w:val="009657E7"/>
    <w:rsid w:val="00966E04"/>
    <w:rsid w:val="009671A8"/>
    <w:rsid w:val="009678B8"/>
    <w:rsid w:val="00967ED0"/>
    <w:rsid w:val="00970CBA"/>
    <w:rsid w:val="00971115"/>
    <w:rsid w:val="009716D9"/>
    <w:rsid w:val="00972184"/>
    <w:rsid w:val="00972ED1"/>
    <w:rsid w:val="009737E5"/>
    <w:rsid w:val="00973F7B"/>
    <w:rsid w:val="0097420E"/>
    <w:rsid w:val="00974DCE"/>
    <w:rsid w:val="009769BC"/>
    <w:rsid w:val="009769D9"/>
    <w:rsid w:val="00981AC0"/>
    <w:rsid w:val="0098253A"/>
    <w:rsid w:val="00982B6E"/>
    <w:rsid w:val="009835C4"/>
    <w:rsid w:val="00984E71"/>
    <w:rsid w:val="00985883"/>
    <w:rsid w:val="00986259"/>
    <w:rsid w:val="00987714"/>
    <w:rsid w:val="00987F10"/>
    <w:rsid w:val="0099002C"/>
    <w:rsid w:val="00990597"/>
    <w:rsid w:val="00990618"/>
    <w:rsid w:val="00990FC5"/>
    <w:rsid w:val="0099104E"/>
    <w:rsid w:val="009918E5"/>
    <w:rsid w:val="00991B03"/>
    <w:rsid w:val="00991F41"/>
    <w:rsid w:val="009925D2"/>
    <w:rsid w:val="00992BDF"/>
    <w:rsid w:val="00992D7E"/>
    <w:rsid w:val="00992DC1"/>
    <w:rsid w:val="00992DFB"/>
    <w:rsid w:val="00993B10"/>
    <w:rsid w:val="00995085"/>
    <w:rsid w:val="00995E4E"/>
    <w:rsid w:val="009974D2"/>
    <w:rsid w:val="009A0725"/>
    <w:rsid w:val="009A1C4F"/>
    <w:rsid w:val="009A4036"/>
    <w:rsid w:val="009A4B3C"/>
    <w:rsid w:val="009A5C24"/>
    <w:rsid w:val="009B2853"/>
    <w:rsid w:val="009B2A25"/>
    <w:rsid w:val="009B32CE"/>
    <w:rsid w:val="009B3FCF"/>
    <w:rsid w:val="009B4054"/>
    <w:rsid w:val="009B4B26"/>
    <w:rsid w:val="009B5B38"/>
    <w:rsid w:val="009B5C5B"/>
    <w:rsid w:val="009B6350"/>
    <w:rsid w:val="009B6603"/>
    <w:rsid w:val="009B662B"/>
    <w:rsid w:val="009B7FC2"/>
    <w:rsid w:val="009C2B23"/>
    <w:rsid w:val="009C2D25"/>
    <w:rsid w:val="009C3769"/>
    <w:rsid w:val="009C43EF"/>
    <w:rsid w:val="009C7BF9"/>
    <w:rsid w:val="009C7DA0"/>
    <w:rsid w:val="009D0C85"/>
    <w:rsid w:val="009D295D"/>
    <w:rsid w:val="009D4806"/>
    <w:rsid w:val="009D4A93"/>
    <w:rsid w:val="009D4BEC"/>
    <w:rsid w:val="009D53BF"/>
    <w:rsid w:val="009D67C6"/>
    <w:rsid w:val="009E0078"/>
    <w:rsid w:val="009E0743"/>
    <w:rsid w:val="009E19CA"/>
    <w:rsid w:val="009E2289"/>
    <w:rsid w:val="009E2C83"/>
    <w:rsid w:val="009E4447"/>
    <w:rsid w:val="009E74C4"/>
    <w:rsid w:val="009E7C27"/>
    <w:rsid w:val="009F0CE4"/>
    <w:rsid w:val="009F0E71"/>
    <w:rsid w:val="009F0E7D"/>
    <w:rsid w:val="009F1CD4"/>
    <w:rsid w:val="009F3F13"/>
    <w:rsid w:val="009F3F79"/>
    <w:rsid w:val="009F4D13"/>
    <w:rsid w:val="009F71B3"/>
    <w:rsid w:val="009F74AF"/>
    <w:rsid w:val="009F7AC3"/>
    <w:rsid w:val="009F7F56"/>
    <w:rsid w:val="00A00F44"/>
    <w:rsid w:val="00A0141E"/>
    <w:rsid w:val="00A01D6F"/>
    <w:rsid w:val="00A0241B"/>
    <w:rsid w:val="00A02903"/>
    <w:rsid w:val="00A032E9"/>
    <w:rsid w:val="00A033CB"/>
    <w:rsid w:val="00A049AA"/>
    <w:rsid w:val="00A053E1"/>
    <w:rsid w:val="00A06054"/>
    <w:rsid w:val="00A06D7F"/>
    <w:rsid w:val="00A070E2"/>
    <w:rsid w:val="00A07129"/>
    <w:rsid w:val="00A1004C"/>
    <w:rsid w:val="00A1036D"/>
    <w:rsid w:val="00A109C7"/>
    <w:rsid w:val="00A1119E"/>
    <w:rsid w:val="00A11A21"/>
    <w:rsid w:val="00A12359"/>
    <w:rsid w:val="00A1290D"/>
    <w:rsid w:val="00A139B7"/>
    <w:rsid w:val="00A14329"/>
    <w:rsid w:val="00A15227"/>
    <w:rsid w:val="00A15465"/>
    <w:rsid w:val="00A15740"/>
    <w:rsid w:val="00A15F00"/>
    <w:rsid w:val="00A160FD"/>
    <w:rsid w:val="00A1761A"/>
    <w:rsid w:val="00A17727"/>
    <w:rsid w:val="00A178DB"/>
    <w:rsid w:val="00A178DF"/>
    <w:rsid w:val="00A17DBC"/>
    <w:rsid w:val="00A20086"/>
    <w:rsid w:val="00A200C1"/>
    <w:rsid w:val="00A21F2C"/>
    <w:rsid w:val="00A222EF"/>
    <w:rsid w:val="00A23488"/>
    <w:rsid w:val="00A24218"/>
    <w:rsid w:val="00A2588E"/>
    <w:rsid w:val="00A25F91"/>
    <w:rsid w:val="00A2610A"/>
    <w:rsid w:val="00A26EA6"/>
    <w:rsid w:val="00A2726B"/>
    <w:rsid w:val="00A30237"/>
    <w:rsid w:val="00A3047C"/>
    <w:rsid w:val="00A3088C"/>
    <w:rsid w:val="00A3249A"/>
    <w:rsid w:val="00A3264D"/>
    <w:rsid w:val="00A33A87"/>
    <w:rsid w:val="00A3416C"/>
    <w:rsid w:val="00A34B15"/>
    <w:rsid w:val="00A34DB4"/>
    <w:rsid w:val="00A356CB"/>
    <w:rsid w:val="00A3623D"/>
    <w:rsid w:val="00A36843"/>
    <w:rsid w:val="00A37C3E"/>
    <w:rsid w:val="00A37C63"/>
    <w:rsid w:val="00A40CD7"/>
    <w:rsid w:val="00A418B4"/>
    <w:rsid w:val="00A41C63"/>
    <w:rsid w:val="00A42291"/>
    <w:rsid w:val="00A42544"/>
    <w:rsid w:val="00A42B71"/>
    <w:rsid w:val="00A43C04"/>
    <w:rsid w:val="00A447C1"/>
    <w:rsid w:val="00A4485F"/>
    <w:rsid w:val="00A44EE4"/>
    <w:rsid w:val="00A45B66"/>
    <w:rsid w:val="00A46D61"/>
    <w:rsid w:val="00A46DE4"/>
    <w:rsid w:val="00A473B7"/>
    <w:rsid w:val="00A473DA"/>
    <w:rsid w:val="00A47917"/>
    <w:rsid w:val="00A47A4E"/>
    <w:rsid w:val="00A47EC7"/>
    <w:rsid w:val="00A5069D"/>
    <w:rsid w:val="00A526BE"/>
    <w:rsid w:val="00A53979"/>
    <w:rsid w:val="00A5465A"/>
    <w:rsid w:val="00A57370"/>
    <w:rsid w:val="00A60038"/>
    <w:rsid w:val="00A61B5B"/>
    <w:rsid w:val="00A61FD6"/>
    <w:rsid w:val="00A6274A"/>
    <w:rsid w:val="00A64F7E"/>
    <w:rsid w:val="00A6657E"/>
    <w:rsid w:val="00A666BF"/>
    <w:rsid w:val="00A66EF3"/>
    <w:rsid w:val="00A67D2F"/>
    <w:rsid w:val="00A708D3"/>
    <w:rsid w:val="00A70EC2"/>
    <w:rsid w:val="00A717E4"/>
    <w:rsid w:val="00A72167"/>
    <w:rsid w:val="00A721A6"/>
    <w:rsid w:val="00A72E8F"/>
    <w:rsid w:val="00A73062"/>
    <w:rsid w:val="00A74392"/>
    <w:rsid w:val="00A74EA2"/>
    <w:rsid w:val="00A75475"/>
    <w:rsid w:val="00A773ED"/>
    <w:rsid w:val="00A813A5"/>
    <w:rsid w:val="00A823D3"/>
    <w:rsid w:val="00A8255C"/>
    <w:rsid w:val="00A826D8"/>
    <w:rsid w:val="00A82AB5"/>
    <w:rsid w:val="00A82C0C"/>
    <w:rsid w:val="00A83858"/>
    <w:rsid w:val="00A84035"/>
    <w:rsid w:val="00A84E91"/>
    <w:rsid w:val="00A85393"/>
    <w:rsid w:val="00A85EFD"/>
    <w:rsid w:val="00A862B5"/>
    <w:rsid w:val="00A866CF"/>
    <w:rsid w:val="00A90817"/>
    <w:rsid w:val="00A90F72"/>
    <w:rsid w:val="00A926C8"/>
    <w:rsid w:val="00A93377"/>
    <w:rsid w:val="00A95024"/>
    <w:rsid w:val="00A958DB"/>
    <w:rsid w:val="00A97F5E"/>
    <w:rsid w:val="00AA13F7"/>
    <w:rsid w:val="00AA2700"/>
    <w:rsid w:val="00AA2EAA"/>
    <w:rsid w:val="00AA5191"/>
    <w:rsid w:val="00AA60A8"/>
    <w:rsid w:val="00AA66FE"/>
    <w:rsid w:val="00AA7F99"/>
    <w:rsid w:val="00AB0953"/>
    <w:rsid w:val="00AB1169"/>
    <w:rsid w:val="00AB1BFC"/>
    <w:rsid w:val="00AB22BC"/>
    <w:rsid w:val="00AB3BA5"/>
    <w:rsid w:val="00AB4FEE"/>
    <w:rsid w:val="00AB50F0"/>
    <w:rsid w:val="00AB5DE2"/>
    <w:rsid w:val="00AB6209"/>
    <w:rsid w:val="00AB7388"/>
    <w:rsid w:val="00AB7451"/>
    <w:rsid w:val="00AB7573"/>
    <w:rsid w:val="00AB7646"/>
    <w:rsid w:val="00AB77BF"/>
    <w:rsid w:val="00AB77C2"/>
    <w:rsid w:val="00AC0FD4"/>
    <w:rsid w:val="00AC1C98"/>
    <w:rsid w:val="00AC5090"/>
    <w:rsid w:val="00AC5628"/>
    <w:rsid w:val="00AC5D76"/>
    <w:rsid w:val="00AC5D95"/>
    <w:rsid w:val="00AC6A1F"/>
    <w:rsid w:val="00AC7CF2"/>
    <w:rsid w:val="00AD0BC0"/>
    <w:rsid w:val="00AD49EB"/>
    <w:rsid w:val="00AD4CE2"/>
    <w:rsid w:val="00AD5E1B"/>
    <w:rsid w:val="00AD61A7"/>
    <w:rsid w:val="00AE0BD9"/>
    <w:rsid w:val="00AE1146"/>
    <w:rsid w:val="00AE1273"/>
    <w:rsid w:val="00AE19A4"/>
    <w:rsid w:val="00AE1D87"/>
    <w:rsid w:val="00AE1F46"/>
    <w:rsid w:val="00AE2288"/>
    <w:rsid w:val="00AE3797"/>
    <w:rsid w:val="00AE4D1F"/>
    <w:rsid w:val="00AE5CB9"/>
    <w:rsid w:val="00AE5E13"/>
    <w:rsid w:val="00AE7546"/>
    <w:rsid w:val="00AE7822"/>
    <w:rsid w:val="00AE7A4B"/>
    <w:rsid w:val="00AE7F7D"/>
    <w:rsid w:val="00AF1571"/>
    <w:rsid w:val="00AF1C58"/>
    <w:rsid w:val="00AF2960"/>
    <w:rsid w:val="00AF305E"/>
    <w:rsid w:val="00AF3421"/>
    <w:rsid w:val="00AF4E5D"/>
    <w:rsid w:val="00AF5C63"/>
    <w:rsid w:val="00AF6CC2"/>
    <w:rsid w:val="00AF7C68"/>
    <w:rsid w:val="00B003F4"/>
    <w:rsid w:val="00B00AE8"/>
    <w:rsid w:val="00B020EA"/>
    <w:rsid w:val="00B074D4"/>
    <w:rsid w:val="00B10116"/>
    <w:rsid w:val="00B10F3C"/>
    <w:rsid w:val="00B1152D"/>
    <w:rsid w:val="00B116FD"/>
    <w:rsid w:val="00B12927"/>
    <w:rsid w:val="00B12C08"/>
    <w:rsid w:val="00B12DE3"/>
    <w:rsid w:val="00B14546"/>
    <w:rsid w:val="00B1507B"/>
    <w:rsid w:val="00B15207"/>
    <w:rsid w:val="00B164AD"/>
    <w:rsid w:val="00B16ADB"/>
    <w:rsid w:val="00B1735C"/>
    <w:rsid w:val="00B17B7C"/>
    <w:rsid w:val="00B17BF8"/>
    <w:rsid w:val="00B23A2F"/>
    <w:rsid w:val="00B25977"/>
    <w:rsid w:val="00B26387"/>
    <w:rsid w:val="00B26A6C"/>
    <w:rsid w:val="00B26E32"/>
    <w:rsid w:val="00B278BA"/>
    <w:rsid w:val="00B31385"/>
    <w:rsid w:val="00B32BC9"/>
    <w:rsid w:val="00B33389"/>
    <w:rsid w:val="00B33AD1"/>
    <w:rsid w:val="00B34C36"/>
    <w:rsid w:val="00B34CCA"/>
    <w:rsid w:val="00B3722E"/>
    <w:rsid w:val="00B3762A"/>
    <w:rsid w:val="00B37CB1"/>
    <w:rsid w:val="00B40DBB"/>
    <w:rsid w:val="00B4194E"/>
    <w:rsid w:val="00B42927"/>
    <w:rsid w:val="00B42D2C"/>
    <w:rsid w:val="00B4356F"/>
    <w:rsid w:val="00B43A85"/>
    <w:rsid w:val="00B445F5"/>
    <w:rsid w:val="00B45620"/>
    <w:rsid w:val="00B45861"/>
    <w:rsid w:val="00B45F3A"/>
    <w:rsid w:val="00B46AA6"/>
    <w:rsid w:val="00B46B21"/>
    <w:rsid w:val="00B46CBF"/>
    <w:rsid w:val="00B47761"/>
    <w:rsid w:val="00B47F40"/>
    <w:rsid w:val="00B50F24"/>
    <w:rsid w:val="00B5235A"/>
    <w:rsid w:val="00B52B01"/>
    <w:rsid w:val="00B53FEE"/>
    <w:rsid w:val="00B55147"/>
    <w:rsid w:val="00B5537C"/>
    <w:rsid w:val="00B55A88"/>
    <w:rsid w:val="00B57100"/>
    <w:rsid w:val="00B60CB5"/>
    <w:rsid w:val="00B610A6"/>
    <w:rsid w:val="00B617E0"/>
    <w:rsid w:val="00B6307C"/>
    <w:rsid w:val="00B63393"/>
    <w:rsid w:val="00B633B0"/>
    <w:rsid w:val="00B647D2"/>
    <w:rsid w:val="00B6552A"/>
    <w:rsid w:val="00B65C16"/>
    <w:rsid w:val="00B67999"/>
    <w:rsid w:val="00B70BCB"/>
    <w:rsid w:val="00B70CE1"/>
    <w:rsid w:val="00B715D6"/>
    <w:rsid w:val="00B71A72"/>
    <w:rsid w:val="00B73548"/>
    <w:rsid w:val="00B735A7"/>
    <w:rsid w:val="00B7713F"/>
    <w:rsid w:val="00B778CE"/>
    <w:rsid w:val="00B77C52"/>
    <w:rsid w:val="00B77C7D"/>
    <w:rsid w:val="00B83A26"/>
    <w:rsid w:val="00B83D3D"/>
    <w:rsid w:val="00B84835"/>
    <w:rsid w:val="00B864E4"/>
    <w:rsid w:val="00B87972"/>
    <w:rsid w:val="00B87E30"/>
    <w:rsid w:val="00B87F3C"/>
    <w:rsid w:val="00B9109C"/>
    <w:rsid w:val="00B911FE"/>
    <w:rsid w:val="00B9194F"/>
    <w:rsid w:val="00B91E0E"/>
    <w:rsid w:val="00B92393"/>
    <w:rsid w:val="00B968F6"/>
    <w:rsid w:val="00B9724D"/>
    <w:rsid w:val="00BA16DC"/>
    <w:rsid w:val="00BA1A86"/>
    <w:rsid w:val="00BA3B16"/>
    <w:rsid w:val="00BA4701"/>
    <w:rsid w:val="00BA4998"/>
    <w:rsid w:val="00BA4A35"/>
    <w:rsid w:val="00BA4A3C"/>
    <w:rsid w:val="00BA5728"/>
    <w:rsid w:val="00BA7349"/>
    <w:rsid w:val="00BA78D9"/>
    <w:rsid w:val="00BB0166"/>
    <w:rsid w:val="00BB2665"/>
    <w:rsid w:val="00BB2F28"/>
    <w:rsid w:val="00BB30E0"/>
    <w:rsid w:val="00BB623F"/>
    <w:rsid w:val="00BB6A96"/>
    <w:rsid w:val="00BB711D"/>
    <w:rsid w:val="00BB74A7"/>
    <w:rsid w:val="00BC0285"/>
    <w:rsid w:val="00BC0713"/>
    <w:rsid w:val="00BC0AA7"/>
    <w:rsid w:val="00BC1282"/>
    <w:rsid w:val="00BC16ED"/>
    <w:rsid w:val="00BC1A77"/>
    <w:rsid w:val="00BC1FA5"/>
    <w:rsid w:val="00BC4C72"/>
    <w:rsid w:val="00BC4E26"/>
    <w:rsid w:val="00BC6540"/>
    <w:rsid w:val="00BD0137"/>
    <w:rsid w:val="00BD02DF"/>
    <w:rsid w:val="00BD06F0"/>
    <w:rsid w:val="00BD1308"/>
    <w:rsid w:val="00BD1798"/>
    <w:rsid w:val="00BD4103"/>
    <w:rsid w:val="00BD47B3"/>
    <w:rsid w:val="00BD5FDC"/>
    <w:rsid w:val="00BD6E79"/>
    <w:rsid w:val="00BD72C7"/>
    <w:rsid w:val="00BD7C00"/>
    <w:rsid w:val="00BE19FA"/>
    <w:rsid w:val="00BE20B8"/>
    <w:rsid w:val="00BE27CC"/>
    <w:rsid w:val="00BE2DB1"/>
    <w:rsid w:val="00BE3334"/>
    <w:rsid w:val="00BE4862"/>
    <w:rsid w:val="00BE49AD"/>
    <w:rsid w:val="00BE5719"/>
    <w:rsid w:val="00BE662E"/>
    <w:rsid w:val="00BE7915"/>
    <w:rsid w:val="00BE7B4B"/>
    <w:rsid w:val="00BF0093"/>
    <w:rsid w:val="00BF0407"/>
    <w:rsid w:val="00BF069B"/>
    <w:rsid w:val="00BF12CA"/>
    <w:rsid w:val="00BF2679"/>
    <w:rsid w:val="00BF39AC"/>
    <w:rsid w:val="00BF5C5E"/>
    <w:rsid w:val="00BF5F3C"/>
    <w:rsid w:val="00BF6272"/>
    <w:rsid w:val="00BF6F13"/>
    <w:rsid w:val="00C01FF5"/>
    <w:rsid w:val="00C034A9"/>
    <w:rsid w:val="00C0414A"/>
    <w:rsid w:val="00C04A99"/>
    <w:rsid w:val="00C05C76"/>
    <w:rsid w:val="00C105FC"/>
    <w:rsid w:val="00C11028"/>
    <w:rsid w:val="00C1108D"/>
    <w:rsid w:val="00C155ED"/>
    <w:rsid w:val="00C15CF0"/>
    <w:rsid w:val="00C15F6E"/>
    <w:rsid w:val="00C16167"/>
    <w:rsid w:val="00C161D4"/>
    <w:rsid w:val="00C17568"/>
    <w:rsid w:val="00C20F29"/>
    <w:rsid w:val="00C25ACA"/>
    <w:rsid w:val="00C25D78"/>
    <w:rsid w:val="00C26653"/>
    <w:rsid w:val="00C2674D"/>
    <w:rsid w:val="00C26D56"/>
    <w:rsid w:val="00C27B94"/>
    <w:rsid w:val="00C3057F"/>
    <w:rsid w:val="00C30992"/>
    <w:rsid w:val="00C3184F"/>
    <w:rsid w:val="00C3188F"/>
    <w:rsid w:val="00C31E2D"/>
    <w:rsid w:val="00C31F51"/>
    <w:rsid w:val="00C31F8E"/>
    <w:rsid w:val="00C339A6"/>
    <w:rsid w:val="00C353D5"/>
    <w:rsid w:val="00C368CE"/>
    <w:rsid w:val="00C47570"/>
    <w:rsid w:val="00C5084F"/>
    <w:rsid w:val="00C521ED"/>
    <w:rsid w:val="00C524FA"/>
    <w:rsid w:val="00C5333E"/>
    <w:rsid w:val="00C553AE"/>
    <w:rsid w:val="00C558ED"/>
    <w:rsid w:val="00C55C66"/>
    <w:rsid w:val="00C56542"/>
    <w:rsid w:val="00C5658E"/>
    <w:rsid w:val="00C566AD"/>
    <w:rsid w:val="00C57441"/>
    <w:rsid w:val="00C57D2F"/>
    <w:rsid w:val="00C60691"/>
    <w:rsid w:val="00C61DD9"/>
    <w:rsid w:val="00C6206E"/>
    <w:rsid w:val="00C621B5"/>
    <w:rsid w:val="00C62E9C"/>
    <w:rsid w:val="00C63B7C"/>
    <w:rsid w:val="00C63CE2"/>
    <w:rsid w:val="00C65695"/>
    <w:rsid w:val="00C65A50"/>
    <w:rsid w:val="00C65B0A"/>
    <w:rsid w:val="00C664CC"/>
    <w:rsid w:val="00C66EC2"/>
    <w:rsid w:val="00C6719A"/>
    <w:rsid w:val="00C67289"/>
    <w:rsid w:val="00C707CC"/>
    <w:rsid w:val="00C70979"/>
    <w:rsid w:val="00C70B2E"/>
    <w:rsid w:val="00C71458"/>
    <w:rsid w:val="00C71602"/>
    <w:rsid w:val="00C722CF"/>
    <w:rsid w:val="00C7636F"/>
    <w:rsid w:val="00C76550"/>
    <w:rsid w:val="00C76B3D"/>
    <w:rsid w:val="00C76E83"/>
    <w:rsid w:val="00C775AE"/>
    <w:rsid w:val="00C77C77"/>
    <w:rsid w:val="00C80D8D"/>
    <w:rsid w:val="00C80F26"/>
    <w:rsid w:val="00C81B70"/>
    <w:rsid w:val="00C81C02"/>
    <w:rsid w:val="00C8324F"/>
    <w:rsid w:val="00C834CE"/>
    <w:rsid w:val="00C8473E"/>
    <w:rsid w:val="00C8480C"/>
    <w:rsid w:val="00C85489"/>
    <w:rsid w:val="00C862FA"/>
    <w:rsid w:val="00C87127"/>
    <w:rsid w:val="00C877B3"/>
    <w:rsid w:val="00C87980"/>
    <w:rsid w:val="00C87BC2"/>
    <w:rsid w:val="00C915F5"/>
    <w:rsid w:val="00C91D3D"/>
    <w:rsid w:val="00C92954"/>
    <w:rsid w:val="00C93922"/>
    <w:rsid w:val="00C93CB2"/>
    <w:rsid w:val="00C94211"/>
    <w:rsid w:val="00C947D4"/>
    <w:rsid w:val="00C94D70"/>
    <w:rsid w:val="00C94F8C"/>
    <w:rsid w:val="00C960DA"/>
    <w:rsid w:val="00C96A32"/>
    <w:rsid w:val="00C96A72"/>
    <w:rsid w:val="00CA0279"/>
    <w:rsid w:val="00CA2209"/>
    <w:rsid w:val="00CA2392"/>
    <w:rsid w:val="00CA2DAF"/>
    <w:rsid w:val="00CA42B8"/>
    <w:rsid w:val="00CA7EC9"/>
    <w:rsid w:val="00CB186B"/>
    <w:rsid w:val="00CB3F72"/>
    <w:rsid w:val="00CB53A1"/>
    <w:rsid w:val="00CB731C"/>
    <w:rsid w:val="00CB750A"/>
    <w:rsid w:val="00CC1C6B"/>
    <w:rsid w:val="00CC2BB4"/>
    <w:rsid w:val="00CC2EE1"/>
    <w:rsid w:val="00CC39D6"/>
    <w:rsid w:val="00CC44CD"/>
    <w:rsid w:val="00CC4A41"/>
    <w:rsid w:val="00CC4B1C"/>
    <w:rsid w:val="00CC4E6E"/>
    <w:rsid w:val="00CC58DF"/>
    <w:rsid w:val="00CC725D"/>
    <w:rsid w:val="00CC74A0"/>
    <w:rsid w:val="00CC7F4C"/>
    <w:rsid w:val="00CD1CDB"/>
    <w:rsid w:val="00CD2656"/>
    <w:rsid w:val="00CD26BF"/>
    <w:rsid w:val="00CD403D"/>
    <w:rsid w:val="00CD4112"/>
    <w:rsid w:val="00CD45D9"/>
    <w:rsid w:val="00CD49F3"/>
    <w:rsid w:val="00CD503F"/>
    <w:rsid w:val="00CD5163"/>
    <w:rsid w:val="00CD6C53"/>
    <w:rsid w:val="00CD6FD9"/>
    <w:rsid w:val="00CD7433"/>
    <w:rsid w:val="00CD7BF3"/>
    <w:rsid w:val="00CE002C"/>
    <w:rsid w:val="00CE04B6"/>
    <w:rsid w:val="00CE1310"/>
    <w:rsid w:val="00CE1EAF"/>
    <w:rsid w:val="00CE2BB5"/>
    <w:rsid w:val="00CE3EB1"/>
    <w:rsid w:val="00CE4708"/>
    <w:rsid w:val="00CE4B2D"/>
    <w:rsid w:val="00CE57FB"/>
    <w:rsid w:val="00CE61AF"/>
    <w:rsid w:val="00CE7EB0"/>
    <w:rsid w:val="00CF0187"/>
    <w:rsid w:val="00CF021D"/>
    <w:rsid w:val="00CF14CC"/>
    <w:rsid w:val="00CF1598"/>
    <w:rsid w:val="00CF29B5"/>
    <w:rsid w:val="00CF362F"/>
    <w:rsid w:val="00CF42AE"/>
    <w:rsid w:val="00CF4B58"/>
    <w:rsid w:val="00CF6546"/>
    <w:rsid w:val="00CF65C7"/>
    <w:rsid w:val="00CF6A32"/>
    <w:rsid w:val="00CF6A49"/>
    <w:rsid w:val="00CF73EB"/>
    <w:rsid w:val="00CF7B74"/>
    <w:rsid w:val="00D01FCE"/>
    <w:rsid w:val="00D03120"/>
    <w:rsid w:val="00D03828"/>
    <w:rsid w:val="00D041B7"/>
    <w:rsid w:val="00D04E38"/>
    <w:rsid w:val="00D05963"/>
    <w:rsid w:val="00D05D89"/>
    <w:rsid w:val="00D06619"/>
    <w:rsid w:val="00D06A43"/>
    <w:rsid w:val="00D106B5"/>
    <w:rsid w:val="00D11350"/>
    <w:rsid w:val="00D13FA6"/>
    <w:rsid w:val="00D1422E"/>
    <w:rsid w:val="00D149A2"/>
    <w:rsid w:val="00D20FD3"/>
    <w:rsid w:val="00D2131F"/>
    <w:rsid w:val="00D229ED"/>
    <w:rsid w:val="00D24394"/>
    <w:rsid w:val="00D24CBC"/>
    <w:rsid w:val="00D24F38"/>
    <w:rsid w:val="00D252FE"/>
    <w:rsid w:val="00D25A8A"/>
    <w:rsid w:val="00D26233"/>
    <w:rsid w:val="00D2774E"/>
    <w:rsid w:val="00D3010C"/>
    <w:rsid w:val="00D3084C"/>
    <w:rsid w:val="00D33049"/>
    <w:rsid w:val="00D330A1"/>
    <w:rsid w:val="00D334F7"/>
    <w:rsid w:val="00D33903"/>
    <w:rsid w:val="00D33A61"/>
    <w:rsid w:val="00D33CAF"/>
    <w:rsid w:val="00D359A1"/>
    <w:rsid w:val="00D361F2"/>
    <w:rsid w:val="00D4063E"/>
    <w:rsid w:val="00D40BC2"/>
    <w:rsid w:val="00D40D19"/>
    <w:rsid w:val="00D42299"/>
    <w:rsid w:val="00D42DCF"/>
    <w:rsid w:val="00D431F4"/>
    <w:rsid w:val="00D4383E"/>
    <w:rsid w:val="00D43893"/>
    <w:rsid w:val="00D443EB"/>
    <w:rsid w:val="00D44560"/>
    <w:rsid w:val="00D4574D"/>
    <w:rsid w:val="00D45B5A"/>
    <w:rsid w:val="00D46458"/>
    <w:rsid w:val="00D474E4"/>
    <w:rsid w:val="00D474EA"/>
    <w:rsid w:val="00D475C7"/>
    <w:rsid w:val="00D47AB7"/>
    <w:rsid w:val="00D502DC"/>
    <w:rsid w:val="00D50DA8"/>
    <w:rsid w:val="00D50E87"/>
    <w:rsid w:val="00D511BA"/>
    <w:rsid w:val="00D5252C"/>
    <w:rsid w:val="00D52807"/>
    <w:rsid w:val="00D52891"/>
    <w:rsid w:val="00D530C7"/>
    <w:rsid w:val="00D54682"/>
    <w:rsid w:val="00D547E4"/>
    <w:rsid w:val="00D567A9"/>
    <w:rsid w:val="00D568BF"/>
    <w:rsid w:val="00D57F44"/>
    <w:rsid w:val="00D60A49"/>
    <w:rsid w:val="00D60C9A"/>
    <w:rsid w:val="00D61519"/>
    <w:rsid w:val="00D623F8"/>
    <w:rsid w:val="00D62BDA"/>
    <w:rsid w:val="00D63CBC"/>
    <w:rsid w:val="00D63CBD"/>
    <w:rsid w:val="00D64101"/>
    <w:rsid w:val="00D643B0"/>
    <w:rsid w:val="00D66A77"/>
    <w:rsid w:val="00D70203"/>
    <w:rsid w:val="00D74288"/>
    <w:rsid w:val="00D74333"/>
    <w:rsid w:val="00D7528F"/>
    <w:rsid w:val="00D754F8"/>
    <w:rsid w:val="00D75BA4"/>
    <w:rsid w:val="00D77DC6"/>
    <w:rsid w:val="00D80562"/>
    <w:rsid w:val="00D81F78"/>
    <w:rsid w:val="00D83686"/>
    <w:rsid w:val="00D83F8E"/>
    <w:rsid w:val="00D8441E"/>
    <w:rsid w:val="00D848A8"/>
    <w:rsid w:val="00D84C87"/>
    <w:rsid w:val="00D85037"/>
    <w:rsid w:val="00D85C40"/>
    <w:rsid w:val="00D86550"/>
    <w:rsid w:val="00D868D5"/>
    <w:rsid w:val="00D92D09"/>
    <w:rsid w:val="00D9353E"/>
    <w:rsid w:val="00D9463D"/>
    <w:rsid w:val="00D968E9"/>
    <w:rsid w:val="00D97C69"/>
    <w:rsid w:val="00DA0AFC"/>
    <w:rsid w:val="00DA0B8D"/>
    <w:rsid w:val="00DA21DF"/>
    <w:rsid w:val="00DA2593"/>
    <w:rsid w:val="00DA3467"/>
    <w:rsid w:val="00DA42F0"/>
    <w:rsid w:val="00DA53F3"/>
    <w:rsid w:val="00DA69E5"/>
    <w:rsid w:val="00DA7407"/>
    <w:rsid w:val="00DA7C3C"/>
    <w:rsid w:val="00DB00A8"/>
    <w:rsid w:val="00DB0541"/>
    <w:rsid w:val="00DB07F7"/>
    <w:rsid w:val="00DB1282"/>
    <w:rsid w:val="00DB1BA0"/>
    <w:rsid w:val="00DB3773"/>
    <w:rsid w:val="00DB5026"/>
    <w:rsid w:val="00DB55B6"/>
    <w:rsid w:val="00DB595F"/>
    <w:rsid w:val="00DB6004"/>
    <w:rsid w:val="00DB660E"/>
    <w:rsid w:val="00DB6AB7"/>
    <w:rsid w:val="00DB7766"/>
    <w:rsid w:val="00DB7EAD"/>
    <w:rsid w:val="00DC0C79"/>
    <w:rsid w:val="00DC1BC0"/>
    <w:rsid w:val="00DC2035"/>
    <w:rsid w:val="00DC266C"/>
    <w:rsid w:val="00DC2A72"/>
    <w:rsid w:val="00DC2B8B"/>
    <w:rsid w:val="00DC4753"/>
    <w:rsid w:val="00DC5C0A"/>
    <w:rsid w:val="00DC6D4A"/>
    <w:rsid w:val="00DC713E"/>
    <w:rsid w:val="00DC72AB"/>
    <w:rsid w:val="00DD09D1"/>
    <w:rsid w:val="00DD0F12"/>
    <w:rsid w:val="00DD1B95"/>
    <w:rsid w:val="00DD47BD"/>
    <w:rsid w:val="00DD4ADE"/>
    <w:rsid w:val="00DD5058"/>
    <w:rsid w:val="00DD55EF"/>
    <w:rsid w:val="00DD571F"/>
    <w:rsid w:val="00DD75F5"/>
    <w:rsid w:val="00DD7D66"/>
    <w:rsid w:val="00DD7E37"/>
    <w:rsid w:val="00DE1385"/>
    <w:rsid w:val="00DE1732"/>
    <w:rsid w:val="00DE2983"/>
    <w:rsid w:val="00DE2C69"/>
    <w:rsid w:val="00DE5014"/>
    <w:rsid w:val="00DE67E3"/>
    <w:rsid w:val="00DE6A08"/>
    <w:rsid w:val="00DE7191"/>
    <w:rsid w:val="00DE7EFC"/>
    <w:rsid w:val="00DE7F89"/>
    <w:rsid w:val="00DF0234"/>
    <w:rsid w:val="00DF0B5E"/>
    <w:rsid w:val="00DF165A"/>
    <w:rsid w:val="00DF1F97"/>
    <w:rsid w:val="00DF24A8"/>
    <w:rsid w:val="00DF262E"/>
    <w:rsid w:val="00DF2CBD"/>
    <w:rsid w:val="00DF2FF6"/>
    <w:rsid w:val="00DF3012"/>
    <w:rsid w:val="00DF3A54"/>
    <w:rsid w:val="00DF3C50"/>
    <w:rsid w:val="00DF416D"/>
    <w:rsid w:val="00DF5C92"/>
    <w:rsid w:val="00DF70E6"/>
    <w:rsid w:val="00E02090"/>
    <w:rsid w:val="00E0251F"/>
    <w:rsid w:val="00E028EE"/>
    <w:rsid w:val="00E02E85"/>
    <w:rsid w:val="00E038FF"/>
    <w:rsid w:val="00E03953"/>
    <w:rsid w:val="00E03C76"/>
    <w:rsid w:val="00E03E06"/>
    <w:rsid w:val="00E04D4B"/>
    <w:rsid w:val="00E05531"/>
    <w:rsid w:val="00E0663A"/>
    <w:rsid w:val="00E07545"/>
    <w:rsid w:val="00E104D4"/>
    <w:rsid w:val="00E11F0E"/>
    <w:rsid w:val="00E12A19"/>
    <w:rsid w:val="00E13DC7"/>
    <w:rsid w:val="00E1459E"/>
    <w:rsid w:val="00E15865"/>
    <w:rsid w:val="00E15D9B"/>
    <w:rsid w:val="00E15E75"/>
    <w:rsid w:val="00E16CFB"/>
    <w:rsid w:val="00E20B12"/>
    <w:rsid w:val="00E2474C"/>
    <w:rsid w:val="00E2578B"/>
    <w:rsid w:val="00E266F9"/>
    <w:rsid w:val="00E26FE9"/>
    <w:rsid w:val="00E315D1"/>
    <w:rsid w:val="00E31911"/>
    <w:rsid w:val="00E3245D"/>
    <w:rsid w:val="00E32C5A"/>
    <w:rsid w:val="00E32D51"/>
    <w:rsid w:val="00E330FA"/>
    <w:rsid w:val="00E332C5"/>
    <w:rsid w:val="00E336B1"/>
    <w:rsid w:val="00E3554C"/>
    <w:rsid w:val="00E35B2A"/>
    <w:rsid w:val="00E35C96"/>
    <w:rsid w:val="00E35F22"/>
    <w:rsid w:val="00E3675A"/>
    <w:rsid w:val="00E36DD9"/>
    <w:rsid w:val="00E372AF"/>
    <w:rsid w:val="00E40325"/>
    <w:rsid w:val="00E419CB"/>
    <w:rsid w:val="00E42B43"/>
    <w:rsid w:val="00E43534"/>
    <w:rsid w:val="00E438EB"/>
    <w:rsid w:val="00E43B65"/>
    <w:rsid w:val="00E4566E"/>
    <w:rsid w:val="00E476BA"/>
    <w:rsid w:val="00E5024C"/>
    <w:rsid w:val="00E50F65"/>
    <w:rsid w:val="00E511A9"/>
    <w:rsid w:val="00E52CA1"/>
    <w:rsid w:val="00E540E5"/>
    <w:rsid w:val="00E54FA5"/>
    <w:rsid w:val="00E55347"/>
    <w:rsid w:val="00E56281"/>
    <w:rsid w:val="00E565FF"/>
    <w:rsid w:val="00E57CCB"/>
    <w:rsid w:val="00E60D6D"/>
    <w:rsid w:val="00E6111F"/>
    <w:rsid w:val="00E61DDB"/>
    <w:rsid w:val="00E623CF"/>
    <w:rsid w:val="00E62C97"/>
    <w:rsid w:val="00E635B6"/>
    <w:rsid w:val="00E6411D"/>
    <w:rsid w:val="00E65810"/>
    <w:rsid w:val="00E675F9"/>
    <w:rsid w:val="00E67E35"/>
    <w:rsid w:val="00E70C0A"/>
    <w:rsid w:val="00E71AB2"/>
    <w:rsid w:val="00E725B8"/>
    <w:rsid w:val="00E72A09"/>
    <w:rsid w:val="00E73C4E"/>
    <w:rsid w:val="00E74BB7"/>
    <w:rsid w:val="00E77055"/>
    <w:rsid w:val="00E77F53"/>
    <w:rsid w:val="00E80374"/>
    <w:rsid w:val="00E81002"/>
    <w:rsid w:val="00E812E7"/>
    <w:rsid w:val="00E82F66"/>
    <w:rsid w:val="00E84BCC"/>
    <w:rsid w:val="00E851C2"/>
    <w:rsid w:val="00E853D8"/>
    <w:rsid w:val="00E854AD"/>
    <w:rsid w:val="00E85A2B"/>
    <w:rsid w:val="00E8659A"/>
    <w:rsid w:val="00E86E07"/>
    <w:rsid w:val="00E86F91"/>
    <w:rsid w:val="00E872A0"/>
    <w:rsid w:val="00E873BF"/>
    <w:rsid w:val="00E87442"/>
    <w:rsid w:val="00E87599"/>
    <w:rsid w:val="00E87640"/>
    <w:rsid w:val="00E8766A"/>
    <w:rsid w:val="00E90213"/>
    <w:rsid w:val="00E90B52"/>
    <w:rsid w:val="00E911DD"/>
    <w:rsid w:val="00E912FA"/>
    <w:rsid w:val="00E913B5"/>
    <w:rsid w:val="00E91988"/>
    <w:rsid w:val="00E91AC3"/>
    <w:rsid w:val="00E91ED3"/>
    <w:rsid w:val="00E91F3C"/>
    <w:rsid w:val="00E92279"/>
    <w:rsid w:val="00E93159"/>
    <w:rsid w:val="00E9330D"/>
    <w:rsid w:val="00E94563"/>
    <w:rsid w:val="00E94DD6"/>
    <w:rsid w:val="00E95143"/>
    <w:rsid w:val="00E97CE8"/>
    <w:rsid w:val="00EA02EA"/>
    <w:rsid w:val="00EA0392"/>
    <w:rsid w:val="00EA12AC"/>
    <w:rsid w:val="00EA2005"/>
    <w:rsid w:val="00EA23D4"/>
    <w:rsid w:val="00EA2F6B"/>
    <w:rsid w:val="00EA46AA"/>
    <w:rsid w:val="00EA5F8D"/>
    <w:rsid w:val="00EA6AD1"/>
    <w:rsid w:val="00EA74EC"/>
    <w:rsid w:val="00EA773B"/>
    <w:rsid w:val="00EB0CCD"/>
    <w:rsid w:val="00EB1BA4"/>
    <w:rsid w:val="00EB2D1B"/>
    <w:rsid w:val="00EB3848"/>
    <w:rsid w:val="00EB3A3D"/>
    <w:rsid w:val="00EB3DBF"/>
    <w:rsid w:val="00EB3F9F"/>
    <w:rsid w:val="00EB447D"/>
    <w:rsid w:val="00EB497E"/>
    <w:rsid w:val="00EB4DE4"/>
    <w:rsid w:val="00EB534C"/>
    <w:rsid w:val="00EB537B"/>
    <w:rsid w:val="00EB666E"/>
    <w:rsid w:val="00EB69C5"/>
    <w:rsid w:val="00EB74EC"/>
    <w:rsid w:val="00EB7AB5"/>
    <w:rsid w:val="00EC04D5"/>
    <w:rsid w:val="00EC1515"/>
    <w:rsid w:val="00EC1B48"/>
    <w:rsid w:val="00EC282A"/>
    <w:rsid w:val="00EC29C2"/>
    <w:rsid w:val="00EC2C4C"/>
    <w:rsid w:val="00EC4476"/>
    <w:rsid w:val="00EC4E08"/>
    <w:rsid w:val="00EC5478"/>
    <w:rsid w:val="00ED00A1"/>
    <w:rsid w:val="00ED0A7E"/>
    <w:rsid w:val="00ED1B58"/>
    <w:rsid w:val="00ED1C87"/>
    <w:rsid w:val="00ED1EA1"/>
    <w:rsid w:val="00ED2994"/>
    <w:rsid w:val="00ED2DED"/>
    <w:rsid w:val="00ED31CB"/>
    <w:rsid w:val="00ED3273"/>
    <w:rsid w:val="00ED3302"/>
    <w:rsid w:val="00ED3AB7"/>
    <w:rsid w:val="00ED4002"/>
    <w:rsid w:val="00ED53E9"/>
    <w:rsid w:val="00EE015B"/>
    <w:rsid w:val="00EE054E"/>
    <w:rsid w:val="00EE087D"/>
    <w:rsid w:val="00EE150A"/>
    <w:rsid w:val="00EE33F1"/>
    <w:rsid w:val="00EE3BCF"/>
    <w:rsid w:val="00EE43C3"/>
    <w:rsid w:val="00EE64AE"/>
    <w:rsid w:val="00EE6BA6"/>
    <w:rsid w:val="00EE6F6D"/>
    <w:rsid w:val="00EF015A"/>
    <w:rsid w:val="00EF23E1"/>
    <w:rsid w:val="00EF27DB"/>
    <w:rsid w:val="00EF3BC2"/>
    <w:rsid w:val="00EF50A2"/>
    <w:rsid w:val="00EF6F66"/>
    <w:rsid w:val="00F01AC1"/>
    <w:rsid w:val="00F01ED3"/>
    <w:rsid w:val="00F02351"/>
    <w:rsid w:val="00F03A79"/>
    <w:rsid w:val="00F041F7"/>
    <w:rsid w:val="00F046A2"/>
    <w:rsid w:val="00F04E5B"/>
    <w:rsid w:val="00F050A7"/>
    <w:rsid w:val="00F050F7"/>
    <w:rsid w:val="00F05555"/>
    <w:rsid w:val="00F06614"/>
    <w:rsid w:val="00F067FA"/>
    <w:rsid w:val="00F1041E"/>
    <w:rsid w:val="00F10ACD"/>
    <w:rsid w:val="00F12630"/>
    <w:rsid w:val="00F13427"/>
    <w:rsid w:val="00F14398"/>
    <w:rsid w:val="00F1517F"/>
    <w:rsid w:val="00F167CA"/>
    <w:rsid w:val="00F17AF1"/>
    <w:rsid w:val="00F21AF0"/>
    <w:rsid w:val="00F236B2"/>
    <w:rsid w:val="00F2423C"/>
    <w:rsid w:val="00F24901"/>
    <w:rsid w:val="00F24BC7"/>
    <w:rsid w:val="00F24CE0"/>
    <w:rsid w:val="00F26E36"/>
    <w:rsid w:val="00F27FC0"/>
    <w:rsid w:val="00F30455"/>
    <w:rsid w:val="00F314E4"/>
    <w:rsid w:val="00F33179"/>
    <w:rsid w:val="00F34C4A"/>
    <w:rsid w:val="00F34DE5"/>
    <w:rsid w:val="00F352DA"/>
    <w:rsid w:val="00F354EC"/>
    <w:rsid w:val="00F35D48"/>
    <w:rsid w:val="00F36098"/>
    <w:rsid w:val="00F4060C"/>
    <w:rsid w:val="00F41428"/>
    <w:rsid w:val="00F41FE8"/>
    <w:rsid w:val="00F429BC"/>
    <w:rsid w:val="00F43316"/>
    <w:rsid w:val="00F437C9"/>
    <w:rsid w:val="00F43BB4"/>
    <w:rsid w:val="00F449EB"/>
    <w:rsid w:val="00F455C6"/>
    <w:rsid w:val="00F46C63"/>
    <w:rsid w:val="00F478AB"/>
    <w:rsid w:val="00F47CF2"/>
    <w:rsid w:val="00F505D1"/>
    <w:rsid w:val="00F50B14"/>
    <w:rsid w:val="00F50C39"/>
    <w:rsid w:val="00F5167E"/>
    <w:rsid w:val="00F518D0"/>
    <w:rsid w:val="00F52CAA"/>
    <w:rsid w:val="00F5354F"/>
    <w:rsid w:val="00F54CD9"/>
    <w:rsid w:val="00F56227"/>
    <w:rsid w:val="00F601C3"/>
    <w:rsid w:val="00F607FA"/>
    <w:rsid w:val="00F6235C"/>
    <w:rsid w:val="00F625AA"/>
    <w:rsid w:val="00F6277F"/>
    <w:rsid w:val="00F62B36"/>
    <w:rsid w:val="00F64F6C"/>
    <w:rsid w:val="00F6572A"/>
    <w:rsid w:val="00F65DE1"/>
    <w:rsid w:val="00F66AAA"/>
    <w:rsid w:val="00F70639"/>
    <w:rsid w:val="00F70F00"/>
    <w:rsid w:val="00F715B6"/>
    <w:rsid w:val="00F7194A"/>
    <w:rsid w:val="00F73AF2"/>
    <w:rsid w:val="00F73C3E"/>
    <w:rsid w:val="00F73DB6"/>
    <w:rsid w:val="00F73E65"/>
    <w:rsid w:val="00F746FD"/>
    <w:rsid w:val="00F7506A"/>
    <w:rsid w:val="00F75397"/>
    <w:rsid w:val="00F75AA9"/>
    <w:rsid w:val="00F75B7D"/>
    <w:rsid w:val="00F77AFC"/>
    <w:rsid w:val="00F80054"/>
    <w:rsid w:val="00F808B3"/>
    <w:rsid w:val="00F80B36"/>
    <w:rsid w:val="00F82566"/>
    <w:rsid w:val="00F827EF"/>
    <w:rsid w:val="00F82B55"/>
    <w:rsid w:val="00F830E6"/>
    <w:rsid w:val="00F845B0"/>
    <w:rsid w:val="00F846A3"/>
    <w:rsid w:val="00F850B7"/>
    <w:rsid w:val="00F85E03"/>
    <w:rsid w:val="00F8637C"/>
    <w:rsid w:val="00F86580"/>
    <w:rsid w:val="00F87CFE"/>
    <w:rsid w:val="00F9097D"/>
    <w:rsid w:val="00F91C0B"/>
    <w:rsid w:val="00F91DD9"/>
    <w:rsid w:val="00F923E4"/>
    <w:rsid w:val="00F92B44"/>
    <w:rsid w:val="00F92D9D"/>
    <w:rsid w:val="00F934ED"/>
    <w:rsid w:val="00F94B39"/>
    <w:rsid w:val="00F957AD"/>
    <w:rsid w:val="00F960C1"/>
    <w:rsid w:val="00F96255"/>
    <w:rsid w:val="00F9664E"/>
    <w:rsid w:val="00F97B01"/>
    <w:rsid w:val="00FA0619"/>
    <w:rsid w:val="00FA2727"/>
    <w:rsid w:val="00FA2A17"/>
    <w:rsid w:val="00FA2CD7"/>
    <w:rsid w:val="00FA2DBB"/>
    <w:rsid w:val="00FA2E8E"/>
    <w:rsid w:val="00FA34F3"/>
    <w:rsid w:val="00FA3875"/>
    <w:rsid w:val="00FA4905"/>
    <w:rsid w:val="00FA4A66"/>
    <w:rsid w:val="00FA4DE1"/>
    <w:rsid w:val="00FA52AB"/>
    <w:rsid w:val="00FA5C68"/>
    <w:rsid w:val="00FA716F"/>
    <w:rsid w:val="00FB1A59"/>
    <w:rsid w:val="00FB2DFA"/>
    <w:rsid w:val="00FB31CA"/>
    <w:rsid w:val="00FB46A0"/>
    <w:rsid w:val="00FB49F2"/>
    <w:rsid w:val="00FB5953"/>
    <w:rsid w:val="00FB6256"/>
    <w:rsid w:val="00FB6BE3"/>
    <w:rsid w:val="00FB6E5D"/>
    <w:rsid w:val="00FB754B"/>
    <w:rsid w:val="00FB7606"/>
    <w:rsid w:val="00FB7D96"/>
    <w:rsid w:val="00FC0F1D"/>
    <w:rsid w:val="00FC1002"/>
    <w:rsid w:val="00FC1009"/>
    <w:rsid w:val="00FC2800"/>
    <w:rsid w:val="00FC2B88"/>
    <w:rsid w:val="00FC2BE3"/>
    <w:rsid w:val="00FC2C18"/>
    <w:rsid w:val="00FC4EFA"/>
    <w:rsid w:val="00FC518F"/>
    <w:rsid w:val="00FC58CC"/>
    <w:rsid w:val="00FC599D"/>
    <w:rsid w:val="00FC61EA"/>
    <w:rsid w:val="00FC7408"/>
    <w:rsid w:val="00FD0106"/>
    <w:rsid w:val="00FD1343"/>
    <w:rsid w:val="00FD14F6"/>
    <w:rsid w:val="00FD2003"/>
    <w:rsid w:val="00FD32F6"/>
    <w:rsid w:val="00FD3425"/>
    <w:rsid w:val="00FD4750"/>
    <w:rsid w:val="00FD4830"/>
    <w:rsid w:val="00FD5BAC"/>
    <w:rsid w:val="00FD5D72"/>
    <w:rsid w:val="00FD7665"/>
    <w:rsid w:val="00FE009A"/>
    <w:rsid w:val="00FE0822"/>
    <w:rsid w:val="00FE0C83"/>
    <w:rsid w:val="00FE1A85"/>
    <w:rsid w:val="00FE314D"/>
    <w:rsid w:val="00FE3BD6"/>
    <w:rsid w:val="00FE40A3"/>
    <w:rsid w:val="00FE44CB"/>
    <w:rsid w:val="00FE488F"/>
    <w:rsid w:val="00FE634A"/>
    <w:rsid w:val="00FE6AC0"/>
    <w:rsid w:val="00FE7D63"/>
    <w:rsid w:val="00FF217C"/>
    <w:rsid w:val="00FF2338"/>
    <w:rsid w:val="00FF2D58"/>
    <w:rsid w:val="00FF31F3"/>
    <w:rsid w:val="00FF4E6D"/>
    <w:rsid w:val="00FF4EA9"/>
    <w:rsid w:val="00FF5158"/>
    <w:rsid w:val="00FF5789"/>
    <w:rsid w:val="00FF6E7C"/>
    <w:rsid w:val="00FF7834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517B0D"/>
  <w15:chartTrackingRefBased/>
  <w15:docId w15:val="{16A36C06-63FA-934F-AD06-52CC6B076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C87980"/>
    <w:pPr>
      <w:spacing w:after="160" w:line="259" w:lineRule="auto"/>
    </w:pPr>
    <w:rPr>
      <w:kern w:val="0"/>
      <w:sz w:val="22"/>
      <w:szCs w:val="22"/>
      <w:lang w:val="el-GR" w:bidi="he-IL"/>
      <w14:ligatures w14:val="non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Beschriftung">
    <w:name w:val="caption"/>
    <w:basedOn w:val="Standard"/>
    <w:next w:val="Standard"/>
    <w:uiPriority w:val="35"/>
    <w:unhideWhenUsed/>
    <w:qFormat/>
    <w:rsid w:val="00C8798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erarbeitung">
    <w:name w:val="Revision"/>
    <w:hidden/>
    <w:uiPriority w:val="99"/>
    <w:semiHidden/>
    <w:rsid w:val="00924656"/>
    <w:rPr>
      <w:kern w:val="0"/>
      <w:sz w:val="22"/>
      <w:szCs w:val="22"/>
      <w:lang w:val="el-GR" w:bidi="he-IL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13</Words>
  <Characters>32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annis Tsakiridis</dc:creator>
  <cp:keywords/>
  <dc:description/>
  <cp:lastModifiedBy>Heike Jahnke</cp:lastModifiedBy>
  <cp:revision>2</cp:revision>
  <dcterms:created xsi:type="dcterms:W3CDTF">2023-07-24T09:53:00Z</dcterms:created>
  <dcterms:modified xsi:type="dcterms:W3CDTF">2023-07-24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b5244a373c2282245cb979d84d15f41944dc9bf92922be1ec655d8cea4ecbc</vt:lpwstr>
  </property>
</Properties>
</file>